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2DABC" w14:textId="6C60E85C" w:rsidR="004C69E2" w:rsidRPr="009A7892" w:rsidRDefault="004C69E2" w:rsidP="009A7892">
      <w:pPr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</w:pPr>
      <w:r w:rsidRPr="009A7892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  <w:t>Synthesis and antibacterial efficacy of chitosan-stabilized calcium peroxide nanomaterials</w:t>
      </w:r>
    </w:p>
    <w:p w14:paraId="34445FE5" w14:textId="77777777" w:rsidR="004C69E2" w:rsidRDefault="004C69E2" w:rsidP="009A7892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ko-KR"/>
        </w:rPr>
      </w:pPr>
    </w:p>
    <w:p w14:paraId="06554F03" w14:textId="479FF49A" w:rsidR="00DF53EC" w:rsidRPr="00FF3E70" w:rsidRDefault="00BB3CE8" w:rsidP="00AB4DF6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</w:pPr>
      <w:r w:rsidRPr="00FF3E70"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  <w:t>Tippabattini Jayaramudu</w:t>
      </w:r>
      <w:r w:rsidRPr="00FF3E7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 w:eastAsia="ko-KR"/>
        </w:rPr>
        <w:t>1</w:t>
      </w:r>
      <w:r w:rsidR="00CC10AC" w:rsidRPr="00FF3E70"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  <w:t>,</w:t>
      </w:r>
      <w:r w:rsidR="003E3911" w:rsidRPr="00FF3E70"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  <w:t xml:space="preserve"> Tanvi Govil</w:t>
      </w:r>
      <w:r w:rsidR="003E3911" w:rsidRPr="00FF3E7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 w:eastAsia="ko-KR"/>
        </w:rPr>
        <w:t>1</w:t>
      </w:r>
      <w:r w:rsidR="003E3911" w:rsidRPr="00FF3E70"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  <w:t xml:space="preserve">, </w:t>
      </w:r>
      <w:r w:rsidR="00CC10AC" w:rsidRPr="00FF3E70">
        <w:rPr>
          <w:rFonts w:ascii="Times New Roman" w:hAnsi="Times New Roman" w:cs="Times New Roman"/>
          <w:color w:val="000000" w:themeColor="text1"/>
          <w:sz w:val="24"/>
          <w:szCs w:val="24"/>
          <w:lang w:val="en-US" w:eastAsia="ko-KR"/>
        </w:rPr>
        <w:t>Rajesh K. Sani</w:t>
      </w:r>
      <w:r w:rsidR="00034E0D" w:rsidRPr="00FF3E7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 w:eastAsia="ko-KR"/>
        </w:rPr>
        <w:t>1</w:t>
      </w:r>
      <w:r w:rsidR="003E3911" w:rsidRPr="00FF3E7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 w:eastAsia="ko-KR"/>
        </w:rPr>
        <w:t>,2</w:t>
      </w:r>
    </w:p>
    <w:p w14:paraId="60671A49" w14:textId="77777777" w:rsidR="009A7892" w:rsidRPr="00FF3E70" w:rsidRDefault="009A7892" w:rsidP="00ED7613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B669E47" w14:textId="1A025ADA" w:rsidR="005B41A7" w:rsidRDefault="005B41A7" w:rsidP="005B41A7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F450E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ko-KR"/>
        </w:rPr>
        <w:t>1</w:t>
      </w:r>
      <w:r w:rsidRPr="005B41A7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Karen M. Swindler Department of Chemical and Biological Engineering, South Dakota School of Mines and Technology, Rapid City, SD, United States</w:t>
      </w:r>
    </w:p>
    <w:p w14:paraId="7CBCBF99" w14:textId="38AC5470" w:rsidR="00D341A2" w:rsidRPr="00D341A2" w:rsidRDefault="00D341A2" w:rsidP="00D341A2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  <w:lang w:val="en-US"/>
        </w:rPr>
        <w:t>2</w:t>
      </w:r>
      <w:r w:rsidRPr="00D341A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Department of Chemistry, Biology, and Health Sciences, South Dakota Mines, Rapid City, SD,</w:t>
      </w:r>
    </w:p>
    <w:p w14:paraId="33EF5A8C" w14:textId="700F5E58" w:rsidR="005B41A7" w:rsidRDefault="00D341A2" w:rsidP="00D341A2">
      <w:pPr>
        <w:spacing w:after="0"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D341A2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USA</w:t>
      </w:r>
    </w:p>
    <w:p w14:paraId="3462D2D5" w14:textId="77777777" w:rsidR="005B41A7" w:rsidRPr="004C69E2" w:rsidRDefault="005B41A7" w:rsidP="00ED7613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53359A82" w14:textId="163A49DF" w:rsidR="00FB3E2D" w:rsidRPr="00FB3E2D" w:rsidRDefault="00BB3CE8" w:rsidP="00FB3E2D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  <w:r w:rsidRPr="00F450E2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Abstract: </w:t>
      </w:r>
    </w:p>
    <w:p w14:paraId="08A2F8A9" w14:textId="77777777" w:rsidR="003919AA" w:rsidRDefault="003919AA" w:rsidP="00FB3E2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4261CD" w14:textId="66FCCE8F" w:rsidR="003919AA" w:rsidRDefault="003919AA" w:rsidP="003919AA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esently</w:t>
      </w:r>
      <w:r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>, there is a significant focus on synthesizing antibacterial nanomaterials for various antibacterial applications, necessitating modifications to the chemical processes involved. In this study, we present the synthesis of chitosan-stabilized calcium peroxide (CCP) nanomaterials (NMs) using a facile precipitation technique with varying reaction temperatures. The crystalline structure and composition formation of the synthesized NMs were confirmed through X-ray diffraction studies, Fourier Transform Infrared spectroscopy, and Energy-dispersive X-ray spectroscopy. Additionally, the shape and size of the NMs synthesized at different temperatures were analyzed using scanning electron microscopy (SEM)</w:t>
      </w:r>
      <w:r w:rsidR="00FF3E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F3E70" w:rsidRPr="00FF3E70">
        <w:rPr>
          <w:rFonts w:ascii="Times New Roman" w:hAnsi="Times New Roman" w:cs="Times New Roman"/>
          <w:color w:val="000000" w:themeColor="text1"/>
          <w:sz w:val="24"/>
          <w:szCs w:val="24"/>
        </w:rPr>
        <w:t>nanoIR3</w:t>
      </w:r>
      <w:r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ransmission electron microscopy (TEM). Finally, the prepared CCP NMs exhibited antibacterial activity, as assessed by the inhibition zone method against both </w:t>
      </w:r>
      <w:r w:rsidR="00BB3CE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BB3CE8"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>ram</w:t>
      </w:r>
      <w:r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negative and </w:t>
      </w:r>
      <w:r w:rsidR="00BB3CE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>ram-positive bacteria. The antimicrobial results demonstrated a higher inhibition zone for the CCP NMs, suggesting their potential utility in antibacterial and antibacterial-based coating applications.</w:t>
      </w:r>
    </w:p>
    <w:p w14:paraId="6E1485AE" w14:textId="77777777" w:rsidR="003919AA" w:rsidRDefault="003919AA" w:rsidP="00FB3E2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0FA0F3" w14:textId="4DA98D03" w:rsidR="00ED7613" w:rsidRDefault="003919AA" w:rsidP="00FB3E2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41A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ywords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tosan; C</w:t>
      </w:r>
      <w:r w:rsidRPr="003919AA">
        <w:rPr>
          <w:rFonts w:ascii="Times New Roman" w:hAnsi="Times New Roman" w:cs="Times New Roman"/>
          <w:color w:val="000000" w:themeColor="text1"/>
          <w:sz w:val="24"/>
          <w:szCs w:val="24"/>
        </w:rPr>
        <w:t>alcium peroxi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Nanomaterials;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ntibacteril</w:t>
      </w:r>
      <w:proofErr w:type="spellEnd"/>
    </w:p>
    <w:p w14:paraId="1961F9C3" w14:textId="77777777" w:rsidR="00ED7613" w:rsidRDefault="00ED7613" w:rsidP="00FB3E2D">
      <w:pPr>
        <w:spacing w:after="0" w:line="240" w:lineRule="auto"/>
        <w:jc w:val="both"/>
        <w:rPr>
          <w:rFonts w:ascii="Georgia" w:hAnsi="Georgia"/>
          <w:color w:val="1F1F1F"/>
        </w:rPr>
      </w:pPr>
    </w:p>
    <w:sectPr w:rsidR="00ED7613" w:rsidSect="00C915D2">
      <w:footerReference w:type="even" r:id="rId8"/>
      <w:footerReference w:type="default" r:id="rId9"/>
      <w:pgSz w:w="12240" w:h="15840" w:code="1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02167" w14:textId="77777777" w:rsidR="007144D3" w:rsidRDefault="007144D3">
      <w:pPr>
        <w:spacing w:after="0" w:line="240" w:lineRule="auto"/>
      </w:pPr>
      <w:r>
        <w:separator/>
      </w:r>
    </w:p>
  </w:endnote>
  <w:endnote w:type="continuationSeparator" w:id="0">
    <w:p w14:paraId="42B2CDAA" w14:textId="77777777" w:rsidR="007144D3" w:rsidRDefault="00714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96851747"/>
      <w:docPartObj>
        <w:docPartGallery w:val="Page Numbers (Bottom of Page)"/>
        <w:docPartUnique/>
      </w:docPartObj>
    </w:sdtPr>
    <w:sdtContent>
      <w:p w14:paraId="794F98A3" w14:textId="77777777" w:rsidR="00C83AE9" w:rsidRDefault="00BB3CE8" w:rsidP="00072D9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8</w:t>
        </w:r>
        <w:r>
          <w:rPr>
            <w:rStyle w:val="PageNumber"/>
          </w:rPr>
          <w:fldChar w:fldCharType="end"/>
        </w:r>
      </w:p>
    </w:sdtContent>
  </w:sdt>
  <w:p w14:paraId="7D9FA723" w14:textId="77777777" w:rsidR="00C83AE9" w:rsidRDefault="00C83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36965555"/>
      <w:docPartObj>
        <w:docPartGallery w:val="Page Numbers (Bottom of Page)"/>
        <w:docPartUnique/>
      </w:docPartObj>
    </w:sdtPr>
    <w:sdtContent>
      <w:p w14:paraId="3F7BB030" w14:textId="77777777" w:rsidR="00C83AE9" w:rsidRDefault="00BB3CE8" w:rsidP="00072D9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0722F716" w14:textId="77777777" w:rsidR="00576B0B" w:rsidRDefault="00576B0B">
    <w:pPr>
      <w:pStyle w:val="Footer"/>
      <w:jc w:val="right"/>
    </w:pPr>
  </w:p>
  <w:p w14:paraId="636DABB5" w14:textId="77777777" w:rsidR="00576B0B" w:rsidRDefault="00576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D9397" w14:textId="77777777" w:rsidR="007144D3" w:rsidRDefault="007144D3">
      <w:pPr>
        <w:spacing w:after="0" w:line="240" w:lineRule="auto"/>
      </w:pPr>
      <w:r>
        <w:separator/>
      </w:r>
    </w:p>
  </w:footnote>
  <w:footnote w:type="continuationSeparator" w:id="0">
    <w:p w14:paraId="685AB173" w14:textId="77777777" w:rsidR="007144D3" w:rsidRDefault="007144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A61C1"/>
    <w:multiLevelType w:val="multilevel"/>
    <w:tmpl w:val="F7F07C5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1402359A"/>
    <w:multiLevelType w:val="hybridMultilevel"/>
    <w:tmpl w:val="15D031C0"/>
    <w:lvl w:ilvl="0" w:tplc="5F36F33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97FE6F9C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93C459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C1EF33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1B0067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5725B50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973427E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A062777C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B00B1F2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233BD4"/>
    <w:multiLevelType w:val="hybridMultilevel"/>
    <w:tmpl w:val="D5CA28E6"/>
    <w:lvl w:ilvl="0" w:tplc="3AAAEBA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ED62462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4946D8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CBE24F2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5FD2635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204361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38AE05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0C86D8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B02BCD2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41C70AC"/>
    <w:multiLevelType w:val="hybridMultilevel"/>
    <w:tmpl w:val="A18CF74E"/>
    <w:lvl w:ilvl="0" w:tplc="CC52EEF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18084B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F7C5C3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060CA54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9FD8A0B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CC4B99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F8056A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F783F0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2248BBE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FD3D5F"/>
    <w:multiLevelType w:val="hybridMultilevel"/>
    <w:tmpl w:val="754E9D52"/>
    <w:lvl w:ilvl="0" w:tplc="341C5D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1C92EE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BD81FAC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0B01F0A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C3660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5026E2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92E105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EA009CA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B687AB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53C21A9"/>
    <w:multiLevelType w:val="hybridMultilevel"/>
    <w:tmpl w:val="AE348F50"/>
    <w:lvl w:ilvl="0" w:tplc="9C60A93C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D9DEA27A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EB4D73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83E2AE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780C21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08844DA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D6F40BD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EAA785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CF04EC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875394F"/>
    <w:multiLevelType w:val="multilevel"/>
    <w:tmpl w:val="88B031F6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7" w15:restartNumberingAfterBreak="0">
    <w:nsid w:val="28FE4875"/>
    <w:multiLevelType w:val="hybridMultilevel"/>
    <w:tmpl w:val="6584FE38"/>
    <w:lvl w:ilvl="0" w:tplc="31AA9E3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</w:rPr>
    </w:lvl>
    <w:lvl w:ilvl="1" w:tplc="FE165A64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07CB9B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24B44E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562F96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B9EA32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0CB8C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BF407A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EFE9D8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AA40B03"/>
    <w:multiLevelType w:val="hybridMultilevel"/>
    <w:tmpl w:val="E6283D88"/>
    <w:lvl w:ilvl="0" w:tplc="34945E88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0D4441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540482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A9CF52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5A782778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40D43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A019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D772D62E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9FAEB7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B2B1A4E"/>
    <w:multiLevelType w:val="hybridMultilevel"/>
    <w:tmpl w:val="D656447E"/>
    <w:lvl w:ilvl="0" w:tplc="EBA0F37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A8EC10B6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729AF5F8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60232AA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7A0693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5C172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EC68A4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370FCB6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A6F024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3A84708"/>
    <w:multiLevelType w:val="multilevel"/>
    <w:tmpl w:val="C70E0F3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74232A96"/>
    <w:multiLevelType w:val="hybridMultilevel"/>
    <w:tmpl w:val="DECE0EEA"/>
    <w:lvl w:ilvl="0" w:tplc="2DE86FD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5644F70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FE721FF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45C64BC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AC68A8C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C49C4096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56E71B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9DCE529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A232F6F0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778A3AE9"/>
    <w:multiLevelType w:val="hybridMultilevel"/>
    <w:tmpl w:val="C91CBBCC"/>
    <w:lvl w:ilvl="0" w:tplc="6E2CEFF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63CFFF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FE2DC1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562070C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D7264FA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9CA47F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5D6B50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E7C4D54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E724CD0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916206C"/>
    <w:multiLevelType w:val="hybridMultilevel"/>
    <w:tmpl w:val="A18CF74E"/>
    <w:lvl w:ilvl="0" w:tplc="CF94F9C2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B243B3E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13A42B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C4A0DF40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6F0F71A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FE07A8C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B1DCC86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6828545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5DCFFE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F047E3B"/>
    <w:multiLevelType w:val="hybridMultilevel"/>
    <w:tmpl w:val="E29C13AC"/>
    <w:lvl w:ilvl="0" w:tplc="938E37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CCC08C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78D287F6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7D243A38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252E332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B06E3B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65CC31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E09A12E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A6F46D1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16091582">
    <w:abstractNumId w:val="1"/>
  </w:num>
  <w:num w:numId="2" w16cid:durableId="329255310">
    <w:abstractNumId w:val="7"/>
  </w:num>
  <w:num w:numId="3" w16cid:durableId="1233924667">
    <w:abstractNumId w:val="11"/>
  </w:num>
  <w:num w:numId="4" w16cid:durableId="462234018">
    <w:abstractNumId w:val="5"/>
  </w:num>
  <w:num w:numId="5" w16cid:durableId="229972046">
    <w:abstractNumId w:val="2"/>
  </w:num>
  <w:num w:numId="6" w16cid:durableId="351154369">
    <w:abstractNumId w:val="14"/>
  </w:num>
  <w:num w:numId="7" w16cid:durableId="577516848">
    <w:abstractNumId w:val="9"/>
  </w:num>
  <w:num w:numId="8" w16cid:durableId="237906972">
    <w:abstractNumId w:val="8"/>
  </w:num>
  <w:num w:numId="9" w16cid:durableId="1337656114">
    <w:abstractNumId w:val="0"/>
  </w:num>
  <w:num w:numId="10" w16cid:durableId="806704942">
    <w:abstractNumId w:val="4"/>
  </w:num>
  <w:num w:numId="11" w16cid:durableId="1534731912">
    <w:abstractNumId w:val="10"/>
  </w:num>
  <w:num w:numId="12" w16cid:durableId="1084378653">
    <w:abstractNumId w:val="6"/>
  </w:num>
  <w:num w:numId="13" w16cid:durableId="661080706">
    <w:abstractNumId w:val="3"/>
  </w:num>
  <w:num w:numId="14" w16cid:durableId="1431008285">
    <w:abstractNumId w:val="13"/>
  </w:num>
  <w:num w:numId="15" w16cid:durableId="21275797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bordersDoNotSurroundHeader/>
  <w:bordersDoNotSurroundFooter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M7YEQlNzS3NzUyUdpeDU4uLM/DyQAjODWgCfUT2H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pplied Polymer Scienc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t9twt0e79t0soe2x5r5wxagr0ps5evae2xf&quot;&gt;My EndNote Library&lt;record-ids&gt;&lt;item&gt;193&lt;/item&gt;&lt;item&gt;206&lt;/item&gt;&lt;item&gt;207&lt;/item&gt;&lt;item&gt;208&lt;/item&gt;&lt;item&gt;209&lt;/item&gt;&lt;item&gt;211&lt;/item&gt;&lt;item&gt;212&lt;/item&gt;&lt;/record-ids&gt;&lt;/item&gt;&lt;/Libraries&gt;"/>
  </w:docVars>
  <w:rsids>
    <w:rsidRoot w:val="00C86E52"/>
    <w:rsid w:val="00000105"/>
    <w:rsid w:val="0000021A"/>
    <w:rsid w:val="000006BE"/>
    <w:rsid w:val="00000DFC"/>
    <w:rsid w:val="000026D6"/>
    <w:rsid w:val="00003BC8"/>
    <w:rsid w:val="00003D8A"/>
    <w:rsid w:val="00004983"/>
    <w:rsid w:val="00004F56"/>
    <w:rsid w:val="0000516E"/>
    <w:rsid w:val="0000763F"/>
    <w:rsid w:val="000078CE"/>
    <w:rsid w:val="00007B2E"/>
    <w:rsid w:val="00007BCB"/>
    <w:rsid w:val="00010E15"/>
    <w:rsid w:val="000115EC"/>
    <w:rsid w:val="000115FF"/>
    <w:rsid w:val="00011606"/>
    <w:rsid w:val="000118C8"/>
    <w:rsid w:val="00011DDE"/>
    <w:rsid w:val="00013840"/>
    <w:rsid w:val="00013CD3"/>
    <w:rsid w:val="00013DD8"/>
    <w:rsid w:val="0001404C"/>
    <w:rsid w:val="0001565A"/>
    <w:rsid w:val="00015711"/>
    <w:rsid w:val="000159B9"/>
    <w:rsid w:val="000159D2"/>
    <w:rsid w:val="00017F2B"/>
    <w:rsid w:val="00017FD2"/>
    <w:rsid w:val="00020EF7"/>
    <w:rsid w:val="00021DB5"/>
    <w:rsid w:val="00022BE3"/>
    <w:rsid w:val="00023695"/>
    <w:rsid w:val="00024393"/>
    <w:rsid w:val="00024848"/>
    <w:rsid w:val="000250A5"/>
    <w:rsid w:val="000250D2"/>
    <w:rsid w:val="00025391"/>
    <w:rsid w:val="00026615"/>
    <w:rsid w:val="00026BF3"/>
    <w:rsid w:val="00027049"/>
    <w:rsid w:val="00027C54"/>
    <w:rsid w:val="00027FB5"/>
    <w:rsid w:val="000303E6"/>
    <w:rsid w:val="000304B4"/>
    <w:rsid w:val="00030B9B"/>
    <w:rsid w:val="00030E46"/>
    <w:rsid w:val="00030E6F"/>
    <w:rsid w:val="00030F55"/>
    <w:rsid w:val="000331E2"/>
    <w:rsid w:val="0003436C"/>
    <w:rsid w:val="00034E0D"/>
    <w:rsid w:val="000351D1"/>
    <w:rsid w:val="000352B2"/>
    <w:rsid w:val="000355AA"/>
    <w:rsid w:val="000358A4"/>
    <w:rsid w:val="0003597B"/>
    <w:rsid w:val="00036C5B"/>
    <w:rsid w:val="0003703C"/>
    <w:rsid w:val="000370F4"/>
    <w:rsid w:val="00037E35"/>
    <w:rsid w:val="00040E08"/>
    <w:rsid w:val="00040F12"/>
    <w:rsid w:val="00041723"/>
    <w:rsid w:val="00041F7E"/>
    <w:rsid w:val="00042927"/>
    <w:rsid w:val="00042CDB"/>
    <w:rsid w:val="000436B8"/>
    <w:rsid w:val="00044255"/>
    <w:rsid w:val="0004449B"/>
    <w:rsid w:val="00044795"/>
    <w:rsid w:val="0004482C"/>
    <w:rsid w:val="00044ECA"/>
    <w:rsid w:val="00044F9F"/>
    <w:rsid w:val="00045D5E"/>
    <w:rsid w:val="000463A8"/>
    <w:rsid w:val="000463F9"/>
    <w:rsid w:val="000465E5"/>
    <w:rsid w:val="000468C6"/>
    <w:rsid w:val="000478FD"/>
    <w:rsid w:val="00047D0B"/>
    <w:rsid w:val="0005047F"/>
    <w:rsid w:val="00050956"/>
    <w:rsid w:val="00051AD5"/>
    <w:rsid w:val="00051E52"/>
    <w:rsid w:val="00051E5A"/>
    <w:rsid w:val="00052742"/>
    <w:rsid w:val="000534FB"/>
    <w:rsid w:val="00053771"/>
    <w:rsid w:val="00053F02"/>
    <w:rsid w:val="00054D99"/>
    <w:rsid w:val="000558BD"/>
    <w:rsid w:val="00055C87"/>
    <w:rsid w:val="00056814"/>
    <w:rsid w:val="000569DB"/>
    <w:rsid w:val="0005700E"/>
    <w:rsid w:val="000570A5"/>
    <w:rsid w:val="00057909"/>
    <w:rsid w:val="00057EE1"/>
    <w:rsid w:val="00060479"/>
    <w:rsid w:val="00062548"/>
    <w:rsid w:val="000626DE"/>
    <w:rsid w:val="00062898"/>
    <w:rsid w:val="00062E7B"/>
    <w:rsid w:val="00062F7D"/>
    <w:rsid w:val="00063824"/>
    <w:rsid w:val="00063CE5"/>
    <w:rsid w:val="000646E7"/>
    <w:rsid w:val="00065133"/>
    <w:rsid w:val="00066233"/>
    <w:rsid w:val="00067910"/>
    <w:rsid w:val="00067AE2"/>
    <w:rsid w:val="00067EDC"/>
    <w:rsid w:val="00071939"/>
    <w:rsid w:val="0007261B"/>
    <w:rsid w:val="00072651"/>
    <w:rsid w:val="00072D9C"/>
    <w:rsid w:val="00073677"/>
    <w:rsid w:val="0007393A"/>
    <w:rsid w:val="00073DF6"/>
    <w:rsid w:val="000747E0"/>
    <w:rsid w:val="00074A4D"/>
    <w:rsid w:val="00074C4A"/>
    <w:rsid w:val="00075EA6"/>
    <w:rsid w:val="00076E3C"/>
    <w:rsid w:val="00077177"/>
    <w:rsid w:val="0007757A"/>
    <w:rsid w:val="0007757B"/>
    <w:rsid w:val="00077F32"/>
    <w:rsid w:val="0008089E"/>
    <w:rsid w:val="00082059"/>
    <w:rsid w:val="00082560"/>
    <w:rsid w:val="00083533"/>
    <w:rsid w:val="00083B9F"/>
    <w:rsid w:val="00084DC9"/>
    <w:rsid w:val="0008659A"/>
    <w:rsid w:val="00086C1C"/>
    <w:rsid w:val="00086DF9"/>
    <w:rsid w:val="00087E4E"/>
    <w:rsid w:val="00091271"/>
    <w:rsid w:val="00091372"/>
    <w:rsid w:val="000921FF"/>
    <w:rsid w:val="000923A6"/>
    <w:rsid w:val="000924E8"/>
    <w:rsid w:val="00094385"/>
    <w:rsid w:val="0009457D"/>
    <w:rsid w:val="000947B8"/>
    <w:rsid w:val="00095464"/>
    <w:rsid w:val="000954B2"/>
    <w:rsid w:val="00095799"/>
    <w:rsid w:val="00095840"/>
    <w:rsid w:val="00095D09"/>
    <w:rsid w:val="00095D26"/>
    <w:rsid w:val="00095E06"/>
    <w:rsid w:val="000961C8"/>
    <w:rsid w:val="00097AF5"/>
    <w:rsid w:val="000A0475"/>
    <w:rsid w:val="000A04F4"/>
    <w:rsid w:val="000A0D44"/>
    <w:rsid w:val="000A1699"/>
    <w:rsid w:val="000A18F1"/>
    <w:rsid w:val="000A2480"/>
    <w:rsid w:val="000A289C"/>
    <w:rsid w:val="000A29C5"/>
    <w:rsid w:val="000A3557"/>
    <w:rsid w:val="000A3692"/>
    <w:rsid w:val="000A375C"/>
    <w:rsid w:val="000A3E26"/>
    <w:rsid w:val="000A3EFE"/>
    <w:rsid w:val="000A4206"/>
    <w:rsid w:val="000A4E28"/>
    <w:rsid w:val="000A658F"/>
    <w:rsid w:val="000B0922"/>
    <w:rsid w:val="000B1383"/>
    <w:rsid w:val="000B13DA"/>
    <w:rsid w:val="000B2161"/>
    <w:rsid w:val="000B3C37"/>
    <w:rsid w:val="000B481D"/>
    <w:rsid w:val="000B4A4C"/>
    <w:rsid w:val="000B4BD4"/>
    <w:rsid w:val="000B4D59"/>
    <w:rsid w:val="000B4F12"/>
    <w:rsid w:val="000B4F83"/>
    <w:rsid w:val="000B50F0"/>
    <w:rsid w:val="000B51EF"/>
    <w:rsid w:val="000B53E6"/>
    <w:rsid w:val="000B5618"/>
    <w:rsid w:val="000B65C2"/>
    <w:rsid w:val="000B7CFD"/>
    <w:rsid w:val="000B7DBF"/>
    <w:rsid w:val="000C027C"/>
    <w:rsid w:val="000C05B5"/>
    <w:rsid w:val="000C0C41"/>
    <w:rsid w:val="000C0E0A"/>
    <w:rsid w:val="000C139D"/>
    <w:rsid w:val="000C176C"/>
    <w:rsid w:val="000C1798"/>
    <w:rsid w:val="000C207B"/>
    <w:rsid w:val="000C41E6"/>
    <w:rsid w:val="000C4B70"/>
    <w:rsid w:val="000C5F10"/>
    <w:rsid w:val="000C6976"/>
    <w:rsid w:val="000C772D"/>
    <w:rsid w:val="000C7BB5"/>
    <w:rsid w:val="000C7BC5"/>
    <w:rsid w:val="000D01D2"/>
    <w:rsid w:val="000D175F"/>
    <w:rsid w:val="000D1936"/>
    <w:rsid w:val="000D1B30"/>
    <w:rsid w:val="000D2AF3"/>
    <w:rsid w:val="000D2B11"/>
    <w:rsid w:val="000D3025"/>
    <w:rsid w:val="000D30C3"/>
    <w:rsid w:val="000D3C62"/>
    <w:rsid w:val="000D5889"/>
    <w:rsid w:val="000D6805"/>
    <w:rsid w:val="000D68EB"/>
    <w:rsid w:val="000D6918"/>
    <w:rsid w:val="000D73A2"/>
    <w:rsid w:val="000D7AE2"/>
    <w:rsid w:val="000D7BFB"/>
    <w:rsid w:val="000E0438"/>
    <w:rsid w:val="000E07CC"/>
    <w:rsid w:val="000E0E99"/>
    <w:rsid w:val="000E1CBD"/>
    <w:rsid w:val="000E1E0C"/>
    <w:rsid w:val="000E264D"/>
    <w:rsid w:val="000E2E42"/>
    <w:rsid w:val="000E300D"/>
    <w:rsid w:val="000E34C9"/>
    <w:rsid w:val="000E480F"/>
    <w:rsid w:val="000E54A2"/>
    <w:rsid w:val="000E5E4E"/>
    <w:rsid w:val="000E6B2F"/>
    <w:rsid w:val="000E72A9"/>
    <w:rsid w:val="000E7999"/>
    <w:rsid w:val="000F019A"/>
    <w:rsid w:val="000F06AE"/>
    <w:rsid w:val="000F0BD0"/>
    <w:rsid w:val="000F0E44"/>
    <w:rsid w:val="000F0F44"/>
    <w:rsid w:val="000F28C5"/>
    <w:rsid w:val="000F2E68"/>
    <w:rsid w:val="000F307F"/>
    <w:rsid w:val="000F31AA"/>
    <w:rsid w:val="000F628C"/>
    <w:rsid w:val="000F6F6E"/>
    <w:rsid w:val="000F70A8"/>
    <w:rsid w:val="000F7468"/>
    <w:rsid w:val="001008DC"/>
    <w:rsid w:val="00101937"/>
    <w:rsid w:val="00102351"/>
    <w:rsid w:val="00102BCF"/>
    <w:rsid w:val="00103D05"/>
    <w:rsid w:val="0010442F"/>
    <w:rsid w:val="00105010"/>
    <w:rsid w:val="00105733"/>
    <w:rsid w:val="00105DCD"/>
    <w:rsid w:val="00110B74"/>
    <w:rsid w:val="0011176D"/>
    <w:rsid w:val="00111A9B"/>
    <w:rsid w:val="001122F3"/>
    <w:rsid w:val="001126C9"/>
    <w:rsid w:val="00112BE3"/>
    <w:rsid w:val="001131A3"/>
    <w:rsid w:val="00113D7D"/>
    <w:rsid w:val="00114025"/>
    <w:rsid w:val="00114EF7"/>
    <w:rsid w:val="001158FC"/>
    <w:rsid w:val="00115ED8"/>
    <w:rsid w:val="001160A4"/>
    <w:rsid w:val="00116228"/>
    <w:rsid w:val="0011660C"/>
    <w:rsid w:val="001169AE"/>
    <w:rsid w:val="00120337"/>
    <w:rsid w:val="0012125C"/>
    <w:rsid w:val="001215D7"/>
    <w:rsid w:val="0012185C"/>
    <w:rsid w:val="00121C55"/>
    <w:rsid w:val="00123833"/>
    <w:rsid w:val="0012392B"/>
    <w:rsid w:val="00125343"/>
    <w:rsid w:val="00125A4F"/>
    <w:rsid w:val="00126C9A"/>
    <w:rsid w:val="001274CE"/>
    <w:rsid w:val="001275A9"/>
    <w:rsid w:val="001277FB"/>
    <w:rsid w:val="00127DFD"/>
    <w:rsid w:val="00130A00"/>
    <w:rsid w:val="00131BE9"/>
    <w:rsid w:val="00131E76"/>
    <w:rsid w:val="001322B9"/>
    <w:rsid w:val="001323CC"/>
    <w:rsid w:val="00132A06"/>
    <w:rsid w:val="00132B17"/>
    <w:rsid w:val="00133941"/>
    <w:rsid w:val="00133D40"/>
    <w:rsid w:val="00134334"/>
    <w:rsid w:val="0013452D"/>
    <w:rsid w:val="00134593"/>
    <w:rsid w:val="001350AD"/>
    <w:rsid w:val="0013572B"/>
    <w:rsid w:val="00137C36"/>
    <w:rsid w:val="001403D7"/>
    <w:rsid w:val="00140535"/>
    <w:rsid w:val="001406BA"/>
    <w:rsid w:val="00140A1C"/>
    <w:rsid w:val="00140C21"/>
    <w:rsid w:val="001414A1"/>
    <w:rsid w:val="00141FE4"/>
    <w:rsid w:val="001430EE"/>
    <w:rsid w:val="00143B7E"/>
    <w:rsid w:val="0014543B"/>
    <w:rsid w:val="00146955"/>
    <w:rsid w:val="00147B9E"/>
    <w:rsid w:val="00147BC9"/>
    <w:rsid w:val="001503A4"/>
    <w:rsid w:val="0015046F"/>
    <w:rsid w:val="00150882"/>
    <w:rsid w:val="00150D68"/>
    <w:rsid w:val="00151BDF"/>
    <w:rsid w:val="00151C6A"/>
    <w:rsid w:val="0015216B"/>
    <w:rsid w:val="00152FC1"/>
    <w:rsid w:val="001530F0"/>
    <w:rsid w:val="001536AD"/>
    <w:rsid w:val="00154119"/>
    <w:rsid w:val="001553B8"/>
    <w:rsid w:val="001556B3"/>
    <w:rsid w:val="001557A8"/>
    <w:rsid w:val="00156CCF"/>
    <w:rsid w:val="00156E4C"/>
    <w:rsid w:val="001572F6"/>
    <w:rsid w:val="00157A29"/>
    <w:rsid w:val="001603D0"/>
    <w:rsid w:val="00163AA8"/>
    <w:rsid w:val="00164D53"/>
    <w:rsid w:val="001653C5"/>
    <w:rsid w:val="00165FD6"/>
    <w:rsid w:val="001660B7"/>
    <w:rsid w:val="00166183"/>
    <w:rsid w:val="00166C3C"/>
    <w:rsid w:val="00166E89"/>
    <w:rsid w:val="00167BCC"/>
    <w:rsid w:val="00167DD8"/>
    <w:rsid w:val="00170639"/>
    <w:rsid w:val="001707A6"/>
    <w:rsid w:val="001712B9"/>
    <w:rsid w:val="00171478"/>
    <w:rsid w:val="001730D4"/>
    <w:rsid w:val="001740D3"/>
    <w:rsid w:val="00174183"/>
    <w:rsid w:val="001747A4"/>
    <w:rsid w:val="00174C19"/>
    <w:rsid w:val="00175224"/>
    <w:rsid w:val="00175DBE"/>
    <w:rsid w:val="00175EE3"/>
    <w:rsid w:val="00176216"/>
    <w:rsid w:val="0017638D"/>
    <w:rsid w:val="00176993"/>
    <w:rsid w:val="00176DD5"/>
    <w:rsid w:val="001771E5"/>
    <w:rsid w:val="0017764D"/>
    <w:rsid w:val="001778C0"/>
    <w:rsid w:val="00177A6B"/>
    <w:rsid w:val="00177F04"/>
    <w:rsid w:val="00177F29"/>
    <w:rsid w:val="00180585"/>
    <w:rsid w:val="0018102B"/>
    <w:rsid w:val="0018119B"/>
    <w:rsid w:val="0018120D"/>
    <w:rsid w:val="0018179B"/>
    <w:rsid w:val="00181DCA"/>
    <w:rsid w:val="00182904"/>
    <w:rsid w:val="00182A63"/>
    <w:rsid w:val="00182F71"/>
    <w:rsid w:val="00183009"/>
    <w:rsid w:val="00183286"/>
    <w:rsid w:val="00183576"/>
    <w:rsid w:val="00184338"/>
    <w:rsid w:val="0018482D"/>
    <w:rsid w:val="00184EDD"/>
    <w:rsid w:val="001850B3"/>
    <w:rsid w:val="00185752"/>
    <w:rsid w:val="00185868"/>
    <w:rsid w:val="0018638A"/>
    <w:rsid w:val="00187016"/>
    <w:rsid w:val="001872CA"/>
    <w:rsid w:val="00187C85"/>
    <w:rsid w:val="00190F97"/>
    <w:rsid w:val="0019144D"/>
    <w:rsid w:val="001918DD"/>
    <w:rsid w:val="00191AA1"/>
    <w:rsid w:val="00192CD1"/>
    <w:rsid w:val="001934E1"/>
    <w:rsid w:val="001935E7"/>
    <w:rsid w:val="00193768"/>
    <w:rsid w:val="001939AA"/>
    <w:rsid w:val="00193C97"/>
    <w:rsid w:val="00193DCB"/>
    <w:rsid w:val="001944E8"/>
    <w:rsid w:val="00194FCF"/>
    <w:rsid w:val="00195A07"/>
    <w:rsid w:val="00195A7D"/>
    <w:rsid w:val="00196AAF"/>
    <w:rsid w:val="00196F37"/>
    <w:rsid w:val="001978BD"/>
    <w:rsid w:val="001A063B"/>
    <w:rsid w:val="001A0802"/>
    <w:rsid w:val="001A167C"/>
    <w:rsid w:val="001A1687"/>
    <w:rsid w:val="001A1844"/>
    <w:rsid w:val="001A1AC0"/>
    <w:rsid w:val="001A2378"/>
    <w:rsid w:val="001A4688"/>
    <w:rsid w:val="001A4BF7"/>
    <w:rsid w:val="001A5E94"/>
    <w:rsid w:val="001A6032"/>
    <w:rsid w:val="001A69B0"/>
    <w:rsid w:val="001A7245"/>
    <w:rsid w:val="001A78C5"/>
    <w:rsid w:val="001B0642"/>
    <w:rsid w:val="001B0C4F"/>
    <w:rsid w:val="001B14CB"/>
    <w:rsid w:val="001B17DA"/>
    <w:rsid w:val="001B1A2E"/>
    <w:rsid w:val="001B257E"/>
    <w:rsid w:val="001B25D6"/>
    <w:rsid w:val="001B3369"/>
    <w:rsid w:val="001B3FE9"/>
    <w:rsid w:val="001B4035"/>
    <w:rsid w:val="001B47B3"/>
    <w:rsid w:val="001B4AA8"/>
    <w:rsid w:val="001B507A"/>
    <w:rsid w:val="001B545B"/>
    <w:rsid w:val="001B5729"/>
    <w:rsid w:val="001B5DC0"/>
    <w:rsid w:val="001B6BA4"/>
    <w:rsid w:val="001B7BAD"/>
    <w:rsid w:val="001C04FF"/>
    <w:rsid w:val="001C0619"/>
    <w:rsid w:val="001C13A6"/>
    <w:rsid w:val="001C16C6"/>
    <w:rsid w:val="001C1A96"/>
    <w:rsid w:val="001C297A"/>
    <w:rsid w:val="001C2A2D"/>
    <w:rsid w:val="001C36A8"/>
    <w:rsid w:val="001C371D"/>
    <w:rsid w:val="001C404B"/>
    <w:rsid w:val="001C5150"/>
    <w:rsid w:val="001C52BD"/>
    <w:rsid w:val="001C570F"/>
    <w:rsid w:val="001C6247"/>
    <w:rsid w:val="001C69FF"/>
    <w:rsid w:val="001C7004"/>
    <w:rsid w:val="001C737F"/>
    <w:rsid w:val="001C74CE"/>
    <w:rsid w:val="001D00EA"/>
    <w:rsid w:val="001D0AE3"/>
    <w:rsid w:val="001D0FAA"/>
    <w:rsid w:val="001D1084"/>
    <w:rsid w:val="001D1D84"/>
    <w:rsid w:val="001D215F"/>
    <w:rsid w:val="001D22AF"/>
    <w:rsid w:val="001D26A5"/>
    <w:rsid w:val="001D2A26"/>
    <w:rsid w:val="001D4A11"/>
    <w:rsid w:val="001D4F9F"/>
    <w:rsid w:val="001D5173"/>
    <w:rsid w:val="001D54AF"/>
    <w:rsid w:val="001D56CC"/>
    <w:rsid w:val="001D5825"/>
    <w:rsid w:val="001D5964"/>
    <w:rsid w:val="001D7715"/>
    <w:rsid w:val="001D7E95"/>
    <w:rsid w:val="001E00A0"/>
    <w:rsid w:val="001E03FD"/>
    <w:rsid w:val="001E142D"/>
    <w:rsid w:val="001E16FE"/>
    <w:rsid w:val="001E2113"/>
    <w:rsid w:val="001E2460"/>
    <w:rsid w:val="001E24F7"/>
    <w:rsid w:val="001E263A"/>
    <w:rsid w:val="001E3CC3"/>
    <w:rsid w:val="001E3E54"/>
    <w:rsid w:val="001E4EE2"/>
    <w:rsid w:val="001E4F9C"/>
    <w:rsid w:val="001E59E4"/>
    <w:rsid w:val="001E6351"/>
    <w:rsid w:val="001E640E"/>
    <w:rsid w:val="001E64B5"/>
    <w:rsid w:val="001E6AA8"/>
    <w:rsid w:val="001E78CF"/>
    <w:rsid w:val="001E7AC4"/>
    <w:rsid w:val="001E7F1C"/>
    <w:rsid w:val="001F01C2"/>
    <w:rsid w:val="001F045C"/>
    <w:rsid w:val="001F0802"/>
    <w:rsid w:val="001F0E31"/>
    <w:rsid w:val="001F129B"/>
    <w:rsid w:val="001F2F04"/>
    <w:rsid w:val="001F2F7B"/>
    <w:rsid w:val="001F355E"/>
    <w:rsid w:val="001F3C83"/>
    <w:rsid w:val="001F438B"/>
    <w:rsid w:val="001F44E1"/>
    <w:rsid w:val="001F534D"/>
    <w:rsid w:val="001F638A"/>
    <w:rsid w:val="001F64AC"/>
    <w:rsid w:val="001F6ECC"/>
    <w:rsid w:val="001F70CD"/>
    <w:rsid w:val="001F753D"/>
    <w:rsid w:val="00200A17"/>
    <w:rsid w:val="00200DEF"/>
    <w:rsid w:val="00201C39"/>
    <w:rsid w:val="002020AE"/>
    <w:rsid w:val="002022BC"/>
    <w:rsid w:val="0020330E"/>
    <w:rsid w:val="00203AF5"/>
    <w:rsid w:val="00203BED"/>
    <w:rsid w:val="002041AE"/>
    <w:rsid w:val="002044D9"/>
    <w:rsid w:val="0020465A"/>
    <w:rsid w:val="00204CFA"/>
    <w:rsid w:val="002050B3"/>
    <w:rsid w:val="00205440"/>
    <w:rsid w:val="00205655"/>
    <w:rsid w:val="002059EA"/>
    <w:rsid w:val="002063B4"/>
    <w:rsid w:val="00207260"/>
    <w:rsid w:val="00207FB8"/>
    <w:rsid w:val="002102FB"/>
    <w:rsid w:val="00210332"/>
    <w:rsid w:val="002104BB"/>
    <w:rsid w:val="002106B3"/>
    <w:rsid w:val="0021083F"/>
    <w:rsid w:val="00211018"/>
    <w:rsid w:val="00211218"/>
    <w:rsid w:val="002115B0"/>
    <w:rsid w:val="00211CE4"/>
    <w:rsid w:val="00212234"/>
    <w:rsid w:val="00212711"/>
    <w:rsid w:val="00212CEE"/>
    <w:rsid w:val="002136B2"/>
    <w:rsid w:val="00213D1B"/>
    <w:rsid w:val="00214855"/>
    <w:rsid w:val="00214A51"/>
    <w:rsid w:val="0021624E"/>
    <w:rsid w:val="00216654"/>
    <w:rsid w:val="00216B46"/>
    <w:rsid w:val="002203F2"/>
    <w:rsid w:val="002208AE"/>
    <w:rsid w:val="00220AB9"/>
    <w:rsid w:val="00220BFF"/>
    <w:rsid w:val="0022129B"/>
    <w:rsid w:val="0022156F"/>
    <w:rsid w:val="00222AF2"/>
    <w:rsid w:val="00222EB2"/>
    <w:rsid w:val="002230C6"/>
    <w:rsid w:val="002235D8"/>
    <w:rsid w:val="00223891"/>
    <w:rsid w:val="0022479D"/>
    <w:rsid w:val="002249A7"/>
    <w:rsid w:val="00225034"/>
    <w:rsid w:val="002256AB"/>
    <w:rsid w:val="00225CCD"/>
    <w:rsid w:val="00227A34"/>
    <w:rsid w:val="00230270"/>
    <w:rsid w:val="00230685"/>
    <w:rsid w:val="002309F6"/>
    <w:rsid w:val="00232E9C"/>
    <w:rsid w:val="00233DE8"/>
    <w:rsid w:val="002341DC"/>
    <w:rsid w:val="0023425B"/>
    <w:rsid w:val="00234426"/>
    <w:rsid w:val="0023447C"/>
    <w:rsid w:val="0023597A"/>
    <w:rsid w:val="00236D67"/>
    <w:rsid w:val="00237550"/>
    <w:rsid w:val="00237636"/>
    <w:rsid w:val="00237BB8"/>
    <w:rsid w:val="00240247"/>
    <w:rsid w:val="002404F7"/>
    <w:rsid w:val="00241139"/>
    <w:rsid w:val="0024196A"/>
    <w:rsid w:val="00241F1D"/>
    <w:rsid w:val="00243385"/>
    <w:rsid w:val="002439D1"/>
    <w:rsid w:val="00243D27"/>
    <w:rsid w:val="00245208"/>
    <w:rsid w:val="00245BD3"/>
    <w:rsid w:val="00245C7A"/>
    <w:rsid w:val="002465B0"/>
    <w:rsid w:val="002468BA"/>
    <w:rsid w:val="00246933"/>
    <w:rsid w:val="00246969"/>
    <w:rsid w:val="00246D6A"/>
    <w:rsid w:val="002472FD"/>
    <w:rsid w:val="00247A15"/>
    <w:rsid w:val="00247C77"/>
    <w:rsid w:val="002505C4"/>
    <w:rsid w:val="002508C3"/>
    <w:rsid w:val="00250A8B"/>
    <w:rsid w:val="00250C5F"/>
    <w:rsid w:val="00250E51"/>
    <w:rsid w:val="00251882"/>
    <w:rsid w:val="002518B7"/>
    <w:rsid w:val="00251FCE"/>
    <w:rsid w:val="0025288B"/>
    <w:rsid w:val="00252D6E"/>
    <w:rsid w:val="0025394D"/>
    <w:rsid w:val="00253E4D"/>
    <w:rsid w:val="002540F9"/>
    <w:rsid w:val="002543E2"/>
    <w:rsid w:val="002544BF"/>
    <w:rsid w:val="002551EA"/>
    <w:rsid w:val="00255398"/>
    <w:rsid w:val="002557DA"/>
    <w:rsid w:val="002557EF"/>
    <w:rsid w:val="00257D3E"/>
    <w:rsid w:val="00257D7B"/>
    <w:rsid w:val="00260118"/>
    <w:rsid w:val="00260135"/>
    <w:rsid w:val="002603ED"/>
    <w:rsid w:val="00262A04"/>
    <w:rsid w:val="00263C3E"/>
    <w:rsid w:val="00263F54"/>
    <w:rsid w:val="00263F9F"/>
    <w:rsid w:val="00264A6D"/>
    <w:rsid w:val="00264E62"/>
    <w:rsid w:val="002652AD"/>
    <w:rsid w:val="0026551B"/>
    <w:rsid w:val="00265769"/>
    <w:rsid w:val="00267269"/>
    <w:rsid w:val="0027073D"/>
    <w:rsid w:val="002711E9"/>
    <w:rsid w:val="0027185E"/>
    <w:rsid w:val="002719BD"/>
    <w:rsid w:val="00273039"/>
    <w:rsid w:val="00273B74"/>
    <w:rsid w:val="00273B9B"/>
    <w:rsid w:val="0027448B"/>
    <w:rsid w:val="00274C35"/>
    <w:rsid w:val="00275522"/>
    <w:rsid w:val="00275737"/>
    <w:rsid w:val="0027619F"/>
    <w:rsid w:val="002761FC"/>
    <w:rsid w:val="002767D4"/>
    <w:rsid w:val="00276D6E"/>
    <w:rsid w:val="00280203"/>
    <w:rsid w:val="0028044E"/>
    <w:rsid w:val="0028084D"/>
    <w:rsid w:val="00280B2A"/>
    <w:rsid w:val="002817E9"/>
    <w:rsid w:val="00281AC7"/>
    <w:rsid w:val="002820BB"/>
    <w:rsid w:val="00283856"/>
    <w:rsid w:val="00283DA7"/>
    <w:rsid w:val="002843FD"/>
    <w:rsid w:val="002845EC"/>
    <w:rsid w:val="00284705"/>
    <w:rsid w:val="002849B8"/>
    <w:rsid w:val="00284D1E"/>
    <w:rsid w:val="00285552"/>
    <w:rsid w:val="002856E6"/>
    <w:rsid w:val="002858AB"/>
    <w:rsid w:val="00285C9F"/>
    <w:rsid w:val="002861CE"/>
    <w:rsid w:val="0028750F"/>
    <w:rsid w:val="0028753E"/>
    <w:rsid w:val="00290E92"/>
    <w:rsid w:val="00291BB9"/>
    <w:rsid w:val="00291C56"/>
    <w:rsid w:val="00291C97"/>
    <w:rsid w:val="00291D4B"/>
    <w:rsid w:val="002924DF"/>
    <w:rsid w:val="00292760"/>
    <w:rsid w:val="00292C02"/>
    <w:rsid w:val="0029351D"/>
    <w:rsid w:val="00293A98"/>
    <w:rsid w:val="00293DAC"/>
    <w:rsid w:val="00295485"/>
    <w:rsid w:val="0029556D"/>
    <w:rsid w:val="002956B2"/>
    <w:rsid w:val="00295C60"/>
    <w:rsid w:val="00297662"/>
    <w:rsid w:val="00297A9F"/>
    <w:rsid w:val="002A039F"/>
    <w:rsid w:val="002A061C"/>
    <w:rsid w:val="002A0AB8"/>
    <w:rsid w:val="002A0E10"/>
    <w:rsid w:val="002A1D77"/>
    <w:rsid w:val="002A31C3"/>
    <w:rsid w:val="002A32D8"/>
    <w:rsid w:val="002A3958"/>
    <w:rsid w:val="002A497D"/>
    <w:rsid w:val="002A4E89"/>
    <w:rsid w:val="002A5026"/>
    <w:rsid w:val="002A5796"/>
    <w:rsid w:val="002A59D0"/>
    <w:rsid w:val="002A619E"/>
    <w:rsid w:val="002A6D69"/>
    <w:rsid w:val="002A7354"/>
    <w:rsid w:val="002A75BD"/>
    <w:rsid w:val="002B332A"/>
    <w:rsid w:val="002B3C4F"/>
    <w:rsid w:val="002B3FEB"/>
    <w:rsid w:val="002B40BF"/>
    <w:rsid w:val="002B4412"/>
    <w:rsid w:val="002B5171"/>
    <w:rsid w:val="002B6142"/>
    <w:rsid w:val="002B630F"/>
    <w:rsid w:val="002B6C04"/>
    <w:rsid w:val="002C0935"/>
    <w:rsid w:val="002C0E35"/>
    <w:rsid w:val="002C0F7D"/>
    <w:rsid w:val="002C1667"/>
    <w:rsid w:val="002C19A2"/>
    <w:rsid w:val="002C1A95"/>
    <w:rsid w:val="002C2680"/>
    <w:rsid w:val="002C39ED"/>
    <w:rsid w:val="002C4A6F"/>
    <w:rsid w:val="002C58A8"/>
    <w:rsid w:val="002C6281"/>
    <w:rsid w:val="002C6A7F"/>
    <w:rsid w:val="002C6B89"/>
    <w:rsid w:val="002C6D29"/>
    <w:rsid w:val="002C7957"/>
    <w:rsid w:val="002C7CAA"/>
    <w:rsid w:val="002C7DB9"/>
    <w:rsid w:val="002C7E0A"/>
    <w:rsid w:val="002D00F9"/>
    <w:rsid w:val="002D0C58"/>
    <w:rsid w:val="002D0F6A"/>
    <w:rsid w:val="002D1076"/>
    <w:rsid w:val="002D112E"/>
    <w:rsid w:val="002D1808"/>
    <w:rsid w:val="002D1EF0"/>
    <w:rsid w:val="002D2B02"/>
    <w:rsid w:val="002D2D5B"/>
    <w:rsid w:val="002D2DC6"/>
    <w:rsid w:val="002D3676"/>
    <w:rsid w:val="002D3D3F"/>
    <w:rsid w:val="002D3E72"/>
    <w:rsid w:val="002D4506"/>
    <w:rsid w:val="002D4E8B"/>
    <w:rsid w:val="002D4EB0"/>
    <w:rsid w:val="002D5072"/>
    <w:rsid w:val="002D53AF"/>
    <w:rsid w:val="002D573C"/>
    <w:rsid w:val="002D5792"/>
    <w:rsid w:val="002D619F"/>
    <w:rsid w:val="002D742C"/>
    <w:rsid w:val="002E0154"/>
    <w:rsid w:val="002E139C"/>
    <w:rsid w:val="002E1976"/>
    <w:rsid w:val="002E2390"/>
    <w:rsid w:val="002E2594"/>
    <w:rsid w:val="002E3451"/>
    <w:rsid w:val="002E37A8"/>
    <w:rsid w:val="002E38B0"/>
    <w:rsid w:val="002E3FC7"/>
    <w:rsid w:val="002E4284"/>
    <w:rsid w:val="002E5035"/>
    <w:rsid w:val="002E544A"/>
    <w:rsid w:val="002E5954"/>
    <w:rsid w:val="002E6FCA"/>
    <w:rsid w:val="002E79EE"/>
    <w:rsid w:val="002F1496"/>
    <w:rsid w:val="002F1C42"/>
    <w:rsid w:val="002F269F"/>
    <w:rsid w:val="002F2BAC"/>
    <w:rsid w:val="002F308F"/>
    <w:rsid w:val="002F31F4"/>
    <w:rsid w:val="002F3FB2"/>
    <w:rsid w:val="002F524F"/>
    <w:rsid w:val="002F5537"/>
    <w:rsid w:val="002F6152"/>
    <w:rsid w:val="002F6ACC"/>
    <w:rsid w:val="002F6CAC"/>
    <w:rsid w:val="002F6DFC"/>
    <w:rsid w:val="002F7301"/>
    <w:rsid w:val="00300212"/>
    <w:rsid w:val="00301741"/>
    <w:rsid w:val="0030175D"/>
    <w:rsid w:val="0030184D"/>
    <w:rsid w:val="003022E9"/>
    <w:rsid w:val="003029DF"/>
    <w:rsid w:val="0030398B"/>
    <w:rsid w:val="00303C46"/>
    <w:rsid w:val="00304133"/>
    <w:rsid w:val="0030417D"/>
    <w:rsid w:val="00304F37"/>
    <w:rsid w:val="00305813"/>
    <w:rsid w:val="003068B1"/>
    <w:rsid w:val="0030727D"/>
    <w:rsid w:val="003073E7"/>
    <w:rsid w:val="00307E95"/>
    <w:rsid w:val="0031030A"/>
    <w:rsid w:val="0031082A"/>
    <w:rsid w:val="0031096C"/>
    <w:rsid w:val="00311926"/>
    <w:rsid w:val="0031333D"/>
    <w:rsid w:val="003135BB"/>
    <w:rsid w:val="00313929"/>
    <w:rsid w:val="0031544A"/>
    <w:rsid w:val="00315E54"/>
    <w:rsid w:val="00316895"/>
    <w:rsid w:val="00317155"/>
    <w:rsid w:val="00317C9F"/>
    <w:rsid w:val="00317EBF"/>
    <w:rsid w:val="00320342"/>
    <w:rsid w:val="00320428"/>
    <w:rsid w:val="00320546"/>
    <w:rsid w:val="00322E8A"/>
    <w:rsid w:val="00322EE4"/>
    <w:rsid w:val="003233B8"/>
    <w:rsid w:val="00323B49"/>
    <w:rsid w:val="00324157"/>
    <w:rsid w:val="003246EF"/>
    <w:rsid w:val="00325163"/>
    <w:rsid w:val="003256EA"/>
    <w:rsid w:val="003264D0"/>
    <w:rsid w:val="00326BA6"/>
    <w:rsid w:val="00327C8A"/>
    <w:rsid w:val="00330778"/>
    <w:rsid w:val="00330CF9"/>
    <w:rsid w:val="00331218"/>
    <w:rsid w:val="00331AE2"/>
    <w:rsid w:val="00332B4A"/>
    <w:rsid w:val="00333161"/>
    <w:rsid w:val="003334B1"/>
    <w:rsid w:val="003335D1"/>
    <w:rsid w:val="00334F3D"/>
    <w:rsid w:val="00335153"/>
    <w:rsid w:val="00335682"/>
    <w:rsid w:val="003358B1"/>
    <w:rsid w:val="00335A76"/>
    <w:rsid w:val="00335FA3"/>
    <w:rsid w:val="00336248"/>
    <w:rsid w:val="0033672A"/>
    <w:rsid w:val="003374FA"/>
    <w:rsid w:val="00337791"/>
    <w:rsid w:val="00337793"/>
    <w:rsid w:val="0034086F"/>
    <w:rsid w:val="00340AA2"/>
    <w:rsid w:val="00340C09"/>
    <w:rsid w:val="003418FA"/>
    <w:rsid w:val="00341B78"/>
    <w:rsid w:val="00342682"/>
    <w:rsid w:val="00342921"/>
    <w:rsid w:val="00343192"/>
    <w:rsid w:val="0034365B"/>
    <w:rsid w:val="003437C6"/>
    <w:rsid w:val="00343F23"/>
    <w:rsid w:val="00344EA2"/>
    <w:rsid w:val="00345299"/>
    <w:rsid w:val="003454AF"/>
    <w:rsid w:val="003458D1"/>
    <w:rsid w:val="0034661B"/>
    <w:rsid w:val="00346D17"/>
    <w:rsid w:val="00346FEA"/>
    <w:rsid w:val="00347E2B"/>
    <w:rsid w:val="00350862"/>
    <w:rsid w:val="00350EFE"/>
    <w:rsid w:val="00352437"/>
    <w:rsid w:val="00352D89"/>
    <w:rsid w:val="00352DFD"/>
    <w:rsid w:val="003530F5"/>
    <w:rsid w:val="003532B8"/>
    <w:rsid w:val="0035369C"/>
    <w:rsid w:val="00353EE3"/>
    <w:rsid w:val="003544FD"/>
    <w:rsid w:val="0035494C"/>
    <w:rsid w:val="00354B35"/>
    <w:rsid w:val="003550D7"/>
    <w:rsid w:val="003550D8"/>
    <w:rsid w:val="00355CE7"/>
    <w:rsid w:val="00357314"/>
    <w:rsid w:val="00361222"/>
    <w:rsid w:val="00361A5D"/>
    <w:rsid w:val="00362040"/>
    <w:rsid w:val="003627EA"/>
    <w:rsid w:val="003634CB"/>
    <w:rsid w:val="003641BD"/>
    <w:rsid w:val="003648C2"/>
    <w:rsid w:val="00365CF3"/>
    <w:rsid w:val="00367CB5"/>
    <w:rsid w:val="00367EA0"/>
    <w:rsid w:val="00371302"/>
    <w:rsid w:val="0037228D"/>
    <w:rsid w:val="00372682"/>
    <w:rsid w:val="003729A3"/>
    <w:rsid w:val="00373467"/>
    <w:rsid w:val="00373A47"/>
    <w:rsid w:val="00375754"/>
    <w:rsid w:val="00375F2F"/>
    <w:rsid w:val="003762B2"/>
    <w:rsid w:val="00376C03"/>
    <w:rsid w:val="00376C7A"/>
    <w:rsid w:val="003772CE"/>
    <w:rsid w:val="00377579"/>
    <w:rsid w:val="00377A07"/>
    <w:rsid w:val="00380914"/>
    <w:rsid w:val="00380DF9"/>
    <w:rsid w:val="00380EB6"/>
    <w:rsid w:val="00380F48"/>
    <w:rsid w:val="00380FBD"/>
    <w:rsid w:val="003818B2"/>
    <w:rsid w:val="00381FAD"/>
    <w:rsid w:val="003822BE"/>
    <w:rsid w:val="00383925"/>
    <w:rsid w:val="00383ADC"/>
    <w:rsid w:val="00383EFB"/>
    <w:rsid w:val="0038507B"/>
    <w:rsid w:val="0038512C"/>
    <w:rsid w:val="00385357"/>
    <w:rsid w:val="003854AC"/>
    <w:rsid w:val="00385714"/>
    <w:rsid w:val="0038581A"/>
    <w:rsid w:val="003859A3"/>
    <w:rsid w:val="00386330"/>
    <w:rsid w:val="00386D78"/>
    <w:rsid w:val="0038767E"/>
    <w:rsid w:val="0039143E"/>
    <w:rsid w:val="003919AA"/>
    <w:rsid w:val="00391DA3"/>
    <w:rsid w:val="00392F4F"/>
    <w:rsid w:val="00393476"/>
    <w:rsid w:val="0039358A"/>
    <w:rsid w:val="00394A5F"/>
    <w:rsid w:val="00394CB0"/>
    <w:rsid w:val="00394FDA"/>
    <w:rsid w:val="00395556"/>
    <w:rsid w:val="003959AE"/>
    <w:rsid w:val="003960C3"/>
    <w:rsid w:val="003962C4"/>
    <w:rsid w:val="003962F4"/>
    <w:rsid w:val="00396ED4"/>
    <w:rsid w:val="00397BA1"/>
    <w:rsid w:val="003A0A7C"/>
    <w:rsid w:val="003A16FA"/>
    <w:rsid w:val="003A2128"/>
    <w:rsid w:val="003A2308"/>
    <w:rsid w:val="003A23D8"/>
    <w:rsid w:val="003A2E99"/>
    <w:rsid w:val="003A3DB3"/>
    <w:rsid w:val="003A3EAE"/>
    <w:rsid w:val="003A40A2"/>
    <w:rsid w:val="003A424F"/>
    <w:rsid w:val="003A4CEE"/>
    <w:rsid w:val="003A5287"/>
    <w:rsid w:val="003A5B0D"/>
    <w:rsid w:val="003A6537"/>
    <w:rsid w:val="003A739E"/>
    <w:rsid w:val="003A790F"/>
    <w:rsid w:val="003A7F06"/>
    <w:rsid w:val="003B0122"/>
    <w:rsid w:val="003B0611"/>
    <w:rsid w:val="003B06FC"/>
    <w:rsid w:val="003B07A6"/>
    <w:rsid w:val="003B0DFB"/>
    <w:rsid w:val="003B1E71"/>
    <w:rsid w:val="003B2D28"/>
    <w:rsid w:val="003B30E5"/>
    <w:rsid w:val="003B3B4E"/>
    <w:rsid w:val="003B3B8F"/>
    <w:rsid w:val="003B42FE"/>
    <w:rsid w:val="003B4CD0"/>
    <w:rsid w:val="003B54EA"/>
    <w:rsid w:val="003B6A13"/>
    <w:rsid w:val="003B725F"/>
    <w:rsid w:val="003B754C"/>
    <w:rsid w:val="003B75B8"/>
    <w:rsid w:val="003B78F4"/>
    <w:rsid w:val="003C1A91"/>
    <w:rsid w:val="003C2F7D"/>
    <w:rsid w:val="003C4DE9"/>
    <w:rsid w:val="003C5A37"/>
    <w:rsid w:val="003C5BDD"/>
    <w:rsid w:val="003C5EF6"/>
    <w:rsid w:val="003C640C"/>
    <w:rsid w:val="003C6433"/>
    <w:rsid w:val="003C6956"/>
    <w:rsid w:val="003C6BF8"/>
    <w:rsid w:val="003C6E7A"/>
    <w:rsid w:val="003C6E98"/>
    <w:rsid w:val="003C7A49"/>
    <w:rsid w:val="003C7D0C"/>
    <w:rsid w:val="003D0339"/>
    <w:rsid w:val="003D075B"/>
    <w:rsid w:val="003D0D49"/>
    <w:rsid w:val="003D1670"/>
    <w:rsid w:val="003D210F"/>
    <w:rsid w:val="003D284B"/>
    <w:rsid w:val="003D29E9"/>
    <w:rsid w:val="003D2FED"/>
    <w:rsid w:val="003D3C60"/>
    <w:rsid w:val="003D3D42"/>
    <w:rsid w:val="003D3E1E"/>
    <w:rsid w:val="003D3E46"/>
    <w:rsid w:val="003D3EA9"/>
    <w:rsid w:val="003D3F96"/>
    <w:rsid w:val="003D545C"/>
    <w:rsid w:val="003D6A99"/>
    <w:rsid w:val="003D6FE6"/>
    <w:rsid w:val="003D7125"/>
    <w:rsid w:val="003D7CAD"/>
    <w:rsid w:val="003E0193"/>
    <w:rsid w:val="003E1051"/>
    <w:rsid w:val="003E19E3"/>
    <w:rsid w:val="003E1CE1"/>
    <w:rsid w:val="003E2DA6"/>
    <w:rsid w:val="003E2E9C"/>
    <w:rsid w:val="003E3911"/>
    <w:rsid w:val="003E3A1C"/>
    <w:rsid w:val="003E3C81"/>
    <w:rsid w:val="003E3DC8"/>
    <w:rsid w:val="003E4F0B"/>
    <w:rsid w:val="003E5E71"/>
    <w:rsid w:val="003E5F96"/>
    <w:rsid w:val="003F004F"/>
    <w:rsid w:val="003F0516"/>
    <w:rsid w:val="003F0605"/>
    <w:rsid w:val="003F16FA"/>
    <w:rsid w:val="003F259A"/>
    <w:rsid w:val="003F27F2"/>
    <w:rsid w:val="003F2AD8"/>
    <w:rsid w:val="003F37C7"/>
    <w:rsid w:val="003F40B0"/>
    <w:rsid w:val="003F4434"/>
    <w:rsid w:val="003F4B54"/>
    <w:rsid w:val="003F6ABB"/>
    <w:rsid w:val="003F6F34"/>
    <w:rsid w:val="003F74E5"/>
    <w:rsid w:val="00400B6E"/>
    <w:rsid w:val="004013BC"/>
    <w:rsid w:val="00401418"/>
    <w:rsid w:val="004019C6"/>
    <w:rsid w:val="00401ABA"/>
    <w:rsid w:val="00402B90"/>
    <w:rsid w:val="00403B30"/>
    <w:rsid w:val="004047EE"/>
    <w:rsid w:val="00405AC5"/>
    <w:rsid w:val="00406247"/>
    <w:rsid w:val="00406854"/>
    <w:rsid w:val="004068B4"/>
    <w:rsid w:val="004072B2"/>
    <w:rsid w:val="00410332"/>
    <w:rsid w:val="0041058C"/>
    <w:rsid w:val="00410646"/>
    <w:rsid w:val="0041074C"/>
    <w:rsid w:val="00410A73"/>
    <w:rsid w:val="00410A7D"/>
    <w:rsid w:val="00410C9D"/>
    <w:rsid w:val="00410ED3"/>
    <w:rsid w:val="00410FFD"/>
    <w:rsid w:val="00411BCB"/>
    <w:rsid w:val="0041268B"/>
    <w:rsid w:val="00412CFD"/>
    <w:rsid w:val="00413D33"/>
    <w:rsid w:val="00413EDF"/>
    <w:rsid w:val="004148A7"/>
    <w:rsid w:val="004156EE"/>
    <w:rsid w:val="00415FE9"/>
    <w:rsid w:val="0041649F"/>
    <w:rsid w:val="004172E3"/>
    <w:rsid w:val="00417718"/>
    <w:rsid w:val="00417C3E"/>
    <w:rsid w:val="0042032D"/>
    <w:rsid w:val="004206D4"/>
    <w:rsid w:val="004226AE"/>
    <w:rsid w:val="00422987"/>
    <w:rsid w:val="00422A11"/>
    <w:rsid w:val="00423062"/>
    <w:rsid w:val="00423490"/>
    <w:rsid w:val="00423564"/>
    <w:rsid w:val="00423749"/>
    <w:rsid w:val="00423BF6"/>
    <w:rsid w:val="00424370"/>
    <w:rsid w:val="00424D2E"/>
    <w:rsid w:val="00424F61"/>
    <w:rsid w:val="004250A0"/>
    <w:rsid w:val="00425C99"/>
    <w:rsid w:val="00426F73"/>
    <w:rsid w:val="0043051B"/>
    <w:rsid w:val="00430C52"/>
    <w:rsid w:val="00430CC6"/>
    <w:rsid w:val="00431855"/>
    <w:rsid w:val="00431BD3"/>
    <w:rsid w:val="00432533"/>
    <w:rsid w:val="004325CC"/>
    <w:rsid w:val="00432AE5"/>
    <w:rsid w:val="00433DBE"/>
    <w:rsid w:val="004347D5"/>
    <w:rsid w:val="004348E7"/>
    <w:rsid w:val="004349A9"/>
    <w:rsid w:val="004356F0"/>
    <w:rsid w:val="00435DF9"/>
    <w:rsid w:val="004368A4"/>
    <w:rsid w:val="00436ABB"/>
    <w:rsid w:val="00436F5F"/>
    <w:rsid w:val="004377D4"/>
    <w:rsid w:val="00437FF0"/>
    <w:rsid w:val="00440011"/>
    <w:rsid w:val="00440A0D"/>
    <w:rsid w:val="00440BE9"/>
    <w:rsid w:val="00440C45"/>
    <w:rsid w:val="00440EE3"/>
    <w:rsid w:val="00441166"/>
    <w:rsid w:val="00441946"/>
    <w:rsid w:val="0044205B"/>
    <w:rsid w:val="00442441"/>
    <w:rsid w:val="00443146"/>
    <w:rsid w:val="004432D2"/>
    <w:rsid w:val="0044343D"/>
    <w:rsid w:val="00443895"/>
    <w:rsid w:val="00443AD7"/>
    <w:rsid w:val="004443A9"/>
    <w:rsid w:val="0044474D"/>
    <w:rsid w:val="004449E7"/>
    <w:rsid w:val="00445672"/>
    <w:rsid w:val="004466B9"/>
    <w:rsid w:val="0044713A"/>
    <w:rsid w:val="00447192"/>
    <w:rsid w:val="00447427"/>
    <w:rsid w:val="00447A7F"/>
    <w:rsid w:val="00450218"/>
    <w:rsid w:val="0045058F"/>
    <w:rsid w:val="004509DA"/>
    <w:rsid w:val="00450DDF"/>
    <w:rsid w:val="004515F4"/>
    <w:rsid w:val="004517FE"/>
    <w:rsid w:val="00454257"/>
    <w:rsid w:val="0045608E"/>
    <w:rsid w:val="0045661B"/>
    <w:rsid w:val="00456F24"/>
    <w:rsid w:val="00457751"/>
    <w:rsid w:val="00457909"/>
    <w:rsid w:val="00457F45"/>
    <w:rsid w:val="00457FC3"/>
    <w:rsid w:val="00460AFD"/>
    <w:rsid w:val="00461BFE"/>
    <w:rsid w:val="004626A5"/>
    <w:rsid w:val="00466A3B"/>
    <w:rsid w:val="004675D5"/>
    <w:rsid w:val="00467B01"/>
    <w:rsid w:val="00471325"/>
    <w:rsid w:val="00472AD7"/>
    <w:rsid w:val="00474B4C"/>
    <w:rsid w:val="00475849"/>
    <w:rsid w:val="004766B9"/>
    <w:rsid w:val="00476AC9"/>
    <w:rsid w:val="00476AF6"/>
    <w:rsid w:val="00476E5F"/>
    <w:rsid w:val="00477371"/>
    <w:rsid w:val="00477BF7"/>
    <w:rsid w:val="0048006D"/>
    <w:rsid w:val="0048044D"/>
    <w:rsid w:val="004804E2"/>
    <w:rsid w:val="004811E4"/>
    <w:rsid w:val="00481366"/>
    <w:rsid w:val="00481F14"/>
    <w:rsid w:val="00482083"/>
    <w:rsid w:val="0048246A"/>
    <w:rsid w:val="00482470"/>
    <w:rsid w:val="00482F72"/>
    <w:rsid w:val="004841EE"/>
    <w:rsid w:val="0048447F"/>
    <w:rsid w:val="0048448F"/>
    <w:rsid w:val="00484D74"/>
    <w:rsid w:val="00485E40"/>
    <w:rsid w:val="0048604B"/>
    <w:rsid w:val="00487230"/>
    <w:rsid w:val="00487EA4"/>
    <w:rsid w:val="00487EB3"/>
    <w:rsid w:val="00490485"/>
    <w:rsid w:val="00490604"/>
    <w:rsid w:val="00490891"/>
    <w:rsid w:val="004922D4"/>
    <w:rsid w:val="00492437"/>
    <w:rsid w:val="00492797"/>
    <w:rsid w:val="00492F62"/>
    <w:rsid w:val="00493045"/>
    <w:rsid w:val="0049348C"/>
    <w:rsid w:val="0049380B"/>
    <w:rsid w:val="00493FC2"/>
    <w:rsid w:val="0049407A"/>
    <w:rsid w:val="0049426D"/>
    <w:rsid w:val="004946C8"/>
    <w:rsid w:val="00495575"/>
    <w:rsid w:val="004956EC"/>
    <w:rsid w:val="00495740"/>
    <w:rsid w:val="00496722"/>
    <w:rsid w:val="0049741C"/>
    <w:rsid w:val="00497666"/>
    <w:rsid w:val="00497ADC"/>
    <w:rsid w:val="004A06AB"/>
    <w:rsid w:val="004A18DD"/>
    <w:rsid w:val="004A291E"/>
    <w:rsid w:val="004A2D0D"/>
    <w:rsid w:val="004A349B"/>
    <w:rsid w:val="004A3EDF"/>
    <w:rsid w:val="004A3FB3"/>
    <w:rsid w:val="004A4227"/>
    <w:rsid w:val="004A4770"/>
    <w:rsid w:val="004A52E3"/>
    <w:rsid w:val="004A58EA"/>
    <w:rsid w:val="004A5B8D"/>
    <w:rsid w:val="004A6260"/>
    <w:rsid w:val="004A633C"/>
    <w:rsid w:val="004A657B"/>
    <w:rsid w:val="004B0724"/>
    <w:rsid w:val="004B08AB"/>
    <w:rsid w:val="004B1548"/>
    <w:rsid w:val="004B163B"/>
    <w:rsid w:val="004B1722"/>
    <w:rsid w:val="004B177A"/>
    <w:rsid w:val="004B22C2"/>
    <w:rsid w:val="004B2616"/>
    <w:rsid w:val="004B261B"/>
    <w:rsid w:val="004B2A4D"/>
    <w:rsid w:val="004B2C59"/>
    <w:rsid w:val="004B366A"/>
    <w:rsid w:val="004B3774"/>
    <w:rsid w:val="004B3BE7"/>
    <w:rsid w:val="004B46CA"/>
    <w:rsid w:val="004B497C"/>
    <w:rsid w:val="004B581A"/>
    <w:rsid w:val="004B58D2"/>
    <w:rsid w:val="004B5994"/>
    <w:rsid w:val="004B5B8E"/>
    <w:rsid w:val="004B5C73"/>
    <w:rsid w:val="004B66C1"/>
    <w:rsid w:val="004B69A8"/>
    <w:rsid w:val="004B69C3"/>
    <w:rsid w:val="004B6C5F"/>
    <w:rsid w:val="004B715B"/>
    <w:rsid w:val="004B72CF"/>
    <w:rsid w:val="004B7E5F"/>
    <w:rsid w:val="004C13FE"/>
    <w:rsid w:val="004C19BD"/>
    <w:rsid w:val="004C20C7"/>
    <w:rsid w:val="004C2535"/>
    <w:rsid w:val="004C2D39"/>
    <w:rsid w:val="004C3944"/>
    <w:rsid w:val="004C3992"/>
    <w:rsid w:val="004C3AF1"/>
    <w:rsid w:val="004C4346"/>
    <w:rsid w:val="004C60E4"/>
    <w:rsid w:val="004C69E2"/>
    <w:rsid w:val="004D1607"/>
    <w:rsid w:val="004D1906"/>
    <w:rsid w:val="004D2156"/>
    <w:rsid w:val="004D24E4"/>
    <w:rsid w:val="004D3675"/>
    <w:rsid w:val="004D3839"/>
    <w:rsid w:val="004D38E5"/>
    <w:rsid w:val="004D5442"/>
    <w:rsid w:val="004D54FE"/>
    <w:rsid w:val="004D556D"/>
    <w:rsid w:val="004D5A8E"/>
    <w:rsid w:val="004D5F39"/>
    <w:rsid w:val="004D6796"/>
    <w:rsid w:val="004D7F28"/>
    <w:rsid w:val="004E0C09"/>
    <w:rsid w:val="004E0E55"/>
    <w:rsid w:val="004E0F33"/>
    <w:rsid w:val="004E105C"/>
    <w:rsid w:val="004E12C2"/>
    <w:rsid w:val="004E1450"/>
    <w:rsid w:val="004E1C6E"/>
    <w:rsid w:val="004E1EB0"/>
    <w:rsid w:val="004E3983"/>
    <w:rsid w:val="004E3C1D"/>
    <w:rsid w:val="004E4206"/>
    <w:rsid w:val="004E4607"/>
    <w:rsid w:val="004E50AA"/>
    <w:rsid w:val="004E52EA"/>
    <w:rsid w:val="004E5DBA"/>
    <w:rsid w:val="004E6C44"/>
    <w:rsid w:val="004E7B4A"/>
    <w:rsid w:val="004E7DEA"/>
    <w:rsid w:val="004F0078"/>
    <w:rsid w:val="004F15ED"/>
    <w:rsid w:val="004F1A73"/>
    <w:rsid w:val="004F1A8A"/>
    <w:rsid w:val="004F1D6D"/>
    <w:rsid w:val="004F1E4C"/>
    <w:rsid w:val="004F2396"/>
    <w:rsid w:val="004F23E1"/>
    <w:rsid w:val="004F27FF"/>
    <w:rsid w:val="004F2867"/>
    <w:rsid w:val="004F2C2A"/>
    <w:rsid w:val="004F35C1"/>
    <w:rsid w:val="004F395B"/>
    <w:rsid w:val="004F4E6C"/>
    <w:rsid w:val="004F565E"/>
    <w:rsid w:val="004F5756"/>
    <w:rsid w:val="004F6382"/>
    <w:rsid w:val="004F69CF"/>
    <w:rsid w:val="004F6A8A"/>
    <w:rsid w:val="004F6D6F"/>
    <w:rsid w:val="004F7351"/>
    <w:rsid w:val="004F7B85"/>
    <w:rsid w:val="004F7C23"/>
    <w:rsid w:val="0050011B"/>
    <w:rsid w:val="0050031B"/>
    <w:rsid w:val="00500434"/>
    <w:rsid w:val="005006BF"/>
    <w:rsid w:val="00501496"/>
    <w:rsid w:val="00501835"/>
    <w:rsid w:val="005018AE"/>
    <w:rsid w:val="00501B51"/>
    <w:rsid w:val="00501E9A"/>
    <w:rsid w:val="00501F85"/>
    <w:rsid w:val="005027A8"/>
    <w:rsid w:val="00502841"/>
    <w:rsid w:val="0050286A"/>
    <w:rsid w:val="00502D53"/>
    <w:rsid w:val="00502FA0"/>
    <w:rsid w:val="005041D8"/>
    <w:rsid w:val="00504CA4"/>
    <w:rsid w:val="00505AFC"/>
    <w:rsid w:val="00505F70"/>
    <w:rsid w:val="00506311"/>
    <w:rsid w:val="005070CC"/>
    <w:rsid w:val="00507235"/>
    <w:rsid w:val="005100C4"/>
    <w:rsid w:val="00510858"/>
    <w:rsid w:val="005110D9"/>
    <w:rsid w:val="005113B6"/>
    <w:rsid w:val="005113BE"/>
    <w:rsid w:val="00512777"/>
    <w:rsid w:val="005131F3"/>
    <w:rsid w:val="00513A28"/>
    <w:rsid w:val="00514300"/>
    <w:rsid w:val="00514721"/>
    <w:rsid w:val="00514973"/>
    <w:rsid w:val="005151F7"/>
    <w:rsid w:val="005159D7"/>
    <w:rsid w:val="00515FC4"/>
    <w:rsid w:val="00516AEA"/>
    <w:rsid w:val="00517071"/>
    <w:rsid w:val="005205F8"/>
    <w:rsid w:val="00521597"/>
    <w:rsid w:val="005228E9"/>
    <w:rsid w:val="00522AFC"/>
    <w:rsid w:val="00522B35"/>
    <w:rsid w:val="005234E4"/>
    <w:rsid w:val="00523609"/>
    <w:rsid w:val="00523682"/>
    <w:rsid w:val="005236B8"/>
    <w:rsid w:val="00523A77"/>
    <w:rsid w:val="00523CE6"/>
    <w:rsid w:val="005240CA"/>
    <w:rsid w:val="00526582"/>
    <w:rsid w:val="00526CF2"/>
    <w:rsid w:val="0052709F"/>
    <w:rsid w:val="005270C1"/>
    <w:rsid w:val="00527958"/>
    <w:rsid w:val="00530D5D"/>
    <w:rsid w:val="005323FB"/>
    <w:rsid w:val="005324A4"/>
    <w:rsid w:val="00532DF4"/>
    <w:rsid w:val="005334E1"/>
    <w:rsid w:val="00534635"/>
    <w:rsid w:val="00534E65"/>
    <w:rsid w:val="00535062"/>
    <w:rsid w:val="0053518C"/>
    <w:rsid w:val="00535526"/>
    <w:rsid w:val="005361CF"/>
    <w:rsid w:val="00536B81"/>
    <w:rsid w:val="0054026C"/>
    <w:rsid w:val="00540C7C"/>
    <w:rsid w:val="00541052"/>
    <w:rsid w:val="005413DD"/>
    <w:rsid w:val="00541918"/>
    <w:rsid w:val="005427A8"/>
    <w:rsid w:val="005437D4"/>
    <w:rsid w:val="00543C6C"/>
    <w:rsid w:val="00543C98"/>
    <w:rsid w:val="00543D5E"/>
    <w:rsid w:val="00544A41"/>
    <w:rsid w:val="00545673"/>
    <w:rsid w:val="00545678"/>
    <w:rsid w:val="00546998"/>
    <w:rsid w:val="005474B5"/>
    <w:rsid w:val="00547569"/>
    <w:rsid w:val="00547F4A"/>
    <w:rsid w:val="00550270"/>
    <w:rsid w:val="00550693"/>
    <w:rsid w:val="00550D87"/>
    <w:rsid w:val="00550FD6"/>
    <w:rsid w:val="0055150C"/>
    <w:rsid w:val="005515CD"/>
    <w:rsid w:val="00553106"/>
    <w:rsid w:val="00553176"/>
    <w:rsid w:val="005538E7"/>
    <w:rsid w:val="0055462E"/>
    <w:rsid w:val="00554B01"/>
    <w:rsid w:val="00554FCA"/>
    <w:rsid w:val="005551FB"/>
    <w:rsid w:val="005555D8"/>
    <w:rsid w:val="00555B01"/>
    <w:rsid w:val="005561DD"/>
    <w:rsid w:val="005561E7"/>
    <w:rsid w:val="00556491"/>
    <w:rsid w:val="00556CCB"/>
    <w:rsid w:val="005575ED"/>
    <w:rsid w:val="00557CD1"/>
    <w:rsid w:val="0056008F"/>
    <w:rsid w:val="005601E9"/>
    <w:rsid w:val="00560F8D"/>
    <w:rsid w:val="0056136D"/>
    <w:rsid w:val="0056189F"/>
    <w:rsid w:val="00562558"/>
    <w:rsid w:val="00562AF8"/>
    <w:rsid w:val="00563014"/>
    <w:rsid w:val="0056397E"/>
    <w:rsid w:val="00563BF0"/>
    <w:rsid w:val="00564197"/>
    <w:rsid w:val="005646F8"/>
    <w:rsid w:val="00564B3D"/>
    <w:rsid w:val="00564BC1"/>
    <w:rsid w:val="005660DA"/>
    <w:rsid w:val="005664A4"/>
    <w:rsid w:val="00567694"/>
    <w:rsid w:val="00570B57"/>
    <w:rsid w:val="00570D13"/>
    <w:rsid w:val="00572075"/>
    <w:rsid w:val="00573059"/>
    <w:rsid w:val="005737F6"/>
    <w:rsid w:val="00573998"/>
    <w:rsid w:val="00573BA6"/>
    <w:rsid w:val="005755A5"/>
    <w:rsid w:val="005760BE"/>
    <w:rsid w:val="00576B0B"/>
    <w:rsid w:val="00577942"/>
    <w:rsid w:val="00577CB4"/>
    <w:rsid w:val="00577F69"/>
    <w:rsid w:val="00580554"/>
    <w:rsid w:val="005806F7"/>
    <w:rsid w:val="005809E0"/>
    <w:rsid w:val="00581AE4"/>
    <w:rsid w:val="00582318"/>
    <w:rsid w:val="00584B9E"/>
    <w:rsid w:val="00585B24"/>
    <w:rsid w:val="0058650E"/>
    <w:rsid w:val="00586BB7"/>
    <w:rsid w:val="005876DB"/>
    <w:rsid w:val="005900DB"/>
    <w:rsid w:val="0059069F"/>
    <w:rsid w:val="00590865"/>
    <w:rsid w:val="00591176"/>
    <w:rsid w:val="00591F36"/>
    <w:rsid w:val="005925CC"/>
    <w:rsid w:val="0059302D"/>
    <w:rsid w:val="00593120"/>
    <w:rsid w:val="0059325F"/>
    <w:rsid w:val="005941AB"/>
    <w:rsid w:val="00594931"/>
    <w:rsid w:val="0059515D"/>
    <w:rsid w:val="00595218"/>
    <w:rsid w:val="005958E5"/>
    <w:rsid w:val="0059679A"/>
    <w:rsid w:val="00597190"/>
    <w:rsid w:val="0059759B"/>
    <w:rsid w:val="005A0B8E"/>
    <w:rsid w:val="005A0E6F"/>
    <w:rsid w:val="005A17EE"/>
    <w:rsid w:val="005A1ABB"/>
    <w:rsid w:val="005A1E47"/>
    <w:rsid w:val="005A30DA"/>
    <w:rsid w:val="005A3FDB"/>
    <w:rsid w:val="005A6936"/>
    <w:rsid w:val="005A73B1"/>
    <w:rsid w:val="005A7C6D"/>
    <w:rsid w:val="005B0091"/>
    <w:rsid w:val="005B0D39"/>
    <w:rsid w:val="005B1365"/>
    <w:rsid w:val="005B16BE"/>
    <w:rsid w:val="005B1844"/>
    <w:rsid w:val="005B1880"/>
    <w:rsid w:val="005B1DA9"/>
    <w:rsid w:val="005B22A2"/>
    <w:rsid w:val="005B2E8E"/>
    <w:rsid w:val="005B3A83"/>
    <w:rsid w:val="005B41A7"/>
    <w:rsid w:val="005B42B0"/>
    <w:rsid w:val="005B47F7"/>
    <w:rsid w:val="005B5C53"/>
    <w:rsid w:val="005B5D7F"/>
    <w:rsid w:val="005B6B20"/>
    <w:rsid w:val="005B7461"/>
    <w:rsid w:val="005B74ED"/>
    <w:rsid w:val="005B7BED"/>
    <w:rsid w:val="005C00AE"/>
    <w:rsid w:val="005C090B"/>
    <w:rsid w:val="005C2DB3"/>
    <w:rsid w:val="005C3650"/>
    <w:rsid w:val="005C36A1"/>
    <w:rsid w:val="005C4235"/>
    <w:rsid w:val="005C5F0A"/>
    <w:rsid w:val="005C69D2"/>
    <w:rsid w:val="005D051F"/>
    <w:rsid w:val="005D0A7D"/>
    <w:rsid w:val="005D0D55"/>
    <w:rsid w:val="005D1033"/>
    <w:rsid w:val="005D1CA2"/>
    <w:rsid w:val="005D205C"/>
    <w:rsid w:val="005D2165"/>
    <w:rsid w:val="005D218E"/>
    <w:rsid w:val="005D22FB"/>
    <w:rsid w:val="005D267C"/>
    <w:rsid w:val="005D2A0D"/>
    <w:rsid w:val="005D2BA1"/>
    <w:rsid w:val="005D40A6"/>
    <w:rsid w:val="005D42EB"/>
    <w:rsid w:val="005D4DAA"/>
    <w:rsid w:val="005D51D6"/>
    <w:rsid w:val="005D5B30"/>
    <w:rsid w:val="005D73CD"/>
    <w:rsid w:val="005D7509"/>
    <w:rsid w:val="005E04FB"/>
    <w:rsid w:val="005E0730"/>
    <w:rsid w:val="005E0FA1"/>
    <w:rsid w:val="005E12B6"/>
    <w:rsid w:val="005E1A5B"/>
    <w:rsid w:val="005E1C6E"/>
    <w:rsid w:val="005E1EC3"/>
    <w:rsid w:val="005E2383"/>
    <w:rsid w:val="005E3B1A"/>
    <w:rsid w:val="005E4240"/>
    <w:rsid w:val="005E4D81"/>
    <w:rsid w:val="005E4E46"/>
    <w:rsid w:val="005E4EF0"/>
    <w:rsid w:val="005E5C62"/>
    <w:rsid w:val="005E6332"/>
    <w:rsid w:val="005E7FCC"/>
    <w:rsid w:val="005F1872"/>
    <w:rsid w:val="005F232E"/>
    <w:rsid w:val="005F26CB"/>
    <w:rsid w:val="005F2814"/>
    <w:rsid w:val="005F37D6"/>
    <w:rsid w:val="005F3A3E"/>
    <w:rsid w:val="005F3C68"/>
    <w:rsid w:val="005F3C7D"/>
    <w:rsid w:val="005F4C7D"/>
    <w:rsid w:val="005F5B1A"/>
    <w:rsid w:val="005F5F81"/>
    <w:rsid w:val="005F7362"/>
    <w:rsid w:val="005F7D8D"/>
    <w:rsid w:val="006008D7"/>
    <w:rsid w:val="006012DC"/>
    <w:rsid w:val="00601653"/>
    <w:rsid w:val="00602190"/>
    <w:rsid w:val="00602B39"/>
    <w:rsid w:val="006030E5"/>
    <w:rsid w:val="0060342B"/>
    <w:rsid w:val="00603892"/>
    <w:rsid w:val="00604881"/>
    <w:rsid w:val="00605467"/>
    <w:rsid w:val="00605495"/>
    <w:rsid w:val="0060611F"/>
    <w:rsid w:val="00606AE6"/>
    <w:rsid w:val="00606AFB"/>
    <w:rsid w:val="00611855"/>
    <w:rsid w:val="00611B66"/>
    <w:rsid w:val="00611C8F"/>
    <w:rsid w:val="00612D5B"/>
    <w:rsid w:val="00612F7E"/>
    <w:rsid w:val="0061353F"/>
    <w:rsid w:val="006136A4"/>
    <w:rsid w:val="0061387B"/>
    <w:rsid w:val="00613B13"/>
    <w:rsid w:val="0061459F"/>
    <w:rsid w:val="006145F8"/>
    <w:rsid w:val="00614A03"/>
    <w:rsid w:val="00616274"/>
    <w:rsid w:val="006168AB"/>
    <w:rsid w:val="00616A2E"/>
    <w:rsid w:val="00616E54"/>
    <w:rsid w:val="00616FEC"/>
    <w:rsid w:val="00617605"/>
    <w:rsid w:val="00620002"/>
    <w:rsid w:val="00620704"/>
    <w:rsid w:val="006209CB"/>
    <w:rsid w:val="00620AD7"/>
    <w:rsid w:val="0062107A"/>
    <w:rsid w:val="0062155B"/>
    <w:rsid w:val="00621715"/>
    <w:rsid w:val="00621871"/>
    <w:rsid w:val="00621AFF"/>
    <w:rsid w:val="00621C4F"/>
    <w:rsid w:val="00621F9F"/>
    <w:rsid w:val="006222B8"/>
    <w:rsid w:val="00622AFC"/>
    <w:rsid w:val="00622CAD"/>
    <w:rsid w:val="00622D26"/>
    <w:rsid w:val="00623540"/>
    <w:rsid w:val="0062408E"/>
    <w:rsid w:val="00624DED"/>
    <w:rsid w:val="00625F7A"/>
    <w:rsid w:val="00626050"/>
    <w:rsid w:val="006260CB"/>
    <w:rsid w:val="006261D6"/>
    <w:rsid w:val="00627775"/>
    <w:rsid w:val="00627792"/>
    <w:rsid w:val="006307B4"/>
    <w:rsid w:val="00630AEA"/>
    <w:rsid w:val="00630B59"/>
    <w:rsid w:val="006313A5"/>
    <w:rsid w:val="006319F7"/>
    <w:rsid w:val="00631D41"/>
    <w:rsid w:val="00631D7F"/>
    <w:rsid w:val="0063212B"/>
    <w:rsid w:val="006321C6"/>
    <w:rsid w:val="00632E3F"/>
    <w:rsid w:val="00633562"/>
    <w:rsid w:val="00633B29"/>
    <w:rsid w:val="00633E08"/>
    <w:rsid w:val="00634426"/>
    <w:rsid w:val="00634E83"/>
    <w:rsid w:val="00635027"/>
    <w:rsid w:val="0063646C"/>
    <w:rsid w:val="00636D28"/>
    <w:rsid w:val="00637250"/>
    <w:rsid w:val="00637E12"/>
    <w:rsid w:val="00637EC5"/>
    <w:rsid w:val="00640093"/>
    <w:rsid w:val="00641CCF"/>
    <w:rsid w:val="00641E5B"/>
    <w:rsid w:val="00641F8D"/>
    <w:rsid w:val="006429D1"/>
    <w:rsid w:val="00642C9E"/>
    <w:rsid w:val="00643724"/>
    <w:rsid w:val="00643774"/>
    <w:rsid w:val="006440C8"/>
    <w:rsid w:val="0064417C"/>
    <w:rsid w:val="006453F5"/>
    <w:rsid w:val="00645B01"/>
    <w:rsid w:val="00646AB1"/>
    <w:rsid w:val="006477DB"/>
    <w:rsid w:val="006478A3"/>
    <w:rsid w:val="00647F1B"/>
    <w:rsid w:val="006507D1"/>
    <w:rsid w:val="006511F8"/>
    <w:rsid w:val="00651827"/>
    <w:rsid w:val="00652950"/>
    <w:rsid w:val="006532CC"/>
    <w:rsid w:val="006551D5"/>
    <w:rsid w:val="006562CB"/>
    <w:rsid w:val="00657183"/>
    <w:rsid w:val="0065776F"/>
    <w:rsid w:val="006603CE"/>
    <w:rsid w:val="006614DF"/>
    <w:rsid w:val="00661B23"/>
    <w:rsid w:val="00663AAB"/>
    <w:rsid w:val="00663CBA"/>
    <w:rsid w:val="00663DE3"/>
    <w:rsid w:val="00664422"/>
    <w:rsid w:val="0066448D"/>
    <w:rsid w:val="0066457E"/>
    <w:rsid w:val="00665141"/>
    <w:rsid w:val="006679B7"/>
    <w:rsid w:val="00667F5B"/>
    <w:rsid w:val="00670CE9"/>
    <w:rsid w:val="006728FB"/>
    <w:rsid w:val="00673FBC"/>
    <w:rsid w:val="006746B6"/>
    <w:rsid w:val="00675A52"/>
    <w:rsid w:val="00677145"/>
    <w:rsid w:val="00677331"/>
    <w:rsid w:val="0067783C"/>
    <w:rsid w:val="006803D9"/>
    <w:rsid w:val="00680906"/>
    <w:rsid w:val="00680ACB"/>
    <w:rsid w:val="00680F74"/>
    <w:rsid w:val="00682176"/>
    <w:rsid w:val="00683B13"/>
    <w:rsid w:val="00684157"/>
    <w:rsid w:val="0068445D"/>
    <w:rsid w:val="00684573"/>
    <w:rsid w:val="00685700"/>
    <w:rsid w:val="00685877"/>
    <w:rsid w:val="006860C0"/>
    <w:rsid w:val="00690EAA"/>
    <w:rsid w:val="00690FD6"/>
    <w:rsid w:val="00691E31"/>
    <w:rsid w:val="00692C0B"/>
    <w:rsid w:val="00692FA4"/>
    <w:rsid w:val="006933F1"/>
    <w:rsid w:val="006935E5"/>
    <w:rsid w:val="00693BBB"/>
    <w:rsid w:val="006948DC"/>
    <w:rsid w:val="00695F09"/>
    <w:rsid w:val="006961B9"/>
    <w:rsid w:val="0069644F"/>
    <w:rsid w:val="00696752"/>
    <w:rsid w:val="0069720D"/>
    <w:rsid w:val="00697BFC"/>
    <w:rsid w:val="006A028D"/>
    <w:rsid w:val="006A054A"/>
    <w:rsid w:val="006A05FA"/>
    <w:rsid w:val="006A0678"/>
    <w:rsid w:val="006A0D17"/>
    <w:rsid w:val="006A0FD3"/>
    <w:rsid w:val="006A1372"/>
    <w:rsid w:val="006A1BBB"/>
    <w:rsid w:val="006A1CA8"/>
    <w:rsid w:val="006A216C"/>
    <w:rsid w:val="006A2EFF"/>
    <w:rsid w:val="006A35DB"/>
    <w:rsid w:val="006A3A21"/>
    <w:rsid w:val="006A3D0B"/>
    <w:rsid w:val="006A468E"/>
    <w:rsid w:val="006A55A9"/>
    <w:rsid w:val="006A6434"/>
    <w:rsid w:val="006A6D5C"/>
    <w:rsid w:val="006A7841"/>
    <w:rsid w:val="006B062E"/>
    <w:rsid w:val="006B065A"/>
    <w:rsid w:val="006B0EB3"/>
    <w:rsid w:val="006B1644"/>
    <w:rsid w:val="006B1CD5"/>
    <w:rsid w:val="006B258F"/>
    <w:rsid w:val="006B2E36"/>
    <w:rsid w:val="006B3278"/>
    <w:rsid w:val="006B3369"/>
    <w:rsid w:val="006B3F9B"/>
    <w:rsid w:val="006B466E"/>
    <w:rsid w:val="006B480B"/>
    <w:rsid w:val="006B53FD"/>
    <w:rsid w:val="006B5479"/>
    <w:rsid w:val="006B559C"/>
    <w:rsid w:val="006B5A7A"/>
    <w:rsid w:val="006B60CD"/>
    <w:rsid w:val="006B60D1"/>
    <w:rsid w:val="006B611B"/>
    <w:rsid w:val="006B6CDB"/>
    <w:rsid w:val="006B74E1"/>
    <w:rsid w:val="006B7867"/>
    <w:rsid w:val="006B7999"/>
    <w:rsid w:val="006C0806"/>
    <w:rsid w:val="006C204B"/>
    <w:rsid w:val="006C2FA3"/>
    <w:rsid w:val="006C335A"/>
    <w:rsid w:val="006C3373"/>
    <w:rsid w:val="006C412A"/>
    <w:rsid w:val="006C5185"/>
    <w:rsid w:val="006C5D46"/>
    <w:rsid w:val="006C5D8C"/>
    <w:rsid w:val="006C61D9"/>
    <w:rsid w:val="006C639F"/>
    <w:rsid w:val="006C64D5"/>
    <w:rsid w:val="006C6618"/>
    <w:rsid w:val="006C6BA0"/>
    <w:rsid w:val="006C70C9"/>
    <w:rsid w:val="006D0098"/>
    <w:rsid w:val="006D029E"/>
    <w:rsid w:val="006D1A81"/>
    <w:rsid w:val="006D1D2E"/>
    <w:rsid w:val="006D205B"/>
    <w:rsid w:val="006D28CC"/>
    <w:rsid w:val="006D2A57"/>
    <w:rsid w:val="006D2E2B"/>
    <w:rsid w:val="006D3873"/>
    <w:rsid w:val="006D461B"/>
    <w:rsid w:val="006D4FF3"/>
    <w:rsid w:val="006D5067"/>
    <w:rsid w:val="006D5350"/>
    <w:rsid w:val="006D5B26"/>
    <w:rsid w:val="006D5C95"/>
    <w:rsid w:val="006D5E26"/>
    <w:rsid w:val="006D62E6"/>
    <w:rsid w:val="006D6352"/>
    <w:rsid w:val="006D6AD3"/>
    <w:rsid w:val="006D7948"/>
    <w:rsid w:val="006D7A4D"/>
    <w:rsid w:val="006E0EA0"/>
    <w:rsid w:val="006E22C2"/>
    <w:rsid w:val="006E2524"/>
    <w:rsid w:val="006E2577"/>
    <w:rsid w:val="006E2D6C"/>
    <w:rsid w:val="006E3A5D"/>
    <w:rsid w:val="006E42E6"/>
    <w:rsid w:val="006E4B5E"/>
    <w:rsid w:val="006E541A"/>
    <w:rsid w:val="006E5FCE"/>
    <w:rsid w:val="006E67C2"/>
    <w:rsid w:val="006F0CEB"/>
    <w:rsid w:val="006F1510"/>
    <w:rsid w:val="006F225C"/>
    <w:rsid w:val="006F3230"/>
    <w:rsid w:val="006F3EEB"/>
    <w:rsid w:val="006F5B09"/>
    <w:rsid w:val="006F5DD2"/>
    <w:rsid w:val="006F69BE"/>
    <w:rsid w:val="006F710F"/>
    <w:rsid w:val="006F7871"/>
    <w:rsid w:val="00700969"/>
    <w:rsid w:val="007010E8"/>
    <w:rsid w:val="0070209A"/>
    <w:rsid w:val="007028E3"/>
    <w:rsid w:val="00702D62"/>
    <w:rsid w:val="0070312A"/>
    <w:rsid w:val="00703929"/>
    <w:rsid w:val="00704BEA"/>
    <w:rsid w:val="00705BE4"/>
    <w:rsid w:val="00705FED"/>
    <w:rsid w:val="007066AC"/>
    <w:rsid w:val="007068B2"/>
    <w:rsid w:val="007075D1"/>
    <w:rsid w:val="00710702"/>
    <w:rsid w:val="00710F95"/>
    <w:rsid w:val="007115D7"/>
    <w:rsid w:val="00712180"/>
    <w:rsid w:val="0071218F"/>
    <w:rsid w:val="00712949"/>
    <w:rsid w:val="00712D10"/>
    <w:rsid w:val="007144D3"/>
    <w:rsid w:val="00714A5D"/>
    <w:rsid w:val="00714BF5"/>
    <w:rsid w:val="00715028"/>
    <w:rsid w:val="00715244"/>
    <w:rsid w:val="00715688"/>
    <w:rsid w:val="00716EDD"/>
    <w:rsid w:val="007171DC"/>
    <w:rsid w:val="00717A04"/>
    <w:rsid w:val="00717AE0"/>
    <w:rsid w:val="00717EA2"/>
    <w:rsid w:val="00721EC2"/>
    <w:rsid w:val="007229E2"/>
    <w:rsid w:val="007231AE"/>
    <w:rsid w:val="00723462"/>
    <w:rsid w:val="00724C7A"/>
    <w:rsid w:val="007259B8"/>
    <w:rsid w:val="007259C1"/>
    <w:rsid w:val="007261A9"/>
    <w:rsid w:val="007264D3"/>
    <w:rsid w:val="00726E82"/>
    <w:rsid w:val="00727831"/>
    <w:rsid w:val="00727A47"/>
    <w:rsid w:val="00727B6B"/>
    <w:rsid w:val="00730BC9"/>
    <w:rsid w:val="0073111A"/>
    <w:rsid w:val="00731848"/>
    <w:rsid w:val="00732680"/>
    <w:rsid w:val="00732FD6"/>
    <w:rsid w:val="007339D3"/>
    <w:rsid w:val="0073408E"/>
    <w:rsid w:val="0073432B"/>
    <w:rsid w:val="0073548C"/>
    <w:rsid w:val="0073555B"/>
    <w:rsid w:val="00735919"/>
    <w:rsid w:val="00735FA4"/>
    <w:rsid w:val="007360F0"/>
    <w:rsid w:val="0073634E"/>
    <w:rsid w:val="0073668C"/>
    <w:rsid w:val="0073682F"/>
    <w:rsid w:val="00736B3F"/>
    <w:rsid w:val="00737243"/>
    <w:rsid w:val="0073738B"/>
    <w:rsid w:val="00737431"/>
    <w:rsid w:val="00737BD5"/>
    <w:rsid w:val="007400BA"/>
    <w:rsid w:val="00740B75"/>
    <w:rsid w:val="00740E53"/>
    <w:rsid w:val="007410FB"/>
    <w:rsid w:val="00742AEB"/>
    <w:rsid w:val="00743F7E"/>
    <w:rsid w:val="007445E4"/>
    <w:rsid w:val="00744F22"/>
    <w:rsid w:val="0074567A"/>
    <w:rsid w:val="00745DA1"/>
    <w:rsid w:val="00746768"/>
    <w:rsid w:val="00746882"/>
    <w:rsid w:val="00746CDC"/>
    <w:rsid w:val="007508D4"/>
    <w:rsid w:val="007509F3"/>
    <w:rsid w:val="00751992"/>
    <w:rsid w:val="00751BE2"/>
    <w:rsid w:val="00751CE1"/>
    <w:rsid w:val="00751F52"/>
    <w:rsid w:val="007530E3"/>
    <w:rsid w:val="00753155"/>
    <w:rsid w:val="00753F38"/>
    <w:rsid w:val="007543BF"/>
    <w:rsid w:val="00755281"/>
    <w:rsid w:val="0075564A"/>
    <w:rsid w:val="007564AB"/>
    <w:rsid w:val="0075666B"/>
    <w:rsid w:val="007571B2"/>
    <w:rsid w:val="0076013B"/>
    <w:rsid w:val="00760A45"/>
    <w:rsid w:val="00760F28"/>
    <w:rsid w:val="007622CB"/>
    <w:rsid w:val="007626D0"/>
    <w:rsid w:val="00763475"/>
    <w:rsid w:val="007635BF"/>
    <w:rsid w:val="007637F9"/>
    <w:rsid w:val="00764909"/>
    <w:rsid w:val="00764C30"/>
    <w:rsid w:val="00765044"/>
    <w:rsid w:val="00765ABC"/>
    <w:rsid w:val="0076661F"/>
    <w:rsid w:val="007668AF"/>
    <w:rsid w:val="00766FC7"/>
    <w:rsid w:val="007673BF"/>
    <w:rsid w:val="00770160"/>
    <w:rsid w:val="007704FC"/>
    <w:rsid w:val="00770616"/>
    <w:rsid w:val="00771971"/>
    <w:rsid w:val="00772056"/>
    <w:rsid w:val="00772358"/>
    <w:rsid w:val="007723EB"/>
    <w:rsid w:val="00773A3F"/>
    <w:rsid w:val="00773FBE"/>
    <w:rsid w:val="0077490C"/>
    <w:rsid w:val="00774D91"/>
    <w:rsid w:val="00775217"/>
    <w:rsid w:val="00775876"/>
    <w:rsid w:val="00775BEB"/>
    <w:rsid w:val="00776558"/>
    <w:rsid w:val="00776B79"/>
    <w:rsid w:val="0077709D"/>
    <w:rsid w:val="0077730B"/>
    <w:rsid w:val="00777F15"/>
    <w:rsid w:val="00780981"/>
    <w:rsid w:val="00780F78"/>
    <w:rsid w:val="007822A1"/>
    <w:rsid w:val="00782887"/>
    <w:rsid w:val="00782B48"/>
    <w:rsid w:val="00782B64"/>
    <w:rsid w:val="00784479"/>
    <w:rsid w:val="00784C1A"/>
    <w:rsid w:val="0078591A"/>
    <w:rsid w:val="00786376"/>
    <w:rsid w:val="007865DD"/>
    <w:rsid w:val="00787374"/>
    <w:rsid w:val="00787877"/>
    <w:rsid w:val="0079051D"/>
    <w:rsid w:val="00790530"/>
    <w:rsid w:val="00791B0E"/>
    <w:rsid w:val="00791C6F"/>
    <w:rsid w:val="00791CDA"/>
    <w:rsid w:val="00792803"/>
    <w:rsid w:val="00792949"/>
    <w:rsid w:val="00792A10"/>
    <w:rsid w:val="0079398A"/>
    <w:rsid w:val="00794124"/>
    <w:rsid w:val="00794575"/>
    <w:rsid w:val="0079485B"/>
    <w:rsid w:val="007961B3"/>
    <w:rsid w:val="007968C3"/>
    <w:rsid w:val="0079729E"/>
    <w:rsid w:val="00797FB6"/>
    <w:rsid w:val="007A02B9"/>
    <w:rsid w:val="007A15EA"/>
    <w:rsid w:val="007A18F0"/>
    <w:rsid w:val="007A209B"/>
    <w:rsid w:val="007A20E8"/>
    <w:rsid w:val="007A2484"/>
    <w:rsid w:val="007A2ED1"/>
    <w:rsid w:val="007A31A7"/>
    <w:rsid w:val="007A3298"/>
    <w:rsid w:val="007A3382"/>
    <w:rsid w:val="007A3BA3"/>
    <w:rsid w:val="007A3D80"/>
    <w:rsid w:val="007A5677"/>
    <w:rsid w:val="007A5B69"/>
    <w:rsid w:val="007A603B"/>
    <w:rsid w:val="007A67DB"/>
    <w:rsid w:val="007A751A"/>
    <w:rsid w:val="007A7630"/>
    <w:rsid w:val="007B055D"/>
    <w:rsid w:val="007B1287"/>
    <w:rsid w:val="007B3053"/>
    <w:rsid w:val="007B30B7"/>
    <w:rsid w:val="007B37B1"/>
    <w:rsid w:val="007B37C4"/>
    <w:rsid w:val="007B39E2"/>
    <w:rsid w:val="007B3A4C"/>
    <w:rsid w:val="007B40A5"/>
    <w:rsid w:val="007B4442"/>
    <w:rsid w:val="007B4968"/>
    <w:rsid w:val="007B4B0C"/>
    <w:rsid w:val="007B4FD9"/>
    <w:rsid w:val="007B5426"/>
    <w:rsid w:val="007B569A"/>
    <w:rsid w:val="007B5E41"/>
    <w:rsid w:val="007B6183"/>
    <w:rsid w:val="007B7561"/>
    <w:rsid w:val="007C0984"/>
    <w:rsid w:val="007C0B4A"/>
    <w:rsid w:val="007C14E4"/>
    <w:rsid w:val="007C1E19"/>
    <w:rsid w:val="007C25DE"/>
    <w:rsid w:val="007C3399"/>
    <w:rsid w:val="007C356D"/>
    <w:rsid w:val="007C37CC"/>
    <w:rsid w:val="007C3C12"/>
    <w:rsid w:val="007C5A75"/>
    <w:rsid w:val="007C5E31"/>
    <w:rsid w:val="007C5F05"/>
    <w:rsid w:val="007C609B"/>
    <w:rsid w:val="007C6FDD"/>
    <w:rsid w:val="007C72D1"/>
    <w:rsid w:val="007C742B"/>
    <w:rsid w:val="007C761A"/>
    <w:rsid w:val="007C76BF"/>
    <w:rsid w:val="007D0716"/>
    <w:rsid w:val="007D0E8E"/>
    <w:rsid w:val="007D1322"/>
    <w:rsid w:val="007D15A2"/>
    <w:rsid w:val="007D1B20"/>
    <w:rsid w:val="007D1EF3"/>
    <w:rsid w:val="007D2698"/>
    <w:rsid w:val="007D4000"/>
    <w:rsid w:val="007D4210"/>
    <w:rsid w:val="007D5329"/>
    <w:rsid w:val="007D5894"/>
    <w:rsid w:val="007D69EA"/>
    <w:rsid w:val="007D7158"/>
    <w:rsid w:val="007D7499"/>
    <w:rsid w:val="007D79D8"/>
    <w:rsid w:val="007E0595"/>
    <w:rsid w:val="007E0C2A"/>
    <w:rsid w:val="007E11A9"/>
    <w:rsid w:val="007E15CD"/>
    <w:rsid w:val="007E1843"/>
    <w:rsid w:val="007E409F"/>
    <w:rsid w:val="007E47F8"/>
    <w:rsid w:val="007E64EB"/>
    <w:rsid w:val="007E68B6"/>
    <w:rsid w:val="007E6B1B"/>
    <w:rsid w:val="007F02E8"/>
    <w:rsid w:val="007F10EC"/>
    <w:rsid w:val="007F18E7"/>
    <w:rsid w:val="007F1BBD"/>
    <w:rsid w:val="007F24D8"/>
    <w:rsid w:val="007F2544"/>
    <w:rsid w:val="007F373A"/>
    <w:rsid w:val="007F3F53"/>
    <w:rsid w:val="007F451B"/>
    <w:rsid w:val="007F481F"/>
    <w:rsid w:val="007F54CA"/>
    <w:rsid w:val="007F60A0"/>
    <w:rsid w:val="007F6B09"/>
    <w:rsid w:val="007F7130"/>
    <w:rsid w:val="00800B9C"/>
    <w:rsid w:val="00800ED1"/>
    <w:rsid w:val="0080249A"/>
    <w:rsid w:val="00802887"/>
    <w:rsid w:val="008028BA"/>
    <w:rsid w:val="00803E1D"/>
    <w:rsid w:val="008056F4"/>
    <w:rsid w:val="0080639B"/>
    <w:rsid w:val="00806907"/>
    <w:rsid w:val="00806C59"/>
    <w:rsid w:val="0080700D"/>
    <w:rsid w:val="0080755A"/>
    <w:rsid w:val="0080797B"/>
    <w:rsid w:val="008103F4"/>
    <w:rsid w:val="00810732"/>
    <w:rsid w:val="008108DA"/>
    <w:rsid w:val="00810E25"/>
    <w:rsid w:val="0081139A"/>
    <w:rsid w:val="00811C75"/>
    <w:rsid w:val="00812225"/>
    <w:rsid w:val="00812443"/>
    <w:rsid w:val="0081261E"/>
    <w:rsid w:val="00814866"/>
    <w:rsid w:val="00814BBB"/>
    <w:rsid w:val="00814F9A"/>
    <w:rsid w:val="00815F17"/>
    <w:rsid w:val="00816ACD"/>
    <w:rsid w:val="00816ADF"/>
    <w:rsid w:val="00816F61"/>
    <w:rsid w:val="008179AC"/>
    <w:rsid w:val="00817C35"/>
    <w:rsid w:val="00817FEA"/>
    <w:rsid w:val="0082004F"/>
    <w:rsid w:val="00820AAA"/>
    <w:rsid w:val="0082126F"/>
    <w:rsid w:val="00821D55"/>
    <w:rsid w:val="0082279A"/>
    <w:rsid w:val="00822960"/>
    <w:rsid w:val="00822AB8"/>
    <w:rsid w:val="00823520"/>
    <w:rsid w:val="0082465E"/>
    <w:rsid w:val="00824E55"/>
    <w:rsid w:val="00824F62"/>
    <w:rsid w:val="008250E1"/>
    <w:rsid w:val="00825C7D"/>
    <w:rsid w:val="0082629B"/>
    <w:rsid w:val="008268E7"/>
    <w:rsid w:val="00827557"/>
    <w:rsid w:val="008275C9"/>
    <w:rsid w:val="00827EA5"/>
    <w:rsid w:val="0083076D"/>
    <w:rsid w:val="00830F15"/>
    <w:rsid w:val="00831612"/>
    <w:rsid w:val="008317B5"/>
    <w:rsid w:val="008317B8"/>
    <w:rsid w:val="008318F0"/>
    <w:rsid w:val="0083191A"/>
    <w:rsid w:val="00832519"/>
    <w:rsid w:val="00832A4F"/>
    <w:rsid w:val="0083317B"/>
    <w:rsid w:val="008334AF"/>
    <w:rsid w:val="00833779"/>
    <w:rsid w:val="008338A7"/>
    <w:rsid w:val="00833D78"/>
    <w:rsid w:val="00833DAE"/>
    <w:rsid w:val="0083437F"/>
    <w:rsid w:val="00834D84"/>
    <w:rsid w:val="00836373"/>
    <w:rsid w:val="00836F39"/>
    <w:rsid w:val="008374FB"/>
    <w:rsid w:val="00837C7C"/>
    <w:rsid w:val="00840275"/>
    <w:rsid w:val="0084136B"/>
    <w:rsid w:val="00841BB6"/>
    <w:rsid w:val="00841ED0"/>
    <w:rsid w:val="00842005"/>
    <w:rsid w:val="00842B06"/>
    <w:rsid w:val="00844631"/>
    <w:rsid w:val="00847DB8"/>
    <w:rsid w:val="00847EE2"/>
    <w:rsid w:val="00850B85"/>
    <w:rsid w:val="008512C5"/>
    <w:rsid w:val="008517B2"/>
    <w:rsid w:val="00851A8D"/>
    <w:rsid w:val="008523F3"/>
    <w:rsid w:val="008527F4"/>
    <w:rsid w:val="00852914"/>
    <w:rsid w:val="0085326E"/>
    <w:rsid w:val="0085509C"/>
    <w:rsid w:val="00856A10"/>
    <w:rsid w:val="00856A24"/>
    <w:rsid w:val="008607DA"/>
    <w:rsid w:val="0086082E"/>
    <w:rsid w:val="00860AFD"/>
    <w:rsid w:val="00861189"/>
    <w:rsid w:val="00862A54"/>
    <w:rsid w:val="00862BB0"/>
    <w:rsid w:val="00862BF6"/>
    <w:rsid w:val="00864CD4"/>
    <w:rsid w:val="0086554D"/>
    <w:rsid w:val="008662C1"/>
    <w:rsid w:val="00866C1F"/>
    <w:rsid w:val="0086774C"/>
    <w:rsid w:val="00871E40"/>
    <w:rsid w:val="00872A3D"/>
    <w:rsid w:val="00873496"/>
    <w:rsid w:val="008734DE"/>
    <w:rsid w:val="00873714"/>
    <w:rsid w:val="00874EC4"/>
    <w:rsid w:val="008758F6"/>
    <w:rsid w:val="00875BC9"/>
    <w:rsid w:val="00876F7E"/>
    <w:rsid w:val="0088063F"/>
    <w:rsid w:val="00880677"/>
    <w:rsid w:val="008811B2"/>
    <w:rsid w:val="00881296"/>
    <w:rsid w:val="0088209C"/>
    <w:rsid w:val="008820CB"/>
    <w:rsid w:val="00882DF3"/>
    <w:rsid w:val="00883594"/>
    <w:rsid w:val="00883770"/>
    <w:rsid w:val="008837F3"/>
    <w:rsid w:val="00883A37"/>
    <w:rsid w:val="00883D03"/>
    <w:rsid w:val="00883E26"/>
    <w:rsid w:val="00884024"/>
    <w:rsid w:val="00884075"/>
    <w:rsid w:val="008845FD"/>
    <w:rsid w:val="00884857"/>
    <w:rsid w:val="00885104"/>
    <w:rsid w:val="00885337"/>
    <w:rsid w:val="0088581E"/>
    <w:rsid w:val="00885D4F"/>
    <w:rsid w:val="00886446"/>
    <w:rsid w:val="008865FF"/>
    <w:rsid w:val="008879BC"/>
    <w:rsid w:val="00887CAF"/>
    <w:rsid w:val="008902E6"/>
    <w:rsid w:val="00890F26"/>
    <w:rsid w:val="00891048"/>
    <w:rsid w:val="008913D3"/>
    <w:rsid w:val="00891402"/>
    <w:rsid w:val="0089152F"/>
    <w:rsid w:val="00892793"/>
    <w:rsid w:val="00892B22"/>
    <w:rsid w:val="00892B8C"/>
    <w:rsid w:val="008932E7"/>
    <w:rsid w:val="00893B03"/>
    <w:rsid w:val="00894C36"/>
    <w:rsid w:val="0089572A"/>
    <w:rsid w:val="008971BE"/>
    <w:rsid w:val="00897297"/>
    <w:rsid w:val="008A154B"/>
    <w:rsid w:val="008A192E"/>
    <w:rsid w:val="008A2500"/>
    <w:rsid w:val="008A2E95"/>
    <w:rsid w:val="008A3BA4"/>
    <w:rsid w:val="008A3FED"/>
    <w:rsid w:val="008A40DE"/>
    <w:rsid w:val="008A4220"/>
    <w:rsid w:val="008A4A3C"/>
    <w:rsid w:val="008A5353"/>
    <w:rsid w:val="008A57F4"/>
    <w:rsid w:val="008A5A66"/>
    <w:rsid w:val="008A6158"/>
    <w:rsid w:val="008A7543"/>
    <w:rsid w:val="008A7BD0"/>
    <w:rsid w:val="008A7C12"/>
    <w:rsid w:val="008B0A7C"/>
    <w:rsid w:val="008B1C1C"/>
    <w:rsid w:val="008B21AD"/>
    <w:rsid w:val="008B2334"/>
    <w:rsid w:val="008B2996"/>
    <w:rsid w:val="008B2B6E"/>
    <w:rsid w:val="008B33E1"/>
    <w:rsid w:val="008B45F2"/>
    <w:rsid w:val="008B50C3"/>
    <w:rsid w:val="008B5AB4"/>
    <w:rsid w:val="008C0350"/>
    <w:rsid w:val="008C0420"/>
    <w:rsid w:val="008C0BD7"/>
    <w:rsid w:val="008C0D36"/>
    <w:rsid w:val="008C0F76"/>
    <w:rsid w:val="008C20A2"/>
    <w:rsid w:val="008C2DA0"/>
    <w:rsid w:val="008C3DB8"/>
    <w:rsid w:val="008C4934"/>
    <w:rsid w:val="008C62C9"/>
    <w:rsid w:val="008C64D3"/>
    <w:rsid w:val="008C6F19"/>
    <w:rsid w:val="008C768D"/>
    <w:rsid w:val="008C7A1E"/>
    <w:rsid w:val="008C7C28"/>
    <w:rsid w:val="008D0E6A"/>
    <w:rsid w:val="008D0F27"/>
    <w:rsid w:val="008D143E"/>
    <w:rsid w:val="008D161A"/>
    <w:rsid w:val="008D1643"/>
    <w:rsid w:val="008D1DBC"/>
    <w:rsid w:val="008D23D8"/>
    <w:rsid w:val="008D247D"/>
    <w:rsid w:val="008D281E"/>
    <w:rsid w:val="008D2AC1"/>
    <w:rsid w:val="008D2C9D"/>
    <w:rsid w:val="008D2FEA"/>
    <w:rsid w:val="008D301C"/>
    <w:rsid w:val="008D30B5"/>
    <w:rsid w:val="008D499A"/>
    <w:rsid w:val="008D52C0"/>
    <w:rsid w:val="008D55D7"/>
    <w:rsid w:val="008D57C5"/>
    <w:rsid w:val="008D5D17"/>
    <w:rsid w:val="008D668C"/>
    <w:rsid w:val="008D6879"/>
    <w:rsid w:val="008D6F95"/>
    <w:rsid w:val="008D7051"/>
    <w:rsid w:val="008D742B"/>
    <w:rsid w:val="008D7E07"/>
    <w:rsid w:val="008D7F31"/>
    <w:rsid w:val="008E0088"/>
    <w:rsid w:val="008E104A"/>
    <w:rsid w:val="008E1292"/>
    <w:rsid w:val="008E1D1E"/>
    <w:rsid w:val="008E1FB0"/>
    <w:rsid w:val="008E24CB"/>
    <w:rsid w:val="008E2E0D"/>
    <w:rsid w:val="008E3588"/>
    <w:rsid w:val="008E35AE"/>
    <w:rsid w:val="008E5217"/>
    <w:rsid w:val="008E5ECB"/>
    <w:rsid w:val="008E5F95"/>
    <w:rsid w:val="008E6105"/>
    <w:rsid w:val="008E6676"/>
    <w:rsid w:val="008E70CC"/>
    <w:rsid w:val="008E7E24"/>
    <w:rsid w:val="008E7FD3"/>
    <w:rsid w:val="008F06F6"/>
    <w:rsid w:val="008F09BB"/>
    <w:rsid w:val="008F0B34"/>
    <w:rsid w:val="008F236A"/>
    <w:rsid w:val="008F2C94"/>
    <w:rsid w:val="008F3312"/>
    <w:rsid w:val="008F42AC"/>
    <w:rsid w:val="008F4C5A"/>
    <w:rsid w:val="008F4DA7"/>
    <w:rsid w:val="008F5CF1"/>
    <w:rsid w:val="008F5D29"/>
    <w:rsid w:val="008F5E3F"/>
    <w:rsid w:val="008F623A"/>
    <w:rsid w:val="008F6759"/>
    <w:rsid w:val="008F6B10"/>
    <w:rsid w:val="008F70F6"/>
    <w:rsid w:val="008F77F8"/>
    <w:rsid w:val="00900130"/>
    <w:rsid w:val="00900683"/>
    <w:rsid w:val="00900917"/>
    <w:rsid w:val="00901D93"/>
    <w:rsid w:val="009028F1"/>
    <w:rsid w:val="00902D3A"/>
    <w:rsid w:val="00902EAA"/>
    <w:rsid w:val="00903004"/>
    <w:rsid w:val="00903374"/>
    <w:rsid w:val="00903540"/>
    <w:rsid w:val="00904DD6"/>
    <w:rsid w:val="00905C40"/>
    <w:rsid w:val="00906074"/>
    <w:rsid w:val="009062D1"/>
    <w:rsid w:val="00907493"/>
    <w:rsid w:val="00907D37"/>
    <w:rsid w:val="00907F89"/>
    <w:rsid w:val="009108F3"/>
    <w:rsid w:val="00910FA7"/>
    <w:rsid w:val="00911500"/>
    <w:rsid w:val="00911A99"/>
    <w:rsid w:val="00912286"/>
    <w:rsid w:val="00912DE5"/>
    <w:rsid w:val="00913312"/>
    <w:rsid w:val="0091468A"/>
    <w:rsid w:val="0091676E"/>
    <w:rsid w:val="00916BED"/>
    <w:rsid w:val="00917569"/>
    <w:rsid w:val="00917A2D"/>
    <w:rsid w:val="009205CF"/>
    <w:rsid w:val="00920A38"/>
    <w:rsid w:val="00920B63"/>
    <w:rsid w:val="00920F63"/>
    <w:rsid w:val="00921259"/>
    <w:rsid w:val="0092149C"/>
    <w:rsid w:val="009224CD"/>
    <w:rsid w:val="00922796"/>
    <w:rsid w:val="00924641"/>
    <w:rsid w:val="009249B7"/>
    <w:rsid w:val="00924ACE"/>
    <w:rsid w:val="009252FE"/>
    <w:rsid w:val="00925556"/>
    <w:rsid w:val="00925984"/>
    <w:rsid w:val="00925E5A"/>
    <w:rsid w:val="00927229"/>
    <w:rsid w:val="00927441"/>
    <w:rsid w:val="009303B2"/>
    <w:rsid w:val="00930E52"/>
    <w:rsid w:val="00931A42"/>
    <w:rsid w:val="009322E7"/>
    <w:rsid w:val="009337D7"/>
    <w:rsid w:val="0093467B"/>
    <w:rsid w:val="0093504E"/>
    <w:rsid w:val="009353E1"/>
    <w:rsid w:val="00935C65"/>
    <w:rsid w:val="00936864"/>
    <w:rsid w:val="00937164"/>
    <w:rsid w:val="00937FD4"/>
    <w:rsid w:val="00940756"/>
    <w:rsid w:val="009411C3"/>
    <w:rsid w:val="0094152F"/>
    <w:rsid w:val="00941E3C"/>
    <w:rsid w:val="00942506"/>
    <w:rsid w:val="00943517"/>
    <w:rsid w:val="009447E5"/>
    <w:rsid w:val="00944875"/>
    <w:rsid w:val="009449D3"/>
    <w:rsid w:val="009449E1"/>
    <w:rsid w:val="009462D7"/>
    <w:rsid w:val="0094687C"/>
    <w:rsid w:val="00951025"/>
    <w:rsid w:val="0095130F"/>
    <w:rsid w:val="00951AF8"/>
    <w:rsid w:val="00951DF6"/>
    <w:rsid w:val="00953B6C"/>
    <w:rsid w:val="00954A04"/>
    <w:rsid w:val="00954C1F"/>
    <w:rsid w:val="00954CB7"/>
    <w:rsid w:val="00954E38"/>
    <w:rsid w:val="009558C7"/>
    <w:rsid w:val="00956666"/>
    <w:rsid w:val="009567AF"/>
    <w:rsid w:val="009568E1"/>
    <w:rsid w:val="00956B4F"/>
    <w:rsid w:val="00956BE2"/>
    <w:rsid w:val="00957072"/>
    <w:rsid w:val="0095724C"/>
    <w:rsid w:val="009572E0"/>
    <w:rsid w:val="0095736C"/>
    <w:rsid w:val="00960758"/>
    <w:rsid w:val="0096077A"/>
    <w:rsid w:val="00960E7E"/>
    <w:rsid w:val="00961903"/>
    <w:rsid w:val="00961913"/>
    <w:rsid w:val="00961C1A"/>
    <w:rsid w:val="0096235B"/>
    <w:rsid w:val="00962CB6"/>
    <w:rsid w:val="00963BA0"/>
    <w:rsid w:val="00964314"/>
    <w:rsid w:val="0096441F"/>
    <w:rsid w:val="00964ACD"/>
    <w:rsid w:val="00964F18"/>
    <w:rsid w:val="009671A1"/>
    <w:rsid w:val="009704A8"/>
    <w:rsid w:val="00970C33"/>
    <w:rsid w:val="00970D1D"/>
    <w:rsid w:val="00971E12"/>
    <w:rsid w:val="00973645"/>
    <w:rsid w:val="00974FC8"/>
    <w:rsid w:val="00975C01"/>
    <w:rsid w:val="00975E82"/>
    <w:rsid w:val="0097633B"/>
    <w:rsid w:val="00976C15"/>
    <w:rsid w:val="00980005"/>
    <w:rsid w:val="009803C8"/>
    <w:rsid w:val="00980D76"/>
    <w:rsid w:val="009811F3"/>
    <w:rsid w:val="0098170A"/>
    <w:rsid w:val="00981C43"/>
    <w:rsid w:val="00981F3D"/>
    <w:rsid w:val="00982890"/>
    <w:rsid w:val="00982EE6"/>
    <w:rsid w:val="00983C35"/>
    <w:rsid w:val="00984289"/>
    <w:rsid w:val="00986A76"/>
    <w:rsid w:val="00987C75"/>
    <w:rsid w:val="00991604"/>
    <w:rsid w:val="00991909"/>
    <w:rsid w:val="00992477"/>
    <w:rsid w:val="00993DE5"/>
    <w:rsid w:val="00993E2D"/>
    <w:rsid w:val="00993FF9"/>
    <w:rsid w:val="0099415E"/>
    <w:rsid w:val="00994606"/>
    <w:rsid w:val="00995B28"/>
    <w:rsid w:val="00995C93"/>
    <w:rsid w:val="00995CBF"/>
    <w:rsid w:val="00995D8E"/>
    <w:rsid w:val="00996C71"/>
    <w:rsid w:val="0099716E"/>
    <w:rsid w:val="00997DBB"/>
    <w:rsid w:val="009A1917"/>
    <w:rsid w:val="009A20B4"/>
    <w:rsid w:val="009A2209"/>
    <w:rsid w:val="009A231D"/>
    <w:rsid w:val="009A2D2B"/>
    <w:rsid w:val="009A2F73"/>
    <w:rsid w:val="009A2F93"/>
    <w:rsid w:val="009A3BC0"/>
    <w:rsid w:val="009A4618"/>
    <w:rsid w:val="009A5B89"/>
    <w:rsid w:val="009A63A8"/>
    <w:rsid w:val="009A7158"/>
    <w:rsid w:val="009A7892"/>
    <w:rsid w:val="009A79E1"/>
    <w:rsid w:val="009B0388"/>
    <w:rsid w:val="009B14FB"/>
    <w:rsid w:val="009B2931"/>
    <w:rsid w:val="009B2E16"/>
    <w:rsid w:val="009B3CDB"/>
    <w:rsid w:val="009B44D5"/>
    <w:rsid w:val="009B457A"/>
    <w:rsid w:val="009B48C9"/>
    <w:rsid w:val="009B556E"/>
    <w:rsid w:val="009B5A37"/>
    <w:rsid w:val="009B5F06"/>
    <w:rsid w:val="009B6FCC"/>
    <w:rsid w:val="009B705B"/>
    <w:rsid w:val="009B778A"/>
    <w:rsid w:val="009C0E18"/>
    <w:rsid w:val="009C132C"/>
    <w:rsid w:val="009C135D"/>
    <w:rsid w:val="009C197E"/>
    <w:rsid w:val="009C1AEC"/>
    <w:rsid w:val="009C1FC2"/>
    <w:rsid w:val="009C2B17"/>
    <w:rsid w:val="009C2C5A"/>
    <w:rsid w:val="009C3571"/>
    <w:rsid w:val="009C399C"/>
    <w:rsid w:val="009C48E9"/>
    <w:rsid w:val="009C505F"/>
    <w:rsid w:val="009C55BA"/>
    <w:rsid w:val="009C5C3B"/>
    <w:rsid w:val="009C5E38"/>
    <w:rsid w:val="009C6139"/>
    <w:rsid w:val="009C613E"/>
    <w:rsid w:val="009C6284"/>
    <w:rsid w:val="009C6E18"/>
    <w:rsid w:val="009C70A2"/>
    <w:rsid w:val="009C7169"/>
    <w:rsid w:val="009C7D05"/>
    <w:rsid w:val="009D0E7F"/>
    <w:rsid w:val="009D1566"/>
    <w:rsid w:val="009D18E8"/>
    <w:rsid w:val="009D1C2C"/>
    <w:rsid w:val="009D1F1E"/>
    <w:rsid w:val="009D2F29"/>
    <w:rsid w:val="009D3296"/>
    <w:rsid w:val="009D408C"/>
    <w:rsid w:val="009D432B"/>
    <w:rsid w:val="009D4334"/>
    <w:rsid w:val="009D4819"/>
    <w:rsid w:val="009D4E1F"/>
    <w:rsid w:val="009D6938"/>
    <w:rsid w:val="009D6C09"/>
    <w:rsid w:val="009D7465"/>
    <w:rsid w:val="009D75F7"/>
    <w:rsid w:val="009E0CB1"/>
    <w:rsid w:val="009E1144"/>
    <w:rsid w:val="009E26A9"/>
    <w:rsid w:val="009E4052"/>
    <w:rsid w:val="009E4828"/>
    <w:rsid w:val="009E4949"/>
    <w:rsid w:val="009F0D80"/>
    <w:rsid w:val="009F14C2"/>
    <w:rsid w:val="009F2E8F"/>
    <w:rsid w:val="009F3232"/>
    <w:rsid w:val="009F3ADA"/>
    <w:rsid w:val="009F3BAD"/>
    <w:rsid w:val="009F4E4E"/>
    <w:rsid w:val="009F554A"/>
    <w:rsid w:val="009F582D"/>
    <w:rsid w:val="009F5DCA"/>
    <w:rsid w:val="009F6845"/>
    <w:rsid w:val="009F7043"/>
    <w:rsid w:val="009F7704"/>
    <w:rsid w:val="00A00208"/>
    <w:rsid w:val="00A002FA"/>
    <w:rsid w:val="00A00C59"/>
    <w:rsid w:val="00A00E30"/>
    <w:rsid w:val="00A01435"/>
    <w:rsid w:val="00A016D7"/>
    <w:rsid w:val="00A02F8B"/>
    <w:rsid w:val="00A03ACD"/>
    <w:rsid w:val="00A04D84"/>
    <w:rsid w:val="00A04EA4"/>
    <w:rsid w:val="00A052F6"/>
    <w:rsid w:val="00A05FB8"/>
    <w:rsid w:val="00A0677E"/>
    <w:rsid w:val="00A06DBF"/>
    <w:rsid w:val="00A06EF0"/>
    <w:rsid w:val="00A07090"/>
    <w:rsid w:val="00A07BF6"/>
    <w:rsid w:val="00A07C44"/>
    <w:rsid w:val="00A101EA"/>
    <w:rsid w:val="00A102F9"/>
    <w:rsid w:val="00A10844"/>
    <w:rsid w:val="00A1089D"/>
    <w:rsid w:val="00A10EC1"/>
    <w:rsid w:val="00A10F74"/>
    <w:rsid w:val="00A11440"/>
    <w:rsid w:val="00A11B15"/>
    <w:rsid w:val="00A128F9"/>
    <w:rsid w:val="00A1521F"/>
    <w:rsid w:val="00A155B9"/>
    <w:rsid w:val="00A15ABE"/>
    <w:rsid w:val="00A15B1E"/>
    <w:rsid w:val="00A167A4"/>
    <w:rsid w:val="00A16CC1"/>
    <w:rsid w:val="00A171F0"/>
    <w:rsid w:val="00A178AD"/>
    <w:rsid w:val="00A17E7B"/>
    <w:rsid w:val="00A2019A"/>
    <w:rsid w:val="00A20282"/>
    <w:rsid w:val="00A209E6"/>
    <w:rsid w:val="00A20D42"/>
    <w:rsid w:val="00A20F0F"/>
    <w:rsid w:val="00A212FE"/>
    <w:rsid w:val="00A21F2D"/>
    <w:rsid w:val="00A22934"/>
    <w:rsid w:val="00A2453F"/>
    <w:rsid w:val="00A24D9D"/>
    <w:rsid w:val="00A250C8"/>
    <w:rsid w:val="00A25162"/>
    <w:rsid w:val="00A25750"/>
    <w:rsid w:val="00A260C8"/>
    <w:rsid w:val="00A26B29"/>
    <w:rsid w:val="00A27F4A"/>
    <w:rsid w:val="00A30E9C"/>
    <w:rsid w:val="00A31531"/>
    <w:rsid w:val="00A31717"/>
    <w:rsid w:val="00A31D4A"/>
    <w:rsid w:val="00A328BB"/>
    <w:rsid w:val="00A329CB"/>
    <w:rsid w:val="00A32C15"/>
    <w:rsid w:val="00A32E06"/>
    <w:rsid w:val="00A33519"/>
    <w:rsid w:val="00A34F70"/>
    <w:rsid w:val="00A35337"/>
    <w:rsid w:val="00A355A4"/>
    <w:rsid w:val="00A35A83"/>
    <w:rsid w:val="00A367C4"/>
    <w:rsid w:val="00A3680D"/>
    <w:rsid w:val="00A36E4A"/>
    <w:rsid w:val="00A36EAF"/>
    <w:rsid w:val="00A37D32"/>
    <w:rsid w:val="00A37DF4"/>
    <w:rsid w:val="00A40202"/>
    <w:rsid w:val="00A402B7"/>
    <w:rsid w:val="00A4180C"/>
    <w:rsid w:val="00A41A6A"/>
    <w:rsid w:val="00A4216D"/>
    <w:rsid w:val="00A42224"/>
    <w:rsid w:val="00A42317"/>
    <w:rsid w:val="00A42539"/>
    <w:rsid w:val="00A42B6E"/>
    <w:rsid w:val="00A431DD"/>
    <w:rsid w:val="00A43555"/>
    <w:rsid w:val="00A456EE"/>
    <w:rsid w:val="00A463B6"/>
    <w:rsid w:val="00A46CCA"/>
    <w:rsid w:val="00A472F3"/>
    <w:rsid w:val="00A47345"/>
    <w:rsid w:val="00A47DAC"/>
    <w:rsid w:val="00A50845"/>
    <w:rsid w:val="00A50D29"/>
    <w:rsid w:val="00A51EFE"/>
    <w:rsid w:val="00A51FF0"/>
    <w:rsid w:val="00A53777"/>
    <w:rsid w:val="00A53E3B"/>
    <w:rsid w:val="00A547B6"/>
    <w:rsid w:val="00A54EF5"/>
    <w:rsid w:val="00A5625E"/>
    <w:rsid w:val="00A56C13"/>
    <w:rsid w:val="00A56F96"/>
    <w:rsid w:val="00A57C06"/>
    <w:rsid w:val="00A61301"/>
    <w:rsid w:val="00A61305"/>
    <w:rsid w:val="00A61D02"/>
    <w:rsid w:val="00A63EAC"/>
    <w:rsid w:val="00A64C86"/>
    <w:rsid w:val="00A6531A"/>
    <w:rsid w:val="00A6539E"/>
    <w:rsid w:val="00A65525"/>
    <w:rsid w:val="00A65B4E"/>
    <w:rsid w:val="00A66634"/>
    <w:rsid w:val="00A66B79"/>
    <w:rsid w:val="00A6701D"/>
    <w:rsid w:val="00A675F0"/>
    <w:rsid w:val="00A70016"/>
    <w:rsid w:val="00A7029F"/>
    <w:rsid w:val="00A70D76"/>
    <w:rsid w:val="00A71205"/>
    <w:rsid w:val="00A71FE5"/>
    <w:rsid w:val="00A722E0"/>
    <w:rsid w:val="00A727D2"/>
    <w:rsid w:val="00A7303F"/>
    <w:rsid w:val="00A73383"/>
    <w:rsid w:val="00A73C18"/>
    <w:rsid w:val="00A74087"/>
    <w:rsid w:val="00A7442D"/>
    <w:rsid w:val="00A74C35"/>
    <w:rsid w:val="00A75446"/>
    <w:rsid w:val="00A755AE"/>
    <w:rsid w:val="00A75B1C"/>
    <w:rsid w:val="00A7610C"/>
    <w:rsid w:val="00A76BEA"/>
    <w:rsid w:val="00A77196"/>
    <w:rsid w:val="00A81D04"/>
    <w:rsid w:val="00A826EA"/>
    <w:rsid w:val="00A827D3"/>
    <w:rsid w:val="00A832A8"/>
    <w:rsid w:val="00A8331B"/>
    <w:rsid w:val="00A837DD"/>
    <w:rsid w:val="00A83958"/>
    <w:rsid w:val="00A84159"/>
    <w:rsid w:val="00A84411"/>
    <w:rsid w:val="00A844A3"/>
    <w:rsid w:val="00A84506"/>
    <w:rsid w:val="00A85A3F"/>
    <w:rsid w:val="00A8608A"/>
    <w:rsid w:val="00A865D6"/>
    <w:rsid w:val="00A868CA"/>
    <w:rsid w:val="00A868D2"/>
    <w:rsid w:val="00A869B1"/>
    <w:rsid w:val="00A86B84"/>
    <w:rsid w:val="00A8736D"/>
    <w:rsid w:val="00A877D0"/>
    <w:rsid w:val="00A879EA"/>
    <w:rsid w:val="00A87D9B"/>
    <w:rsid w:val="00A91465"/>
    <w:rsid w:val="00A919B1"/>
    <w:rsid w:val="00A92784"/>
    <w:rsid w:val="00A93B23"/>
    <w:rsid w:val="00A93CE0"/>
    <w:rsid w:val="00A93D7A"/>
    <w:rsid w:val="00A952B2"/>
    <w:rsid w:val="00A9542C"/>
    <w:rsid w:val="00A95479"/>
    <w:rsid w:val="00A95D31"/>
    <w:rsid w:val="00A964F1"/>
    <w:rsid w:val="00A968FE"/>
    <w:rsid w:val="00A96A4B"/>
    <w:rsid w:val="00A96AD0"/>
    <w:rsid w:val="00A96B98"/>
    <w:rsid w:val="00A971A3"/>
    <w:rsid w:val="00A971E7"/>
    <w:rsid w:val="00AA04E3"/>
    <w:rsid w:val="00AA0607"/>
    <w:rsid w:val="00AA1318"/>
    <w:rsid w:val="00AA1355"/>
    <w:rsid w:val="00AA1A9D"/>
    <w:rsid w:val="00AA1E6F"/>
    <w:rsid w:val="00AA2A77"/>
    <w:rsid w:val="00AA3AB3"/>
    <w:rsid w:val="00AA44C7"/>
    <w:rsid w:val="00AA485A"/>
    <w:rsid w:val="00AA4F7B"/>
    <w:rsid w:val="00AA79F7"/>
    <w:rsid w:val="00AA7C85"/>
    <w:rsid w:val="00AB0BFF"/>
    <w:rsid w:val="00AB1033"/>
    <w:rsid w:val="00AB1347"/>
    <w:rsid w:val="00AB1DBB"/>
    <w:rsid w:val="00AB269C"/>
    <w:rsid w:val="00AB2F80"/>
    <w:rsid w:val="00AB378E"/>
    <w:rsid w:val="00AB3A83"/>
    <w:rsid w:val="00AB3BE1"/>
    <w:rsid w:val="00AB45F7"/>
    <w:rsid w:val="00AB4DF6"/>
    <w:rsid w:val="00AB51FA"/>
    <w:rsid w:val="00AB539F"/>
    <w:rsid w:val="00AB68EA"/>
    <w:rsid w:val="00AB6906"/>
    <w:rsid w:val="00AB727B"/>
    <w:rsid w:val="00AB7AF1"/>
    <w:rsid w:val="00AC088D"/>
    <w:rsid w:val="00AC189A"/>
    <w:rsid w:val="00AC1A75"/>
    <w:rsid w:val="00AC1CCC"/>
    <w:rsid w:val="00AC1F72"/>
    <w:rsid w:val="00AC1FCF"/>
    <w:rsid w:val="00AC222E"/>
    <w:rsid w:val="00AC25C0"/>
    <w:rsid w:val="00AC2703"/>
    <w:rsid w:val="00AC2837"/>
    <w:rsid w:val="00AC38B7"/>
    <w:rsid w:val="00AC45A4"/>
    <w:rsid w:val="00AC45D4"/>
    <w:rsid w:val="00AC48DC"/>
    <w:rsid w:val="00AC498F"/>
    <w:rsid w:val="00AC5844"/>
    <w:rsid w:val="00AC607A"/>
    <w:rsid w:val="00AC6B76"/>
    <w:rsid w:val="00AC6FD6"/>
    <w:rsid w:val="00AD0476"/>
    <w:rsid w:val="00AD1664"/>
    <w:rsid w:val="00AD207B"/>
    <w:rsid w:val="00AD272E"/>
    <w:rsid w:val="00AD312A"/>
    <w:rsid w:val="00AD4353"/>
    <w:rsid w:val="00AD493C"/>
    <w:rsid w:val="00AD4D41"/>
    <w:rsid w:val="00AD52E6"/>
    <w:rsid w:val="00AD5BC0"/>
    <w:rsid w:val="00AD7F4B"/>
    <w:rsid w:val="00AE09F4"/>
    <w:rsid w:val="00AE0EA3"/>
    <w:rsid w:val="00AE1322"/>
    <w:rsid w:val="00AE1B7F"/>
    <w:rsid w:val="00AE29F0"/>
    <w:rsid w:val="00AE3CA4"/>
    <w:rsid w:val="00AE426B"/>
    <w:rsid w:val="00AE4835"/>
    <w:rsid w:val="00AE48FB"/>
    <w:rsid w:val="00AE6008"/>
    <w:rsid w:val="00AE60AD"/>
    <w:rsid w:val="00AE64CE"/>
    <w:rsid w:val="00AE64E7"/>
    <w:rsid w:val="00AE6F9D"/>
    <w:rsid w:val="00AE7B9D"/>
    <w:rsid w:val="00AF1B89"/>
    <w:rsid w:val="00AF1E8C"/>
    <w:rsid w:val="00AF25E6"/>
    <w:rsid w:val="00AF37EB"/>
    <w:rsid w:val="00AF4A6B"/>
    <w:rsid w:val="00AF4E2D"/>
    <w:rsid w:val="00AF5054"/>
    <w:rsid w:val="00AF5C28"/>
    <w:rsid w:val="00AF5FAB"/>
    <w:rsid w:val="00AF6903"/>
    <w:rsid w:val="00AF78B8"/>
    <w:rsid w:val="00AF7D88"/>
    <w:rsid w:val="00AF7F8A"/>
    <w:rsid w:val="00B00363"/>
    <w:rsid w:val="00B01A59"/>
    <w:rsid w:val="00B01BF7"/>
    <w:rsid w:val="00B01CFC"/>
    <w:rsid w:val="00B01E03"/>
    <w:rsid w:val="00B02271"/>
    <w:rsid w:val="00B0353C"/>
    <w:rsid w:val="00B0388E"/>
    <w:rsid w:val="00B03898"/>
    <w:rsid w:val="00B03B39"/>
    <w:rsid w:val="00B03B54"/>
    <w:rsid w:val="00B03D55"/>
    <w:rsid w:val="00B045FD"/>
    <w:rsid w:val="00B047F8"/>
    <w:rsid w:val="00B04C93"/>
    <w:rsid w:val="00B04F88"/>
    <w:rsid w:val="00B05B7A"/>
    <w:rsid w:val="00B06580"/>
    <w:rsid w:val="00B06E68"/>
    <w:rsid w:val="00B07470"/>
    <w:rsid w:val="00B07604"/>
    <w:rsid w:val="00B07DC2"/>
    <w:rsid w:val="00B100AF"/>
    <w:rsid w:val="00B107C4"/>
    <w:rsid w:val="00B12EAF"/>
    <w:rsid w:val="00B1367E"/>
    <w:rsid w:val="00B1402B"/>
    <w:rsid w:val="00B14582"/>
    <w:rsid w:val="00B147CF"/>
    <w:rsid w:val="00B148BA"/>
    <w:rsid w:val="00B14D5B"/>
    <w:rsid w:val="00B14F2F"/>
    <w:rsid w:val="00B154F2"/>
    <w:rsid w:val="00B159DA"/>
    <w:rsid w:val="00B1640F"/>
    <w:rsid w:val="00B168A8"/>
    <w:rsid w:val="00B20357"/>
    <w:rsid w:val="00B2076C"/>
    <w:rsid w:val="00B213E3"/>
    <w:rsid w:val="00B22571"/>
    <w:rsid w:val="00B22D3F"/>
    <w:rsid w:val="00B23A5F"/>
    <w:rsid w:val="00B23AE2"/>
    <w:rsid w:val="00B24EA5"/>
    <w:rsid w:val="00B25124"/>
    <w:rsid w:val="00B25423"/>
    <w:rsid w:val="00B258D8"/>
    <w:rsid w:val="00B26DAC"/>
    <w:rsid w:val="00B27192"/>
    <w:rsid w:val="00B2748F"/>
    <w:rsid w:val="00B2771F"/>
    <w:rsid w:val="00B27AC8"/>
    <w:rsid w:val="00B27AD7"/>
    <w:rsid w:val="00B300A9"/>
    <w:rsid w:val="00B3069A"/>
    <w:rsid w:val="00B31694"/>
    <w:rsid w:val="00B31B27"/>
    <w:rsid w:val="00B32A77"/>
    <w:rsid w:val="00B32D19"/>
    <w:rsid w:val="00B33648"/>
    <w:rsid w:val="00B33FA2"/>
    <w:rsid w:val="00B34836"/>
    <w:rsid w:val="00B34B07"/>
    <w:rsid w:val="00B35516"/>
    <w:rsid w:val="00B356A0"/>
    <w:rsid w:val="00B35D49"/>
    <w:rsid w:val="00B35E04"/>
    <w:rsid w:val="00B360AB"/>
    <w:rsid w:val="00B36766"/>
    <w:rsid w:val="00B36A22"/>
    <w:rsid w:val="00B36A72"/>
    <w:rsid w:val="00B36EE0"/>
    <w:rsid w:val="00B36FFE"/>
    <w:rsid w:val="00B37C9F"/>
    <w:rsid w:val="00B4019A"/>
    <w:rsid w:val="00B40980"/>
    <w:rsid w:val="00B40BB6"/>
    <w:rsid w:val="00B40BD0"/>
    <w:rsid w:val="00B41607"/>
    <w:rsid w:val="00B4237A"/>
    <w:rsid w:val="00B42A4A"/>
    <w:rsid w:val="00B43191"/>
    <w:rsid w:val="00B43B16"/>
    <w:rsid w:val="00B44899"/>
    <w:rsid w:val="00B450DB"/>
    <w:rsid w:val="00B45256"/>
    <w:rsid w:val="00B45554"/>
    <w:rsid w:val="00B45B70"/>
    <w:rsid w:val="00B461EA"/>
    <w:rsid w:val="00B46B5F"/>
    <w:rsid w:val="00B46F19"/>
    <w:rsid w:val="00B46FC4"/>
    <w:rsid w:val="00B479D8"/>
    <w:rsid w:val="00B47AC1"/>
    <w:rsid w:val="00B50B99"/>
    <w:rsid w:val="00B50C1C"/>
    <w:rsid w:val="00B5296E"/>
    <w:rsid w:val="00B52BD6"/>
    <w:rsid w:val="00B52E99"/>
    <w:rsid w:val="00B5347C"/>
    <w:rsid w:val="00B53603"/>
    <w:rsid w:val="00B54905"/>
    <w:rsid w:val="00B55B63"/>
    <w:rsid w:val="00B60171"/>
    <w:rsid w:val="00B604FA"/>
    <w:rsid w:val="00B61796"/>
    <w:rsid w:val="00B617AE"/>
    <w:rsid w:val="00B61DE2"/>
    <w:rsid w:val="00B6219B"/>
    <w:rsid w:val="00B62420"/>
    <w:rsid w:val="00B643BD"/>
    <w:rsid w:val="00B649BC"/>
    <w:rsid w:val="00B64D41"/>
    <w:rsid w:val="00B65397"/>
    <w:rsid w:val="00B65795"/>
    <w:rsid w:val="00B6650F"/>
    <w:rsid w:val="00B70501"/>
    <w:rsid w:val="00B71A32"/>
    <w:rsid w:val="00B7266D"/>
    <w:rsid w:val="00B72E66"/>
    <w:rsid w:val="00B73061"/>
    <w:rsid w:val="00B7347B"/>
    <w:rsid w:val="00B737C8"/>
    <w:rsid w:val="00B73E91"/>
    <w:rsid w:val="00B749ED"/>
    <w:rsid w:val="00B75520"/>
    <w:rsid w:val="00B75F23"/>
    <w:rsid w:val="00B76428"/>
    <w:rsid w:val="00B77C79"/>
    <w:rsid w:val="00B77D2F"/>
    <w:rsid w:val="00B803D3"/>
    <w:rsid w:val="00B803F1"/>
    <w:rsid w:val="00B80FFD"/>
    <w:rsid w:val="00B816DF"/>
    <w:rsid w:val="00B81838"/>
    <w:rsid w:val="00B81D2C"/>
    <w:rsid w:val="00B81D62"/>
    <w:rsid w:val="00B81E8F"/>
    <w:rsid w:val="00B827F1"/>
    <w:rsid w:val="00B832B5"/>
    <w:rsid w:val="00B83D3F"/>
    <w:rsid w:val="00B83E5B"/>
    <w:rsid w:val="00B84541"/>
    <w:rsid w:val="00B847EB"/>
    <w:rsid w:val="00B850A4"/>
    <w:rsid w:val="00B851F0"/>
    <w:rsid w:val="00B8534E"/>
    <w:rsid w:val="00B8548B"/>
    <w:rsid w:val="00B85C5A"/>
    <w:rsid w:val="00B8679A"/>
    <w:rsid w:val="00B90628"/>
    <w:rsid w:val="00B907B7"/>
    <w:rsid w:val="00B9149B"/>
    <w:rsid w:val="00B917B5"/>
    <w:rsid w:val="00B91843"/>
    <w:rsid w:val="00B9184F"/>
    <w:rsid w:val="00B92943"/>
    <w:rsid w:val="00B92F41"/>
    <w:rsid w:val="00B93ECA"/>
    <w:rsid w:val="00B9426D"/>
    <w:rsid w:val="00B945F3"/>
    <w:rsid w:val="00B95183"/>
    <w:rsid w:val="00B954FA"/>
    <w:rsid w:val="00B96638"/>
    <w:rsid w:val="00B96767"/>
    <w:rsid w:val="00B96A3B"/>
    <w:rsid w:val="00B96B32"/>
    <w:rsid w:val="00B97860"/>
    <w:rsid w:val="00B979E0"/>
    <w:rsid w:val="00BA030A"/>
    <w:rsid w:val="00BA1DD9"/>
    <w:rsid w:val="00BA2D12"/>
    <w:rsid w:val="00BA3334"/>
    <w:rsid w:val="00BA3D6F"/>
    <w:rsid w:val="00BA3F46"/>
    <w:rsid w:val="00BA48B5"/>
    <w:rsid w:val="00BA5228"/>
    <w:rsid w:val="00BA5A64"/>
    <w:rsid w:val="00BA5C02"/>
    <w:rsid w:val="00BA6110"/>
    <w:rsid w:val="00BA6148"/>
    <w:rsid w:val="00BA7CFD"/>
    <w:rsid w:val="00BA7DBF"/>
    <w:rsid w:val="00BB0F0C"/>
    <w:rsid w:val="00BB1542"/>
    <w:rsid w:val="00BB1FB6"/>
    <w:rsid w:val="00BB2333"/>
    <w:rsid w:val="00BB3CE8"/>
    <w:rsid w:val="00BB3EFF"/>
    <w:rsid w:val="00BB425B"/>
    <w:rsid w:val="00BB4A95"/>
    <w:rsid w:val="00BB4D3E"/>
    <w:rsid w:val="00BB4FE5"/>
    <w:rsid w:val="00BB591E"/>
    <w:rsid w:val="00BB59D7"/>
    <w:rsid w:val="00BB5B09"/>
    <w:rsid w:val="00BB6B04"/>
    <w:rsid w:val="00BB7C5E"/>
    <w:rsid w:val="00BC0D70"/>
    <w:rsid w:val="00BC1C44"/>
    <w:rsid w:val="00BC1CD4"/>
    <w:rsid w:val="00BC2145"/>
    <w:rsid w:val="00BC2295"/>
    <w:rsid w:val="00BC2384"/>
    <w:rsid w:val="00BC2490"/>
    <w:rsid w:val="00BC2AF6"/>
    <w:rsid w:val="00BC3EB8"/>
    <w:rsid w:val="00BC4640"/>
    <w:rsid w:val="00BC4E36"/>
    <w:rsid w:val="00BC5152"/>
    <w:rsid w:val="00BC522C"/>
    <w:rsid w:val="00BC5A95"/>
    <w:rsid w:val="00BC5A98"/>
    <w:rsid w:val="00BC7354"/>
    <w:rsid w:val="00BC7DCE"/>
    <w:rsid w:val="00BD0224"/>
    <w:rsid w:val="00BD07AC"/>
    <w:rsid w:val="00BD08D4"/>
    <w:rsid w:val="00BD0986"/>
    <w:rsid w:val="00BD1058"/>
    <w:rsid w:val="00BD1A93"/>
    <w:rsid w:val="00BD21C8"/>
    <w:rsid w:val="00BD27DD"/>
    <w:rsid w:val="00BD2E46"/>
    <w:rsid w:val="00BD3012"/>
    <w:rsid w:val="00BD36D6"/>
    <w:rsid w:val="00BD385C"/>
    <w:rsid w:val="00BD3B01"/>
    <w:rsid w:val="00BD4771"/>
    <w:rsid w:val="00BD68B0"/>
    <w:rsid w:val="00BD70D6"/>
    <w:rsid w:val="00BD71D3"/>
    <w:rsid w:val="00BE03C0"/>
    <w:rsid w:val="00BE0D07"/>
    <w:rsid w:val="00BE146B"/>
    <w:rsid w:val="00BE2122"/>
    <w:rsid w:val="00BE2C10"/>
    <w:rsid w:val="00BE3495"/>
    <w:rsid w:val="00BE40BC"/>
    <w:rsid w:val="00BE4347"/>
    <w:rsid w:val="00BE446B"/>
    <w:rsid w:val="00BE5608"/>
    <w:rsid w:val="00BE582B"/>
    <w:rsid w:val="00BE6492"/>
    <w:rsid w:val="00BE6BC6"/>
    <w:rsid w:val="00BE6EAB"/>
    <w:rsid w:val="00BE71E6"/>
    <w:rsid w:val="00BE73AE"/>
    <w:rsid w:val="00BF0388"/>
    <w:rsid w:val="00BF0D2B"/>
    <w:rsid w:val="00BF20B4"/>
    <w:rsid w:val="00BF2251"/>
    <w:rsid w:val="00BF5238"/>
    <w:rsid w:val="00BF54F2"/>
    <w:rsid w:val="00BF55A2"/>
    <w:rsid w:val="00BF578D"/>
    <w:rsid w:val="00BF6247"/>
    <w:rsid w:val="00BF6465"/>
    <w:rsid w:val="00BF652E"/>
    <w:rsid w:val="00BF7DEA"/>
    <w:rsid w:val="00C0040D"/>
    <w:rsid w:val="00C017C0"/>
    <w:rsid w:val="00C04E95"/>
    <w:rsid w:val="00C05999"/>
    <w:rsid w:val="00C059D6"/>
    <w:rsid w:val="00C05D1B"/>
    <w:rsid w:val="00C06223"/>
    <w:rsid w:val="00C06896"/>
    <w:rsid w:val="00C07202"/>
    <w:rsid w:val="00C075E8"/>
    <w:rsid w:val="00C125AC"/>
    <w:rsid w:val="00C12E1B"/>
    <w:rsid w:val="00C13501"/>
    <w:rsid w:val="00C138A7"/>
    <w:rsid w:val="00C13904"/>
    <w:rsid w:val="00C1437D"/>
    <w:rsid w:val="00C1476B"/>
    <w:rsid w:val="00C14C75"/>
    <w:rsid w:val="00C16CB2"/>
    <w:rsid w:val="00C16D18"/>
    <w:rsid w:val="00C16FBB"/>
    <w:rsid w:val="00C16FE5"/>
    <w:rsid w:val="00C1721B"/>
    <w:rsid w:val="00C17CC6"/>
    <w:rsid w:val="00C20058"/>
    <w:rsid w:val="00C20952"/>
    <w:rsid w:val="00C211E5"/>
    <w:rsid w:val="00C219EF"/>
    <w:rsid w:val="00C21DAD"/>
    <w:rsid w:val="00C2241F"/>
    <w:rsid w:val="00C2254F"/>
    <w:rsid w:val="00C23194"/>
    <w:rsid w:val="00C23B41"/>
    <w:rsid w:val="00C24785"/>
    <w:rsid w:val="00C254F0"/>
    <w:rsid w:val="00C256CA"/>
    <w:rsid w:val="00C261FE"/>
    <w:rsid w:val="00C26CFD"/>
    <w:rsid w:val="00C26E97"/>
    <w:rsid w:val="00C26FC6"/>
    <w:rsid w:val="00C27119"/>
    <w:rsid w:val="00C32357"/>
    <w:rsid w:val="00C32BA7"/>
    <w:rsid w:val="00C34083"/>
    <w:rsid w:val="00C34980"/>
    <w:rsid w:val="00C352AB"/>
    <w:rsid w:val="00C353DF"/>
    <w:rsid w:val="00C35B60"/>
    <w:rsid w:val="00C35C6B"/>
    <w:rsid w:val="00C36D85"/>
    <w:rsid w:val="00C36E63"/>
    <w:rsid w:val="00C377DA"/>
    <w:rsid w:val="00C378D7"/>
    <w:rsid w:val="00C40585"/>
    <w:rsid w:val="00C420E3"/>
    <w:rsid w:val="00C43CC9"/>
    <w:rsid w:val="00C43E36"/>
    <w:rsid w:val="00C45708"/>
    <w:rsid w:val="00C46C3B"/>
    <w:rsid w:val="00C471E6"/>
    <w:rsid w:val="00C47322"/>
    <w:rsid w:val="00C47C44"/>
    <w:rsid w:val="00C50EA1"/>
    <w:rsid w:val="00C510BC"/>
    <w:rsid w:val="00C5114F"/>
    <w:rsid w:val="00C51988"/>
    <w:rsid w:val="00C5198B"/>
    <w:rsid w:val="00C51AB4"/>
    <w:rsid w:val="00C52218"/>
    <w:rsid w:val="00C52727"/>
    <w:rsid w:val="00C52860"/>
    <w:rsid w:val="00C54488"/>
    <w:rsid w:val="00C549F2"/>
    <w:rsid w:val="00C54F4C"/>
    <w:rsid w:val="00C54FDB"/>
    <w:rsid w:val="00C55CAA"/>
    <w:rsid w:val="00C55E72"/>
    <w:rsid w:val="00C5646C"/>
    <w:rsid w:val="00C56B5A"/>
    <w:rsid w:val="00C56B92"/>
    <w:rsid w:val="00C57136"/>
    <w:rsid w:val="00C603B9"/>
    <w:rsid w:val="00C6179D"/>
    <w:rsid w:val="00C61D51"/>
    <w:rsid w:val="00C621CB"/>
    <w:rsid w:val="00C627EB"/>
    <w:rsid w:val="00C62999"/>
    <w:rsid w:val="00C62FD9"/>
    <w:rsid w:val="00C63561"/>
    <w:rsid w:val="00C635FD"/>
    <w:rsid w:val="00C638FF"/>
    <w:rsid w:val="00C6479D"/>
    <w:rsid w:val="00C64C5C"/>
    <w:rsid w:val="00C64FCF"/>
    <w:rsid w:val="00C6542F"/>
    <w:rsid w:val="00C65750"/>
    <w:rsid w:val="00C65C36"/>
    <w:rsid w:val="00C6644E"/>
    <w:rsid w:val="00C66457"/>
    <w:rsid w:val="00C6650E"/>
    <w:rsid w:val="00C66BA0"/>
    <w:rsid w:val="00C67244"/>
    <w:rsid w:val="00C675FF"/>
    <w:rsid w:val="00C67811"/>
    <w:rsid w:val="00C70135"/>
    <w:rsid w:val="00C70313"/>
    <w:rsid w:val="00C706D7"/>
    <w:rsid w:val="00C70CC7"/>
    <w:rsid w:val="00C70E1E"/>
    <w:rsid w:val="00C71074"/>
    <w:rsid w:val="00C710FB"/>
    <w:rsid w:val="00C7228F"/>
    <w:rsid w:val="00C729F2"/>
    <w:rsid w:val="00C7356E"/>
    <w:rsid w:val="00C7362C"/>
    <w:rsid w:val="00C73BB6"/>
    <w:rsid w:val="00C75477"/>
    <w:rsid w:val="00C76209"/>
    <w:rsid w:val="00C76A0F"/>
    <w:rsid w:val="00C76C45"/>
    <w:rsid w:val="00C76E69"/>
    <w:rsid w:val="00C7724A"/>
    <w:rsid w:val="00C77A7B"/>
    <w:rsid w:val="00C77EB7"/>
    <w:rsid w:val="00C80D31"/>
    <w:rsid w:val="00C81796"/>
    <w:rsid w:val="00C829BD"/>
    <w:rsid w:val="00C82B11"/>
    <w:rsid w:val="00C82CE3"/>
    <w:rsid w:val="00C83486"/>
    <w:rsid w:val="00C83AE9"/>
    <w:rsid w:val="00C83F15"/>
    <w:rsid w:val="00C84AA8"/>
    <w:rsid w:val="00C84EB3"/>
    <w:rsid w:val="00C86212"/>
    <w:rsid w:val="00C86E0E"/>
    <w:rsid w:val="00C86E52"/>
    <w:rsid w:val="00C87824"/>
    <w:rsid w:val="00C87F23"/>
    <w:rsid w:val="00C91217"/>
    <w:rsid w:val="00C915D2"/>
    <w:rsid w:val="00C9254C"/>
    <w:rsid w:val="00C92DE0"/>
    <w:rsid w:val="00C92F9A"/>
    <w:rsid w:val="00C94EF2"/>
    <w:rsid w:val="00C95083"/>
    <w:rsid w:val="00C954D8"/>
    <w:rsid w:val="00C95619"/>
    <w:rsid w:val="00C95CF5"/>
    <w:rsid w:val="00C96884"/>
    <w:rsid w:val="00C96CAC"/>
    <w:rsid w:val="00C97391"/>
    <w:rsid w:val="00C973B9"/>
    <w:rsid w:val="00CA0E4D"/>
    <w:rsid w:val="00CA1285"/>
    <w:rsid w:val="00CA222A"/>
    <w:rsid w:val="00CA2248"/>
    <w:rsid w:val="00CA2807"/>
    <w:rsid w:val="00CA30B1"/>
    <w:rsid w:val="00CA47A5"/>
    <w:rsid w:val="00CA4955"/>
    <w:rsid w:val="00CA5ED9"/>
    <w:rsid w:val="00CA6118"/>
    <w:rsid w:val="00CA639E"/>
    <w:rsid w:val="00CA6413"/>
    <w:rsid w:val="00CA6994"/>
    <w:rsid w:val="00CA6A3A"/>
    <w:rsid w:val="00CA756A"/>
    <w:rsid w:val="00CA789A"/>
    <w:rsid w:val="00CA7C10"/>
    <w:rsid w:val="00CB0C75"/>
    <w:rsid w:val="00CB1273"/>
    <w:rsid w:val="00CB1456"/>
    <w:rsid w:val="00CB1708"/>
    <w:rsid w:val="00CB19CC"/>
    <w:rsid w:val="00CB22AC"/>
    <w:rsid w:val="00CB2441"/>
    <w:rsid w:val="00CB2934"/>
    <w:rsid w:val="00CB30B0"/>
    <w:rsid w:val="00CB31E1"/>
    <w:rsid w:val="00CB37B9"/>
    <w:rsid w:val="00CB57E4"/>
    <w:rsid w:val="00CB5889"/>
    <w:rsid w:val="00CB5BD9"/>
    <w:rsid w:val="00CB6161"/>
    <w:rsid w:val="00CB66DD"/>
    <w:rsid w:val="00CB6A13"/>
    <w:rsid w:val="00CB6BE0"/>
    <w:rsid w:val="00CB6E4E"/>
    <w:rsid w:val="00CB6EBB"/>
    <w:rsid w:val="00CC0989"/>
    <w:rsid w:val="00CC10AC"/>
    <w:rsid w:val="00CC1F32"/>
    <w:rsid w:val="00CC2F30"/>
    <w:rsid w:val="00CC2FE0"/>
    <w:rsid w:val="00CC3BD2"/>
    <w:rsid w:val="00CC3F39"/>
    <w:rsid w:val="00CC4479"/>
    <w:rsid w:val="00CC4A98"/>
    <w:rsid w:val="00CC55F4"/>
    <w:rsid w:val="00CC5706"/>
    <w:rsid w:val="00CC5EF5"/>
    <w:rsid w:val="00CC7B74"/>
    <w:rsid w:val="00CD0BB2"/>
    <w:rsid w:val="00CD182A"/>
    <w:rsid w:val="00CD1D64"/>
    <w:rsid w:val="00CD2BEC"/>
    <w:rsid w:val="00CD3054"/>
    <w:rsid w:val="00CD348F"/>
    <w:rsid w:val="00CD3B51"/>
    <w:rsid w:val="00CD3D07"/>
    <w:rsid w:val="00CD3F2A"/>
    <w:rsid w:val="00CD59A3"/>
    <w:rsid w:val="00CD612D"/>
    <w:rsid w:val="00CD73EF"/>
    <w:rsid w:val="00CD7A2F"/>
    <w:rsid w:val="00CE10D2"/>
    <w:rsid w:val="00CE13C2"/>
    <w:rsid w:val="00CE2666"/>
    <w:rsid w:val="00CE2B69"/>
    <w:rsid w:val="00CE2BE8"/>
    <w:rsid w:val="00CE3015"/>
    <w:rsid w:val="00CE359A"/>
    <w:rsid w:val="00CE5C6D"/>
    <w:rsid w:val="00CE5F24"/>
    <w:rsid w:val="00CE62EC"/>
    <w:rsid w:val="00CE7780"/>
    <w:rsid w:val="00CE783F"/>
    <w:rsid w:val="00CE79C6"/>
    <w:rsid w:val="00CF073A"/>
    <w:rsid w:val="00CF0A99"/>
    <w:rsid w:val="00CF1342"/>
    <w:rsid w:val="00CF1DF1"/>
    <w:rsid w:val="00CF2CCE"/>
    <w:rsid w:val="00CF2E24"/>
    <w:rsid w:val="00CF356F"/>
    <w:rsid w:val="00CF364C"/>
    <w:rsid w:val="00CF4026"/>
    <w:rsid w:val="00CF49A7"/>
    <w:rsid w:val="00CF592F"/>
    <w:rsid w:val="00CF5BDA"/>
    <w:rsid w:val="00CF64F6"/>
    <w:rsid w:val="00CF6617"/>
    <w:rsid w:val="00CF6F4B"/>
    <w:rsid w:val="00CF72E7"/>
    <w:rsid w:val="00CF7F19"/>
    <w:rsid w:val="00D003BF"/>
    <w:rsid w:val="00D0121E"/>
    <w:rsid w:val="00D01717"/>
    <w:rsid w:val="00D0402D"/>
    <w:rsid w:val="00D05C56"/>
    <w:rsid w:val="00D06711"/>
    <w:rsid w:val="00D06CFF"/>
    <w:rsid w:val="00D06E4E"/>
    <w:rsid w:val="00D078B9"/>
    <w:rsid w:val="00D1019C"/>
    <w:rsid w:val="00D12110"/>
    <w:rsid w:val="00D123A5"/>
    <w:rsid w:val="00D12AF8"/>
    <w:rsid w:val="00D12F0D"/>
    <w:rsid w:val="00D13098"/>
    <w:rsid w:val="00D1383A"/>
    <w:rsid w:val="00D14416"/>
    <w:rsid w:val="00D149B3"/>
    <w:rsid w:val="00D169C5"/>
    <w:rsid w:val="00D174C6"/>
    <w:rsid w:val="00D175C6"/>
    <w:rsid w:val="00D17DC2"/>
    <w:rsid w:val="00D2058E"/>
    <w:rsid w:val="00D2092E"/>
    <w:rsid w:val="00D2099A"/>
    <w:rsid w:val="00D21FC6"/>
    <w:rsid w:val="00D22404"/>
    <w:rsid w:val="00D2255F"/>
    <w:rsid w:val="00D22AAB"/>
    <w:rsid w:val="00D23EBE"/>
    <w:rsid w:val="00D23F27"/>
    <w:rsid w:val="00D250AA"/>
    <w:rsid w:val="00D25151"/>
    <w:rsid w:val="00D25429"/>
    <w:rsid w:val="00D25BB5"/>
    <w:rsid w:val="00D25EBD"/>
    <w:rsid w:val="00D26052"/>
    <w:rsid w:val="00D27750"/>
    <w:rsid w:val="00D30BB9"/>
    <w:rsid w:val="00D31716"/>
    <w:rsid w:val="00D31721"/>
    <w:rsid w:val="00D31F48"/>
    <w:rsid w:val="00D32856"/>
    <w:rsid w:val="00D341A2"/>
    <w:rsid w:val="00D35079"/>
    <w:rsid w:val="00D351B6"/>
    <w:rsid w:val="00D352FE"/>
    <w:rsid w:val="00D356DB"/>
    <w:rsid w:val="00D35AAA"/>
    <w:rsid w:val="00D35C82"/>
    <w:rsid w:val="00D35F23"/>
    <w:rsid w:val="00D36733"/>
    <w:rsid w:val="00D36E67"/>
    <w:rsid w:val="00D4064A"/>
    <w:rsid w:val="00D4077C"/>
    <w:rsid w:val="00D41252"/>
    <w:rsid w:val="00D413E5"/>
    <w:rsid w:val="00D41415"/>
    <w:rsid w:val="00D414EB"/>
    <w:rsid w:val="00D41AC7"/>
    <w:rsid w:val="00D42892"/>
    <w:rsid w:val="00D4372D"/>
    <w:rsid w:val="00D43A76"/>
    <w:rsid w:val="00D43D3A"/>
    <w:rsid w:val="00D44848"/>
    <w:rsid w:val="00D44ED4"/>
    <w:rsid w:val="00D451B9"/>
    <w:rsid w:val="00D453F6"/>
    <w:rsid w:val="00D4571F"/>
    <w:rsid w:val="00D458B4"/>
    <w:rsid w:val="00D46C06"/>
    <w:rsid w:val="00D47177"/>
    <w:rsid w:val="00D47213"/>
    <w:rsid w:val="00D51014"/>
    <w:rsid w:val="00D510BF"/>
    <w:rsid w:val="00D51305"/>
    <w:rsid w:val="00D51486"/>
    <w:rsid w:val="00D517C9"/>
    <w:rsid w:val="00D51BF8"/>
    <w:rsid w:val="00D524DC"/>
    <w:rsid w:val="00D52CA5"/>
    <w:rsid w:val="00D52E99"/>
    <w:rsid w:val="00D551A0"/>
    <w:rsid w:val="00D55B3A"/>
    <w:rsid w:val="00D5651A"/>
    <w:rsid w:val="00D56EA8"/>
    <w:rsid w:val="00D572D3"/>
    <w:rsid w:val="00D579B8"/>
    <w:rsid w:val="00D57FA2"/>
    <w:rsid w:val="00D61046"/>
    <w:rsid w:val="00D6142B"/>
    <w:rsid w:val="00D620C3"/>
    <w:rsid w:val="00D62287"/>
    <w:rsid w:val="00D62660"/>
    <w:rsid w:val="00D62DA2"/>
    <w:rsid w:val="00D62DBD"/>
    <w:rsid w:val="00D6386B"/>
    <w:rsid w:val="00D63EA5"/>
    <w:rsid w:val="00D63FD1"/>
    <w:rsid w:val="00D64004"/>
    <w:rsid w:val="00D644D2"/>
    <w:rsid w:val="00D64726"/>
    <w:rsid w:val="00D648C9"/>
    <w:rsid w:val="00D64A7C"/>
    <w:rsid w:val="00D64BD8"/>
    <w:rsid w:val="00D65F65"/>
    <w:rsid w:val="00D665E8"/>
    <w:rsid w:val="00D665FE"/>
    <w:rsid w:val="00D668BD"/>
    <w:rsid w:val="00D66914"/>
    <w:rsid w:val="00D66CA5"/>
    <w:rsid w:val="00D67F45"/>
    <w:rsid w:val="00D7186E"/>
    <w:rsid w:val="00D72A9C"/>
    <w:rsid w:val="00D72F1D"/>
    <w:rsid w:val="00D738F2"/>
    <w:rsid w:val="00D73ABE"/>
    <w:rsid w:val="00D74E4E"/>
    <w:rsid w:val="00D75212"/>
    <w:rsid w:val="00D75235"/>
    <w:rsid w:val="00D759BA"/>
    <w:rsid w:val="00D75B6D"/>
    <w:rsid w:val="00D76CCD"/>
    <w:rsid w:val="00D7777C"/>
    <w:rsid w:val="00D77BDB"/>
    <w:rsid w:val="00D80B01"/>
    <w:rsid w:val="00D81267"/>
    <w:rsid w:val="00D8184C"/>
    <w:rsid w:val="00D82489"/>
    <w:rsid w:val="00D82694"/>
    <w:rsid w:val="00D82B3E"/>
    <w:rsid w:val="00D835C6"/>
    <w:rsid w:val="00D845F0"/>
    <w:rsid w:val="00D84F2C"/>
    <w:rsid w:val="00D85AC0"/>
    <w:rsid w:val="00D873F2"/>
    <w:rsid w:val="00D87E98"/>
    <w:rsid w:val="00D90F1F"/>
    <w:rsid w:val="00D91854"/>
    <w:rsid w:val="00D91F40"/>
    <w:rsid w:val="00D96FDA"/>
    <w:rsid w:val="00D97045"/>
    <w:rsid w:val="00D97AA7"/>
    <w:rsid w:val="00DA1136"/>
    <w:rsid w:val="00DA182F"/>
    <w:rsid w:val="00DA1B21"/>
    <w:rsid w:val="00DA23CA"/>
    <w:rsid w:val="00DA2C07"/>
    <w:rsid w:val="00DA3E8E"/>
    <w:rsid w:val="00DA6230"/>
    <w:rsid w:val="00DA6290"/>
    <w:rsid w:val="00DA64C6"/>
    <w:rsid w:val="00DB0C60"/>
    <w:rsid w:val="00DB1497"/>
    <w:rsid w:val="00DB2771"/>
    <w:rsid w:val="00DB3236"/>
    <w:rsid w:val="00DB3335"/>
    <w:rsid w:val="00DB3499"/>
    <w:rsid w:val="00DB3BC0"/>
    <w:rsid w:val="00DB3DC0"/>
    <w:rsid w:val="00DB476C"/>
    <w:rsid w:val="00DB4BC1"/>
    <w:rsid w:val="00DB4DFD"/>
    <w:rsid w:val="00DB506C"/>
    <w:rsid w:val="00DB5AD6"/>
    <w:rsid w:val="00DB5CD0"/>
    <w:rsid w:val="00DB741A"/>
    <w:rsid w:val="00DB7A70"/>
    <w:rsid w:val="00DC0087"/>
    <w:rsid w:val="00DC07C6"/>
    <w:rsid w:val="00DC09F9"/>
    <w:rsid w:val="00DC0A9C"/>
    <w:rsid w:val="00DC1789"/>
    <w:rsid w:val="00DC195C"/>
    <w:rsid w:val="00DC206D"/>
    <w:rsid w:val="00DC29DE"/>
    <w:rsid w:val="00DC3427"/>
    <w:rsid w:val="00DC34F0"/>
    <w:rsid w:val="00DC3DFA"/>
    <w:rsid w:val="00DC4B06"/>
    <w:rsid w:val="00DC4C35"/>
    <w:rsid w:val="00DC4E7B"/>
    <w:rsid w:val="00DC4F8F"/>
    <w:rsid w:val="00DC56A1"/>
    <w:rsid w:val="00DC5A2F"/>
    <w:rsid w:val="00DC5B2E"/>
    <w:rsid w:val="00DD0252"/>
    <w:rsid w:val="00DD098A"/>
    <w:rsid w:val="00DD1144"/>
    <w:rsid w:val="00DD11D9"/>
    <w:rsid w:val="00DD1A01"/>
    <w:rsid w:val="00DD252E"/>
    <w:rsid w:val="00DD35F5"/>
    <w:rsid w:val="00DD3BAC"/>
    <w:rsid w:val="00DD408B"/>
    <w:rsid w:val="00DD4B19"/>
    <w:rsid w:val="00DD5E04"/>
    <w:rsid w:val="00DD6F64"/>
    <w:rsid w:val="00DD77AF"/>
    <w:rsid w:val="00DE0D1D"/>
    <w:rsid w:val="00DE2120"/>
    <w:rsid w:val="00DE2C05"/>
    <w:rsid w:val="00DE3A55"/>
    <w:rsid w:val="00DE40F7"/>
    <w:rsid w:val="00DE4786"/>
    <w:rsid w:val="00DE4F83"/>
    <w:rsid w:val="00DE5978"/>
    <w:rsid w:val="00DE6401"/>
    <w:rsid w:val="00DE6DF9"/>
    <w:rsid w:val="00DE7306"/>
    <w:rsid w:val="00DE7794"/>
    <w:rsid w:val="00DF1CB5"/>
    <w:rsid w:val="00DF2096"/>
    <w:rsid w:val="00DF2A2C"/>
    <w:rsid w:val="00DF2BBD"/>
    <w:rsid w:val="00DF2FB5"/>
    <w:rsid w:val="00DF31D7"/>
    <w:rsid w:val="00DF36F7"/>
    <w:rsid w:val="00DF3714"/>
    <w:rsid w:val="00DF3751"/>
    <w:rsid w:val="00DF4C38"/>
    <w:rsid w:val="00DF5255"/>
    <w:rsid w:val="00DF53EC"/>
    <w:rsid w:val="00DF558E"/>
    <w:rsid w:val="00DF59D6"/>
    <w:rsid w:val="00DF5DA6"/>
    <w:rsid w:val="00DF5E25"/>
    <w:rsid w:val="00DF6004"/>
    <w:rsid w:val="00DF72A8"/>
    <w:rsid w:val="00DF732B"/>
    <w:rsid w:val="00DF7B9E"/>
    <w:rsid w:val="00DF7CB9"/>
    <w:rsid w:val="00E00153"/>
    <w:rsid w:val="00E009CB"/>
    <w:rsid w:val="00E01BBB"/>
    <w:rsid w:val="00E03002"/>
    <w:rsid w:val="00E039E0"/>
    <w:rsid w:val="00E03B78"/>
    <w:rsid w:val="00E04E07"/>
    <w:rsid w:val="00E04E5C"/>
    <w:rsid w:val="00E050DE"/>
    <w:rsid w:val="00E05212"/>
    <w:rsid w:val="00E05499"/>
    <w:rsid w:val="00E05D7F"/>
    <w:rsid w:val="00E061B9"/>
    <w:rsid w:val="00E0652F"/>
    <w:rsid w:val="00E06720"/>
    <w:rsid w:val="00E0708E"/>
    <w:rsid w:val="00E07174"/>
    <w:rsid w:val="00E07455"/>
    <w:rsid w:val="00E0764F"/>
    <w:rsid w:val="00E078D8"/>
    <w:rsid w:val="00E079A6"/>
    <w:rsid w:val="00E07FCA"/>
    <w:rsid w:val="00E10B98"/>
    <w:rsid w:val="00E116AC"/>
    <w:rsid w:val="00E1206C"/>
    <w:rsid w:val="00E12A38"/>
    <w:rsid w:val="00E15085"/>
    <w:rsid w:val="00E15A1C"/>
    <w:rsid w:val="00E15E0D"/>
    <w:rsid w:val="00E16819"/>
    <w:rsid w:val="00E16D1D"/>
    <w:rsid w:val="00E16F90"/>
    <w:rsid w:val="00E17571"/>
    <w:rsid w:val="00E17E36"/>
    <w:rsid w:val="00E20159"/>
    <w:rsid w:val="00E2031F"/>
    <w:rsid w:val="00E21183"/>
    <w:rsid w:val="00E21789"/>
    <w:rsid w:val="00E21907"/>
    <w:rsid w:val="00E227DB"/>
    <w:rsid w:val="00E2305E"/>
    <w:rsid w:val="00E23D14"/>
    <w:rsid w:val="00E23F0A"/>
    <w:rsid w:val="00E24137"/>
    <w:rsid w:val="00E2453E"/>
    <w:rsid w:val="00E24782"/>
    <w:rsid w:val="00E24B41"/>
    <w:rsid w:val="00E25437"/>
    <w:rsid w:val="00E2687F"/>
    <w:rsid w:val="00E27206"/>
    <w:rsid w:val="00E311ED"/>
    <w:rsid w:val="00E31703"/>
    <w:rsid w:val="00E31DCF"/>
    <w:rsid w:val="00E3225D"/>
    <w:rsid w:val="00E324CC"/>
    <w:rsid w:val="00E33231"/>
    <w:rsid w:val="00E33235"/>
    <w:rsid w:val="00E333DC"/>
    <w:rsid w:val="00E33E3C"/>
    <w:rsid w:val="00E340D2"/>
    <w:rsid w:val="00E34C59"/>
    <w:rsid w:val="00E34D6B"/>
    <w:rsid w:val="00E34EE8"/>
    <w:rsid w:val="00E35D77"/>
    <w:rsid w:val="00E35EEB"/>
    <w:rsid w:val="00E3646D"/>
    <w:rsid w:val="00E36E17"/>
    <w:rsid w:val="00E3734A"/>
    <w:rsid w:val="00E37A65"/>
    <w:rsid w:val="00E403FB"/>
    <w:rsid w:val="00E405FF"/>
    <w:rsid w:val="00E40E67"/>
    <w:rsid w:val="00E4112B"/>
    <w:rsid w:val="00E41AEB"/>
    <w:rsid w:val="00E41E50"/>
    <w:rsid w:val="00E42605"/>
    <w:rsid w:val="00E43A45"/>
    <w:rsid w:val="00E4454D"/>
    <w:rsid w:val="00E4471F"/>
    <w:rsid w:val="00E44833"/>
    <w:rsid w:val="00E44FF1"/>
    <w:rsid w:val="00E453A5"/>
    <w:rsid w:val="00E453D7"/>
    <w:rsid w:val="00E458D8"/>
    <w:rsid w:val="00E467FA"/>
    <w:rsid w:val="00E471B1"/>
    <w:rsid w:val="00E47836"/>
    <w:rsid w:val="00E47ABA"/>
    <w:rsid w:val="00E50412"/>
    <w:rsid w:val="00E509A9"/>
    <w:rsid w:val="00E50EF7"/>
    <w:rsid w:val="00E5185D"/>
    <w:rsid w:val="00E519F1"/>
    <w:rsid w:val="00E5331C"/>
    <w:rsid w:val="00E5347B"/>
    <w:rsid w:val="00E54879"/>
    <w:rsid w:val="00E55F73"/>
    <w:rsid w:val="00E5719C"/>
    <w:rsid w:val="00E57597"/>
    <w:rsid w:val="00E60230"/>
    <w:rsid w:val="00E61C0D"/>
    <w:rsid w:val="00E624D3"/>
    <w:rsid w:val="00E6283A"/>
    <w:rsid w:val="00E63ACB"/>
    <w:rsid w:val="00E63B98"/>
    <w:rsid w:val="00E63F35"/>
    <w:rsid w:val="00E65068"/>
    <w:rsid w:val="00E650FF"/>
    <w:rsid w:val="00E6531B"/>
    <w:rsid w:val="00E65562"/>
    <w:rsid w:val="00E65C6E"/>
    <w:rsid w:val="00E6625E"/>
    <w:rsid w:val="00E664AE"/>
    <w:rsid w:val="00E6659C"/>
    <w:rsid w:val="00E6692C"/>
    <w:rsid w:val="00E66B83"/>
    <w:rsid w:val="00E66BA7"/>
    <w:rsid w:val="00E66F2F"/>
    <w:rsid w:val="00E676D7"/>
    <w:rsid w:val="00E70960"/>
    <w:rsid w:val="00E70C27"/>
    <w:rsid w:val="00E70DD9"/>
    <w:rsid w:val="00E71633"/>
    <w:rsid w:val="00E7189A"/>
    <w:rsid w:val="00E72F7E"/>
    <w:rsid w:val="00E73598"/>
    <w:rsid w:val="00E74685"/>
    <w:rsid w:val="00E74FA1"/>
    <w:rsid w:val="00E75A5E"/>
    <w:rsid w:val="00E7657D"/>
    <w:rsid w:val="00E76F90"/>
    <w:rsid w:val="00E777C4"/>
    <w:rsid w:val="00E802B1"/>
    <w:rsid w:val="00E8138B"/>
    <w:rsid w:val="00E816C8"/>
    <w:rsid w:val="00E817B4"/>
    <w:rsid w:val="00E81C11"/>
    <w:rsid w:val="00E82E0F"/>
    <w:rsid w:val="00E834CB"/>
    <w:rsid w:val="00E83F37"/>
    <w:rsid w:val="00E84038"/>
    <w:rsid w:val="00E84639"/>
    <w:rsid w:val="00E84717"/>
    <w:rsid w:val="00E84B18"/>
    <w:rsid w:val="00E857D4"/>
    <w:rsid w:val="00E87ADA"/>
    <w:rsid w:val="00E87D48"/>
    <w:rsid w:val="00E87E08"/>
    <w:rsid w:val="00E90669"/>
    <w:rsid w:val="00E906B8"/>
    <w:rsid w:val="00E906D4"/>
    <w:rsid w:val="00E9110A"/>
    <w:rsid w:val="00E917DB"/>
    <w:rsid w:val="00E91B86"/>
    <w:rsid w:val="00E9204C"/>
    <w:rsid w:val="00E92AFA"/>
    <w:rsid w:val="00E92E04"/>
    <w:rsid w:val="00E92ED6"/>
    <w:rsid w:val="00E93203"/>
    <w:rsid w:val="00E9401D"/>
    <w:rsid w:val="00E958C6"/>
    <w:rsid w:val="00E9676A"/>
    <w:rsid w:val="00E96ED0"/>
    <w:rsid w:val="00E97079"/>
    <w:rsid w:val="00E9742C"/>
    <w:rsid w:val="00E97D2E"/>
    <w:rsid w:val="00EA0934"/>
    <w:rsid w:val="00EA1169"/>
    <w:rsid w:val="00EA15A6"/>
    <w:rsid w:val="00EA16D4"/>
    <w:rsid w:val="00EA1B4E"/>
    <w:rsid w:val="00EA20AB"/>
    <w:rsid w:val="00EA25D3"/>
    <w:rsid w:val="00EA2952"/>
    <w:rsid w:val="00EA3029"/>
    <w:rsid w:val="00EA368A"/>
    <w:rsid w:val="00EA3B78"/>
    <w:rsid w:val="00EA4182"/>
    <w:rsid w:val="00EA51BA"/>
    <w:rsid w:val="00EA54D9"/>
    <w:rsid w:val="00EA60EF"/>
    <w:rsid w:val="00EA6FC6"/>
    <w:rsid w:val="00EA7A52"/>
    <w:rsid w:val="00EA7ECE"/>
    <w:rsid w:val="00EB0378"/>
    <w:rsid w:val="00EB071E"/>
    <w:rsid w:val="00EB0736"/>
    <w:rsid w:val="00EB1EAE"/>
    <w:rsid w:val="00EB1EF5"/>
    <w:rsid w:val="00EB2041"/>
    <w:rsid w:val="00EB26C9"/>
    <w:rsid w:val="00EB40DB"/>
    <w:rsid w:val="00EB58D3"/>
    <w:rsid w:val="00EB5901"/>
    <w:rsid w:val="00EB5A07"/>
    <w:rsid w:val="00EB631D"/>
    <w:rsid w:val="00EB63FB"/>
    <w:rsid w:val="00EB6755"/>
    <w:rsid w:val="00EB7271"/>
    <w:rsid w:val="00EB784C"/>
    <w:rsid w:val="00EB7A20"/>
    <w:rsid w:val="00EC089D"/>
    <w:rsid w:val="00EC0A52"/>
    <w:rsid w:val="00EC0F5E"/>
    <w:rsid w:val="00EC10DC"/>
    <w:rsid w:val="00EC1933"/>
    <w:rsid w:val="00EC1BBF"/>
    <w:rsid w:val="00EC2387"/>
    <w:rsid w:val="00EC24B8"/>
    <w:rsid w:val="00EC25F2"/>
    <w:rsid w:val="00EC2CA9"/>
    <w:rsid w:val="00EC3224"/>
    <w:rsid w:val="00EC4C6B"/>
    <w:rsid w:val="00EC527F"/>
    <w:rsid w:val="00EC60ED"/>
    <w:rsid w:val="00EC6412"/>
    <w:rsid w:val="00EC6756"/>
    <w:rsid w:val="00EC6D35"/>
    <w:rsid w:val="00EC7410"/>
    <w:rsid w:val="00EC7956"/>
    <w:rsid w:val="00EC7C4C"/>
    <w:rsid w:val="00ED060F"/>
    <w:rsid w:val="00ED1275"/>
    <w:rsid w:val="00ED1FDF"/>
    <w:rsid w:val="00ED21F3"/>
    <w:rsid w:val="00ED3050"/>
    <w:rsid w:val="00ED30FB"/>
    <w:rsid w:val="00ED31F6"/>
    <w:rsid w:val="00ED34DB"/>
    <w:rsid w:val="00ED35D5"/>
    <w:rsid w:val="00ED45A4"/>
    <w:rsid w:val="00ED471F"/>
    <w:rsid w:val="00ED4D27"/>
    <w:rsid w:val="00ED51D9"/>
    <w:rsid w:val="00ED53F7"/>
    <w:rsid w:val="00ED5792"/>
    <w:rsid w:val="00ED5D18"/>
    <w:rsid w:val="00ED62B8"/>
    <w:rsid w:val="00ED6A97"/>
    <w:rsid w:val="00ED7613"/>
    <w:rsid w:val="00EE0736"/>
    <w:rsid w:val="00EE0A65"/>
    <w:rsid w:val="00EE0EDB"/>
    <w:rsid w:val="00EE0F32"/>
    <w:rsid w:val="00EE21BC"/>
    <w:rsid w:val="00EE2286"/>
    <w:rsid w:val="00EE24BA"/>
    <w:rsid w:val="00EE292E"/>
    <w:rsid w:val="00EE353A"/>
    <w:rsid w:val="00EE4162"/>
    <w:rsid w:val="00EE4492"/>
    <w:rsid w:val="00EE49C4"/>
    <w:rsid w:val="00EE4DBE"/>
    <w:rsid w:val="00EE5100"/>
    <w:rsid w:val="00EE5171"/>
    <w:rsid w:val="00EE6177"/>
    <w:rsid w:val="00EE67A8"/>
    <w:rsid w:val="00EE6904"/>
    <w:rsid w:val="00EE79D6"/>
    <w:rsid w:val="00EF019A"/>
    <w:rsid w:val="00EF23E6"/>
    <w:rsid w:val="00EF31EA"/>
    <w:rsid w:val="00EF4648"/>
    <w:rsid w:val="00EF5F4B"/>
    <w:rsid w:val="00EF70EA"/>
    <w:rsid w:val="00F0019E"/>
    <w:rsid w:val="00F00208"/>
    <w:rsid w:val="00F00906"/>
    <w:rsid w:val="00F0106B"/>
    <w:rsid w:val="00F03E6C"/>
    <w:rsid w:val="00F06576"/>
    <w:rsid w:val="00F06926"/>
    <w:rsid w:val="00F06B96"/>
    <w:rsid w:val="00F06EDC"/>
    <w:rsid w:val="00F0743C"/>
    <w:rsid w:val="00F07BFC"/>
    <w:rsid w:val="00F07C41"/>
    <w:rsid w:val="00F07CFB"/>
    <w:rsid w:val="00F1049E"/>
    <w:rsid w:val="00F12349"/>
    <w:rsid w:val="00F12811"/>
    <w:rsid w:val="00F1514F"/>
    <w:rsid w:val="00F15323"/>
    <w:rsid w:val="00F15434"/>
    <w:rsid w:val="00F15BBA"/>
    <w:rsid w:val="00F16871"/>
    <w:rsid w:val="00F168EF"/>
    <w:rsid w:val="00F17BC8"/>
    <w:rsid w:val="00F20180"/>
    <w:rsid w:val="00F202E3"/>
    <w:rsid w:val="00F2092A"/>
    <w:rsid w:val="00F20A5F"/>
    <w:rsid w:val="00F20F06"/>
    <w:rsid w:val="00F2185D"/>
    <w:rsid w:val="00F21E48"/>
    <w:rsid w:val="00F223EC"/>
    <w:rsid w:val="00F2294E"/>
    <w:rsid w:val="00F22BC5"/>
    <w:rsid w:val="00F23118"/>
    <w:rsid w:val="00F2364E"/>
    <w:rsid w:val="00F2476C"/>
    <w:rsid w:val="00F25736"/>
    <w:rsid w:val="00F25767"/>
    <w:rsid w:val="00F25769"/>
    <w:rsid w:val="00F25EC2"/>
    <w:rsid w:val="00F2623C"/>
    <w:rsid w:val="00F2653D"/>
    <w:rsid w:val="00F26BE3"/>
    <w:rsid w:val="00F273E9"/>
    <w:rsid w:val="00F27832"/>
    <w:rsid w:val="00F27BEF"/>
    <w:rsid w:val="00F301D4"/>
    <w:rsid w:val="00F30DE6"/>
    <w:rsid w:val="00F316B3"/>
    <w:rsid w:val="00F31837"/>
    <w:rsid w:val="00F32137"/>
    <w:rsid w:val="00F32ABF"/>
    <w:rsid w:val="00F32D0E"/>
    <w:rsid w:val="00F32EBD"/>
    <w:rsid w:val="00F333D8"/>
    <w:rsid w:val="00F337DD"/>
    <w:rsid w:val="00F338AC"/>
    <w:rsid w:val="00F33BFC"/>
    <w:rsid w:val="00F341A2"/>
    <w:rsid w:val="00F34706"/>
    <w:rsid w:val="00F34986"/>
    <w:rsid w:val="00F34CBB"/>
    <w:rsid w:val="00F34D94"/>
    <w:rsid w:val="00F3533D"/>
    <w:rsid w:val="00F3569A"/>
    <w:rsid w:val="00F35C1B"/>
    <w:rsid w:val="00F3609D"/>
    <w:rsid w:val="00F373B9"/>
    <w:rsid w:val="00F379E5"/>
    <w:rsid w:val="00F41136"/>
    <w:rsid w:val="00F41D43"/>
    <w:rsid w:val="00F42625"/>
    <w:rsid w:val="00F42D5A"/>
    <w:rsid w:val="00F432FF"/>
    <w:rsid w:val="00F43505"/>
    <w:rsid w:val="00F43608"/>
    <w:rsid w:val="00F436E7"/>
    <w:rsid w:val="00F43BC0"/>
    <w:rsid w:val="00F450E2"/>
    <w:rsid w:val="00F45ABB"/>
    <w:rsid w:val="00F46513"/>
    <w:rsid w:val="00F471AD"/>
    <w:rsid w:val="00F47C6B"/>
    <w:rsid w:val="00F50A55"/>
    <w:rsid w:val="00F52F13"/>
    <w:rsid w:val="00F5312E"/>
    <w:rsid w:val="00F5363C"/>
    <w:rsid w:val="00F55B82"/>
    <w:rsid w:val="00F55DA0"/>
    <w:rsid w:val="00F56B90"/>
    <w:rsid w:val="00F60A77"/>
    <w:rsid w:val="00F60D79"/>
    <w:rsid w:val="00F619B4"/>
    <w:rsid w:val="00F61D8C"/>
    <w:rsid w:val="00F62049"/>
    <w:rsid w:val="00F6291C"/>
    <w:rsid w:val="00F631C2"/>
    <w:rsid w:val="00F63C79"/>
    <w:rsid w:val="00F64956"/>
    <w:rsid w:val="00F65B20"/>
    <w:rsid w:val="00F65FAA"/>
    <w:rsid w:val="00F67223"/>
    <w:rsid w:val="00F703E8"/>
    <w:rsid w:val="00F70D62"/>
    <w:rsid w:val="00F7190A"/>
    <w:rsid w:val="00F720ED"/>
    <w:rsid w:val="00F72223"/>
    <w:rsid w:val="00F72595"/>
    <w:rsid w:val="00F731BE"/>
    <w:rsid w:val="00F731D3"/>
    <w:rsid w:val="00F73CB3"/>
    <w:rsid w:val="00F7455F"/>
    <w:rsid w:val="00F74724"/>
    <w:rsid w:val="00F74BB4"/>
    <w:rsid w:val="00F74CB1"/>
    <w:rsid w:val="00F75DCD"/>
    <w:rsid w:val="00F76150"/>
    <w:rsid w:val="00F76ABB"/>
    <w:rsid w:val="00F770D8"/>
    <w:rsid w:val="00F77A86"/>
    <w:rsid w:val="00F77ED0"/>
    <w:rsid w:val="00F80BD0"/>
    <w:rsid w:val="00F811CE"/>
    <w:rsid w:val="00F81385"/>
    <w:rsid w:val="00F81497"/>
    <w:rsid w:val="00F81713"/>
    <w:rsid w:val="00F81E55"/>
    <w:rsid w:val="00F826E6"/>
    <w:rsid w:val="00F82DEF"/>
    <w:rsid w:val="00F8452B"/>
    <w:rsid w:val="00F84AA9"/>
    <w:rsid w:val="00F85838"/>
    <w:rsid w:val="00F859AE"/>
    <w:rsid w:val="00F8629C"/>
    <w:rsid w:val="00F87010"/>
    <w:rsid w:val="00F87700"/>
    <w:rsid w:val="00F87B43"/>
    <w:rsid w:val="00F87FC0"/>
    <w:rsid w:val="00F901AD"/>
    <w:rsid w:val="00F904F5"/>
    <w:rsid w:val="00F90D4D"/>
    <w:rsid w:val="00F918CA"/>
    <w:rsid w:val="00F91D16"/>
    <w:rsid w:val="00F9220E"/>
    <w:rsid w:val="00F92DA3"/>
    <w:rsid w:val="00F95F8F"/>
    <w:rsid w:val="00F96153"/>
    <w:rsid w:val="00F966DB"/>
    <w:rsid w:val="00F97343"/>
    <w:rsid w:val="00F97BE7"/>
    <w:rsid w:val="00FA039B"/>
    <w:rsid w:val="00FA0505"/>
    <w:rsid w:val="00FA0F33"/>
    <w:rsid w:val="00FA1268"/>
    <w:rsid w:val="00FA12A5"/>
    <w:rsid w:val="00FA15CF"/>
    <w:rsid w:val="00FA1725"/>
    <w:rsid w:val="00FA2607"/>
    <w:rsid w:val="00FA2BC9"/>
    <w:rsid w:val="00FA36CF"/>
    <w:rsid w:val="00FA3713"/>
    <w:rsid w:val="00FA400D"/>
    <w:rsid w:val="00FA41E5"/>
    <w:rsid w:val="00FA557A"/>
    <w:rsid w:val="00FA5D4C"/>
    <w:rsid w:val="00FA5F47"/>
    <w:rsid w:val="00FA6219"/>
    <w:rsid w:val="00FA784C"/>
    <w:rsid w:val="00FA7B98"/>
    <w:rsid w:val="00FB16A4"/>
    <w:rsid w:val="00FB18AE"/>
    <w:rsid w:val="00FB1A06"/>
    <w:rsid w:val="00FB1A99"/>
    <w:rsid w:val="00FB1E36"/>
    <w:rsid w:val="00FB1EDA"/>
    <w:rsid w:val="00FB2698"/>
    <w:rsid w:val="00FB2D86"/>
    <w:rsid w:val="00FB32C3"/>
    <w:rsid w:val="00FB37AD"/>
    <w:rsid w:val="00FB3A21"/>
    <w:rsid w:val="00FB3E2D"/>
    <w:rsid w:val="00FB4248"/>
    <w:rsid w:val="00FB42B9"/>
    <w:rsid w:val="00FB5189"/>
    <w:rsid w:val="00FB5397"/>
    <w:rsid w:val="00FB5D35"/>
    <w:rsid w:val="00FB6C23"/>
    <w:rsid w:val="00FB7B68"/>
    <w:rsid w:val="00FB7D65"/>
    <w:rsid w:val="00FC024F"/>
    <w:rsid w:val="00FC1CB7"/>
    <w:rsid w:val="00FC221D"/>
    <w:rsid w:val="00FC282B"/>
    <w:rsid w:val="00FC2A28"/>
    <w:rsid w:val="00FC379D"/>
    <w:rsid w:val="00FC462A"/>
    <w:rsid w:val="00FC4B6B"/>
    <w:rsid w:val="00FC4C0E"/>
    <w:rsid w:val="00FC502F"/>
    <w:rsid w:val="00FC506C"/>
    <w:rsid w:val="00FC569C"/>
    <w:rsid w:val="00FC5D9B"/>
    <w:rsid w:val="00FC7A7D"/>
    <w:rsid w:val="00FC7DA1"/>
    <w:rsid w:val="00FD0165"/>
    <w:rsid w:val="00FD01DF"/>
    <w:rsid w:val="00FD0CB6"/>
    <w:rsid w:val="00FD1CC6"/>
    <w:rsid w:val="00FD1F28"/>
    <w:rsid w:val="00FD2AAB"/>
    <w:rsid w:val="00FD3511"/>
    <w:rsid w:val="00FD3909"/>
    <w:rsid w:val="00FD39F2"/>
    <w:rsid w:val="00FD3F17"/>
    <w:rsid w:val="00FD477C"/>
    <w:rsid w:val="00FD4852"/>
    <w:rsid w:val="00FD4DCF"/>
    <w:rsid w:val="00FD4FDF"/>
    <w:rsid w:val="00FD51D8"/>
    <w:rsid w:val="00FD5979"/>
    <w:rsid w:val="00FD639D"/>
    <w:rsid w:val="00FD6878"/>
    <w:rsid w:val="00FD6A33"/>
    <w:rsid w:val="00FD78E3"/>
    <w:rsid w:val="00FD7947"/>
    <w:rsid w:val="00FE1495"/>
    <w:rsid w:val="00FE26EE"/>
    <w:rsid w:val="00FE2841"/>
    <w:rsid w:val="00FE39D7"/>
    <w:rsid w:val="00FE3CC9"/>
    <w:rsid w:val="00FE4B3E"/>
    <w:rsid w:val="00FE4BC1"/>
    <w:rsid w:val="00FE4C69"/>
    <w:rsid w:val="00FE539B"/>
    <w:rsid w:val="00FE5431"/>
    <w:rsid w:val="00FE5CBD"/>
    <w:rsid w:val="00FE5F22"/>
    <w:rsid w:val="00FE6142"/>
    <w:rsid w:val="00FE7CD7"/>
    <w:rsid w:val="00FF1030"/>
    <w:rsid w:val="00FF21D8"/>
    <w:rsid w:val="00FF2DFD"/>
    <w:rsid w:val="00FF3E70"/>
    <w:rsid w:val="00FF46FE"/>
    <w:rsid w:val="00FF5E3F"/>
    <w:rsid w:val="00FF6126"/>
    <w:rsid w:val="00FF70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42A2279"/>
  <w14:defaultImageDpi w14:val="96"/>
  <w15:docId w15:val="{7B64B290-081F-40A0-858D-0B978D5E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E52"/>
    <w:rPr>
      <w:rFonts w:ascii="Calibri" w:eastAsia="PMingLiU" w:hAnsi="Calibri" w:cs="Cordia New"/>
      <w:szCs w:val="28"/>
      <w:lang w:val="en-IN" w:eastAsia="zh-TW"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653"/>
    <w:pPr>
      <w:keepNext/>
      <w:keepLines/>
      <w:spacing w:before="240" w:after="0"/>
      <w:outlineLvl w:val="0"/>
    </w:pPr>
    <w:rPr>
      <w:rFonts w:asciiTheme="majorHAnsi" w:eastAsiaTheme="majorEastAsia" w:hAnsiTheme="majorHAnsi" w:cs="Angsana New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1653"/>
    <w:pPr>
      <w:keepNext/>
      <w:keepLines/>
      <w:spacing w:before="40" w:after="0"/>
      <w:outlineLvl w:val="1"/>
    </w:pPr>
    <w:rPr>
      <w:rFonts w:asciiTheme="majorHAnsi" w:eastAsiaTheme="majorEastAsia" w:hAnsiTheme="majorHAnsi" w:cs="Angsana New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601653"/>
    <w:rPr>
      <w:rFonts w:asciiTheme="majorHAnsi" w:eastAsiaTheme="majorEastAsia" w:hAnsiTheme="majorHAnsi" w:cs="Angsana New"/>
      <w:color w:val="365F91" w:themeColor="accent1" w:themeShade="BF"/>
      <w:sz w:val="40"/>
      <w:szCs w:val="40"/>
      <w:lang w:val="en-IN" w:eastAsia="zh-TW" w:bidi="th-TH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601653"/>
    <w:rPr>
      <w:rFonts w:asciiTheme="majorHAnsi" w:eastAsiaTheme="majorEastAsia" w:hAnsiTheme="majorHAnsi" w:cs="Angsana New"/>
      <w:color w:val="365F91" w:themeColor="accent1" w:themeShade="BF"/>
      <w:sz w:val="33"/>
      <w:szCs w:val="33"/>
      <w:lang w:val="en-IN" w:eastAsia="zh-TW" w:bidi="th-TH"/>
    </w:rPr>
  </w:style>
  <w:style w:type="paragraph" w:styleId="ListParagraph">
    <w:name w:val="List Paragraph"/>
    <w:basedOn w:val="Normal"/>
    <w:uiPriority w:val="34"/>
    <w:qFormat/>
    <w:rsid w:val="005C5F0A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1707A6"/>
    <w:rPr>
      <w:rFonts w:cs="Times New Roman"/>
      <w:color w:val="0000FF"/>
      <w:u w:val="single"/>
    </w:rPr>
  </w:style>
  <w:style w:type="character" w:customStyle="1" w:styleId="citation">
    <w:name w:val="citation"/>
    <w:basedOn w:val="DefaultParagraphFont"/>
    <w:rsid w:val="001707A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844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10844"/>
    <w:rPr>
      <w:rFonts w:ascii="Tahoma" w:eastAsia="PMingLiU" w:hAnsi="Tahoma" w:cs="Angsana New"/>
      <w:sz w:val="20"/>
      <w:szCs w:val="20"/>
      <w:lang w:val="en-IN" w:eastAsia="zh-TW" w:bidi="th-TH"/>
    </w:rPr>
  </w:style>
  <w:style w:type="character" w:customStyle="1" w:styleId="apple-converted-space">
    <w:name w:val="apple-converted-space"/>
    <w:basedOn w:val="DefaultParagraphFont"/>
    <w:rsid w:val="00175DBE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175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75DBE"/>
    <w:rPr>
      <w:rFonts w:ascii="Calibri" w:eastAsia="PMingLiU" w:hAnsi="Calibri" w:cs="Cordia New"/>
      <w:sz w:val="28"/>
      <w:szCs w:val="28"/>
      <w:lang w:val="en-IN" w:eastAsia="zh-TW" w:bidi="th-TH"/>
    </w:rPr>
  </w:style>
  <w:style w:type="character" w:styleId="Strong">
    <w:name w:val="Strong"/>
    <w:basedOn w:val="DefaultParagraphFont"/>
    <w:uiPriority w:val="22"/>
    <w:qFormat/>
    <w:rsid w:val="00175DBE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175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75DBE"/>
    <w:rPr>
      <w:rFonts w:ascii="Calibri" w:eastAsia="PMingLiU" w:hAnsi="Calibri" w:cs="Cordia New"/>
      <w:sz w:val="28"/>
      <w:szCs w:val="28"/>
      <w:lang w:val="en-IN" w:eastAsia="zh-TW" w:bidi="th-TH"/>
    </w:rPr>
  </w:style>
  <w:style w:type="character" w:customStyle="1" w:styleId="apple-style-span">
    <w:name w:val="apple-style-span"/>
    <w:basedOn w:val="DefaultParagraphFont"/>
    <w:rsid w:val="00175DBE"/>
    <w:rPr>
      <w:rFonts w:cs="Times New Roman"/>
    </w:rPr>
  </w:style>
  <w:style w:type="table" w:styleId="TableGrid">
    <w:name w:val="Table Grid"/>
    <w:basedOn w:val="TableNormal"/>
    <w:uiPriority w:val="59"/>
    <w:rsid w:val="00CA0E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03004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824F62"/>
    <w:rPr>
      <w:rFonts w:cs="Times New Roman"/>
      <w:color w:val="808080"/>
    </w:rPr>
  </w:style>
  <w:style w:type="paragraph" w:styleId="Revision">
    <w:name w:val="Revision"/>
    <w:hidden/>
    <w:uiPriority w:val="99"/>
    <w:semiHidden/>
    <w:rsid w:val="007E409F"/>
    <w:pPr>
      <w:spacing w:after="0" w:line="240" w:lineRule="auto"/>
    </w:pPr>
    <w:rPr>
      <w:rFonts w:ascii="Calibri" w:eastAsia="PMingLiU" w:hAnsi="Calibri" w:cs="Cordia New"/>
      <w:szCs w:val="28"/>
      <w:lang w:val="en-IN" w:eastAsia="zh-TW" w:bidi="th-TH"/>
    </w:rPr>
  </w:style>
  <w:style w:type="character" w:styleId="CommentReference">
    <w:name w:val="annotation reference"/>
    <w:basedOn w:val="DefaultParagraphFont"/>
    <w:uiPriority w:val="99"/>
    <w:semiHidden/>
    <w:unhideWhenUsed/>
    <w:rsid w:val="007E409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409F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E409F"/>
    <w:rPr>
      <w:rFonts w:ascii="Calibri" w:eastAsia="PMingLiU" w:hAnsi="Calibri" w:cs="Cordia New"/>
      <w:sz w:val="25"/>
      <w:szCs w:val="25"/>
      <w:lang w:val="en-IN" w:eastAsia="zh-TW" w:bidi="th-TH"/>
    </w:rPr>
  </w:style>
  <w:style w:type="character" w:customStyle="1" w:styleId="CommentSubjectChar21">
    <w:name w:val="Comment Subject Char21"/>
    <w:basedOn w:val="CommentTextChar"/>
    <w:link w:val="CommentSubject"/>
    <w:uiPriority w:val="99"/>
    <w:semiHidden/>
    <w:locked/>
    <w:rsid w:val="007E409F"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paragraph" w:styleId="CommentSubject">
    <w:name w:val="annotation subject"/>
    <w:basedOn w:val="CommentText"/>
    <w:next w:val="CommentText"/>
    <w:link w:val="CommentSubjectChar21"/>
    <w:uiPriority w:val="99"/>
    <w:semiHidden/>
    <w:unhideWhenUsed/>
    <w:rsid w:val="007E409F"/>
    <w:rPr>
      <w:b/>
      <w:bCs/>
    </w:rPr>
  </w:style>
  <w:style w:type="character" w:customStyle="1" w:styleId="CommentSubjectChar">
    <w:name w:val="Comment Subject Char"/>
    <w:basedOn w:val="CommentTextChar"/>
    <w:uiPriority w:val="99"/>
    <w:semiHidden/>
    <w:rPr>
      <w:rFonts w:ascii="Calibri" w:eastAsia="PMingLiU" w:hAnsi="Calibri" w:cs="Cordia New"/>
      <w:b/>
      <w:bCs/>
      <w:sz w:val="20"/>
      <w:szCs w:val="25"/>
      <w:lang w:val="en-IN" w:eastAsia="zh-TW" w:bidi="th-TH"/>
    </w:rPr>
  </w:style>
  <w:style w:type="character" w:customStyle="1" w:styleId="CommentSubjectChar23">
    <w:name w:val="Comment Subject Char2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22">
    <w:name w:val="Comment Subject Char22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">
    <w:name w:val="Asunto del comentario Car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23">
    <w:name w:val="Asunto del comentario Car2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22">
    <w:name w:val="Asunto del comentario Car22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21">
    <w:name w:val="Asunto del comentario Car21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20">
    <w:name w:val="Asunto del comentario Car20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9">
    <w:name w:val="Asunto del comentario Car19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8">
    <w:name w:val="Asunto del comentario Car18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7">
    <w:name w:val="Asunto del comentario Car17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6">
    <w:name w:val="Asunto del comentario Car16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5">
    <w:name w:val="Asunto del comentario Car15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4">
    <w:name w:val="Asunto del comentario Car14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3">
    <w:name w:val="Asunto del comentario Car1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2">
    <w:name w:val="Asunto del comentario Car12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1">
    <w:name w:val="Asunto del comentario Car11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10">
    <w:name w:val="Asunto del comentario Car10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9">
    <w:name w:val="Asunto del comentario Car9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8">
    <w:name w:val="Asunto del comentario Car8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7">
    <w:name w:val="Asunto del comentario Car7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6">
    <w:name w:val="Asunto del comentario Car6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5">
    <w:name w:val="Asunto del comentario Car5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4">
    <w:name w:val="Asunto del comentario Car4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3">
    <w:name w:val="Asunto del comentario Car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AsuntodelcomentarioCar2">
    <w:name w:val="Asunto del comentario Car2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">
    <w:name w:val="Comment Subject Char1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20">
    <w:name w:val="Comment Subject Char20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9">
    <w:name w:val="Comment Subject Char19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8">
    <w:name w:val="Comment Subject Char18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7">
    <w:name w:val="Comment Subject Char17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6">
    <w:name w:val="Comment Subject Char16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5">
    <w:name w:val="Comment Subject Char15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4">
    <w:name w:val="Comment Subject Char14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3">
    <w:name w:val="Comment Subject Char1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2">
    <w:name w:val="Comment Subject Char12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1">
    <w:name w:val="Comment Subject Char11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10">
    <w:name w:val="Comment Subject Char10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9">
    <w:name w:val="Comment Subject Char9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8">
    <w:name w:val="Comment Subject Char8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7">
    <w:name w:val="Comment Subject Char7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6">
    <w:name w:val="Comment Subject Char6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5">
    <w:name w:val="Comment Subject Char5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4">
    <w:name w:val="Comment Subject Char4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3">
    <w:name w:val="Comment Subject Char3"/>
    <w:basedOn w:val="CommentTextChar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character" w:customStyle="1" w:styleId="CommentSubjectChar2">
    <w:name w:val="Comment Subject Char2"/>
    <w:basedOn w:val="DefaultParagraphFont"/>
    <w:uiPriority w:val="99"/>
    <w:semiHidden/>
    <w:rPr>
      <w:rFonts w:ascii="Calibri" w:eastAsia="PMingLiU" w:hAnsi="Calibri" w:cs="Cordia New"/>
      <w:b/>
      <w:bCs/>
      <w:sz w:val="25"/>
      <w:szCs w:val="25"/>
      <w:lang w:val="en-IN" w:eastAsia="zh-TW" w:bidi="th-TH"/>
    </w:rPr>
  </w:style>
  <w:style w:type="table" w:customStyle="1" w:styleId="Tablaconcuadrculaclara1">
    <w:name w:val="Tabla con cuadrícula clara1"/>
    <w:basedOn w:val="TableNormal"/>
    <w:uiPriority w:val="40"/>
    <w:rsid w:val="00167BC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">
    <w:name w:val="List"/>
    <w:basedOn w:val="Normal"/>
    <w:uiPriority w:val="99"/>
    <w:unhideWhenUsed/>
    <w:rsid w:val="00601653"/>
    <w:pPr>
      <w:ind w:left="283" w:hanging="283"/>
      <w:contextualSpacing/>
    </w:pPr>
  </w:style>
  <w:style w:type="paragraph" w:styleId="List2">
    <w:name w:val="List 2"/>
    <w:basedOn w:val="Normal"/>
    <w:uiPriority w:val="99"/>
    <w:unhideWhenUsed/>
    <w:rsid w:val="00601653"/>
    <w:pPr>
      <w:ind w:left="566" w:hanging="283"/>
      <w:contextualSpacing/>
    </w:pPr>
  </w:style>
  <w:style w:type="paragraph" w:styleId="ListContinue2">
    <w:name w:val="List Continue 2"/>
    <w:basedOn w:val="Normal"/>
    <w:uiPriority w:val="99"/>
    <w:unhideWhenUsed/>
    <w:rsid w:val="00601653"/>
    <w:pPr>
      <w:spacing w:after="120"/>
      <w:ind w:left="566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01653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6016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601653"/>
    <w:rPr>
      <w:rFonts w:ascii="Calibri" w:eastAsia="PMingLiU" w:hAnsi="Calibri" w:cs="Cordia New"/>
      <w:sz w:val="28"/>
      <w:szCs w:val="28"/>
      <w:lang w:val="en-IN" w:eastAsia="zh-TW" w:bidi="th-TH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0165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601653"/>
    <w:rPr>
      <w:rFonts w:ascii="Calibri" w:eastAsia="PMingLiU" w:hAnsi="Calibri" w:cs="Cordia New"/>
      <w:sz w:val="28"/>
      <w:szCs w:val="28"/>
      <w:lang w:val="en-IN" w:eastAsia="zh-TW" w:bidi="th-TH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601653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locked/>
    <w:rsid w:val="00601653"/>
    <w:rPr>
      <w:rFonts w:ascii="Calibri" w:eastAsia="PMingLiU" w:hAnsi="Calibri" w:cs="Cordia New"/>
      <w:sz w:val="28"/>
      <w:szCs w:val="28"/>
      <w:lang w:val="en-IN" w:eastAsia="zh-TW" w:bidi="th-TH"/>
    </w:rPr>
  </w:style>
  <w:style w:type="character" w:styleId="FollowedHyperlink">
    <w:name w:val="FollowedHyperlink"/>
    <w:basedOn w:val="DefaultParagraphFont"/>
    <w:uiPriority w:val="99"/>
    <w:semiHidden/>
    <w:unhideWhenUsed/>
    <w:rsid w:val="00A41A6A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83AE9"/>
  </w:style>
  <w:style w:type="character" w:styleId="UnresolvedMention">
    <w:name w:val="Unresolved Mention"/>
    <w:basedOn w:val="DefaultParagraphFont"/>
    <w:uiPriority w:val="99"/>
    <w:semiHidden/>
    <w:unhideWhenUsed/>
    <w:rsid w:val="000B4D5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D76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8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56EBE-16FE-45DF-8A91-C3A251A32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yaramudu Tippabattini (jtppbttn)</cp:lastModifiedBy>
  <cp:revision>16</cp:revision>
  <dcterms:created xsi:type="dcterms:W3CDTF">2024-04-19T23:58:00Z</dcterms:created>
  <dcterms:modified xsi:type="dcterms:W3CDTF">2024-04-2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materials-letters-x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dvanced-materials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Id 2_1">
    <vt:lpwstr>http://www.zotero.org/styles/angewandte-chemie</vt:lpwstr>
  </property>
  <property fmtid="{D5CDD505-2E9C-101B-9397-08002B2CF9AE}" pid="7" name="Mendeley Recent Style Id 3_1">
    <vt:lpwstr>http://www.zotero.org/styles/begell-house-apa</vt:lpwstr>
  </property>
  <property fmtid="{D5CDD505-2E9C-101B-9397-08002B2CF9AE}" pid="8" name="Mendeley Recent Style Id 4_1">
    <vt:lpwstr>http://www.zotero.org/styles/ieee</vt:lpwstr>
  </property>
  <property fmtid="{D5CDD505-2E9C-101B-9397-08002B2CF9AE}" pid="9" name="Mendeley Recent Style Id 5_1">
    <vt:lpwstr>http://www.zotero.org/styles/international-journal-of-biological-macromolecules</vt:lpwstr>
  </property>
  <property fmtid="{D5CDD505-2E9C-101B-9397-08002B2CF9AE}" pid="10" name="Mendeley Recent Style Id 6_1">
    <vt:lpwstr>http://www.zotero.org/styles/journal-of-applied-polymer-science</vt:lpwstr>
  </property>
  <property fmtid="{D5CDD505-2E9C-101B-9397-08002B2CF9AE}" pid="11" name="Mendeley Recent Style Id 7_1">
    <vt:lpwstr>http://www.zotero.org/styles/materials-letters-x</vt:lpwstr>
  </property>
  <property fmtid="{D5CDD505-2E9C-101B-9397-08002B2CF9AE}" pid="12" name="Mendeley Recent Style Id 8_1">
    <vt:lpwstr>http://www.zotero.org/styles/materials-science-and-engineering-c</vt:lpwstr>
  </property>
  <property fmtid="{D5CDD505-2E9C-101B-9397-08002B2CF9AE}" pid="13" name="Mendeley Recent Style Id 9_1">
    <vt:lpwstr>http://www.zotero.org/styles/vacuum</vt:lpwstr>
  </property>
  <property fmtid="{D5CDD505-2E9C-101B-9397-08002B2CF9AE}" pid="14" name="Mendeley Recent Style Name 0_1">
    <vt:lpwstr>Advanced Materials</vt:lpwstr>
  </property>
  <property fmtid="{D5CDD505-2E9C-101B-9397-08002B2CF9AE}" pid="15" name="Mendeley Recent Style Name 1_1">
    <vt:lpwstr>American Sociological Association 6th edition</vt:lpwstr>
  </property>
  <property fmtid="{D5CDD505-2E9C-101B-9397-08002B2CF9AE}" pid="16" name="Mendeley Recent Style Name 2_1">
    <vt:lpwstr>Angewandte Chemie International Edition</vt:lpwstr>
  </property>
  <property fmtid="{D5CDD505-2E9C-101B-9397-08002B2CF9AE}" pid="17" name="Mendeley Recent Style Name 3_1">
    <vt:lpwstr>Begell House - APA</vt:lpwstr>
  </property>
  <property fmtid="{D5CDD505-2E9C-101B-9397-08002B2CF9AE}" pid="18" name="Mendeley Recent Style Name 4_1">
    <vt:lpwstr>IEEE</vt:lpwstr>
  </property>
  <property fmtid="{D5CDD505-2E9C-101B-9397-08002B2CF9AE}" pid="19" name="Mendeley Recent Style Name 5_1">
    <vt:lpwstr>International Journal of Biological Macromolecules</vt:lpwstr>
  </property>
  <property fmtid="{D5CDD505-2E9C-101B-9397-08002B2CF9AE}" pid="20" name="Mendeley Recent Style Name 6_1">
    <vt:lpwstr>Journal of Applied Polymer Science</vt:lpwstr>
  </property>
  <property fmtid="{D5CDD505-2E9C-101B-9397-08002B2CF9AE}" pid="21" name="Mendeley Recent Style Name 7_1">
    <vt:lpwstr>Materials Letters: X</vt:lpwstr>
  </property>
  <property fmtid="{D5CDD505-2E9C-101B-9397-08002B2CF9AE}" pid="22" name="Mendeley Recent Style Name 8_1">
    <vt:lpwstr>Materials Science &amp; Engineering C</vt:lpwstr>
  </property>
  <property fmtid="{D5CDD505-2E9C-101B-9397-08002B2CF9AE}" pid="23" name="Mendeley Recent Style Name 9_1">
    <vt:lpwstr>Vacuum</vt:lpwstr>
  </property>
  <property fmtid="{D5CDD505-2E9C-101B-9397-08002B2CF9AE}" pid="24" name="Mendeley Unique User Id_1">
    <vt:lpwstr>baf23938-6b26-33d3-8192-de0c9e8d46a8</vt:lpwstr>
  </property>
  <property fmtid="{D5CDD505-2E9C-101B-9397-08002B2CF9AE}" pid="25" name="GrammarlyDocumentId">
    <vt:lpwstr>f54de8261a5e3c2f974760ccdee5cb953051e1ccc46dd88f359bfaa70a3ccc67</vt:lpwstr>
  </property>
  <property fmtid="{D5CDD505-2E9C-101B-9397-08002B2CF9AE}" pid="26" name="MSIP_Label_9f4e9a4a-eb20-4aad-9a64-8872817c1a6f_Enabled">
    <vt:lpwstr>true</vt:lpwstr>
  </property>
  <property fmtid="{D5CDD505-2E9C-101B-9397-08002B2CF9AE}" pid="27" name="MSIP_Label_9f4e9a4a-eb20-4aad-9a64-8872817c1a6f_SetDate">
    <vt:lpwstr>2022-10-22T18:38:37Z</vt:lpwstr>
  </property>
  <property fmtid="{D5CDD505-2E9C-101B-9397-08002B2CF9AE}" pid="28" name="MSIP_Label_9f4e9a4a-eb20-4aad-9a64-8872817c1a6f_Method">
    <vt:lpwstr>Standard</vt:lpwstr>
  </property>
  <property fmtid="{D5CDD505-2E9C-101B-9397-08002B2CF9AE}" pid="29" name="MSIP_Label_9f4e9a4a-eb20-4aad-9a64-8872817c1a6f_Name">
    <vt:lpwstr>defa4170-0d19-0005-0004-bc88714345d2</vt:lpwstr>
  </property>
  <property fmtid="{D5CDD505-2E9C-101B-9397-08002B2CF9AE}" pid="30" name="MSIP_Label_9f4e9a4a-eb20-4aad-9a64-8872817c1a6f_SiteId">
    <vt:lpwstr>7a599002-001c-432c-846e-1ddca9f6b299</vt:lpwstr>
  </property>
  <property fmtid="{D5CDD505-2E9C-101B-9397-08002B2CF9AE}" pid="31" name="MSIP_Label_9f4e9a4a-eb20-4aad-9a64-8872817c1a6f_ActionId">
    <vt:lpwstr>e02c11aa-b115-4c4f-b25a-11f4b67b285d</vt:lpwstr>
  </property>
  <property fmtid="{D5CDD505-2E9C-101B-9397-08002B2CF9AE}" pid="32" name="MSIP_Label_9f4e9a4a-eb20-4aad-9a64-8872817c1a6f_ContentBits">
    <vt:lpwstr>0</vt:lpwstr>
  </property>
</Properties>
</file>